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897E26" w14:textId="77777777" w:rsidR="000D04BE" w:rsidRPr="00DC202F" w:rsidRDefault="00A73AAF" w:rsidP="000D04BE">
      <w:pPr>
        <w:rPr>
          <w:sz w:val="16"/>
          <w:szCs w:val="16"/>
          <w:lang w:val="nl-NL"/>
        </w:rPr>
      </w:pPr>
      <w:r w:rsidRPr="00DC202F">
        <w:rPr>
          <w:sz w:val="16"/>
          <w:szCs w:val="16"/>
          <w:lang w:val="nl-NL"/>
        </w:rPr>
        <w:t xml:space="preserve"> </w:t>
      </w:r>
    </w:p>
    <w:p w14:paraId="42B97695" w14:textId="77777777" w:rsidR="000D04BE" w:rsidRPr="00DC202F" w:rsidRDefault="000F532A" w:rsidP="009A4E06">
      <w:pPr>
        <w:ind w:left="2880" w:firstLine="720"/>
        <w:rPr>
          <w:b/>
          <w:u w:val="single"/>
          <w:lang w:val="nl-NL"/>
        </w:rPr>
      </w:pPr>
      <w:r w:rsidRPr="00DC202F">
        <w:rPr>
          <w:b/>
          <w:u w:val="single"/>
          <w:lang w:val="nl-NL"/>
        </w:rPr>
        <w:t>Medisch Formulier</w:t>
      </w:r>
    </w:p>
    <w:p w14:paraId="600718DB" w14:textId="77777777" w:rsidR="00241808" w:rsidRPr="00DC202F" w:rsidRDefault="00241808" w:rsidP="00241808">
      <w:pPr>
        <w:jc w:val="center"/>
        <w:rPr>
          <w:sz w:val="16"/>
          <w:szCs w:val="16"/>
          <w:lang w:val="nl-NL"/>
        </w:rPr>
      </w:pPr>
    </w:p>
    <w:p w14:paraId="0B516486" w14:textId="77777777" w:rsidR="00241808" w:rsidRPr="00DC202F" w:rsidRDefault="00241808" w:rsidP="00241808">
      <w:pPr>
        <w:rPr>
          <w:sz w:val="16"/>
          <w:szCs w:val="16"/>
          <w:lang w:val="nl-NL"/>
        </w:rPr>
      </w:pPr>
    </w:p>
    <w:p w14:paraId="4C8A2FC9" w14:textId="385ABCCA" w:rsidR="00241808" w:rsidRPr="00DC202F" w:rsidRDefault="005166E8" w:rsidP="000568AF">
      <w:pPr>
        <w:ind w:left="360"/>
        <w:rPr>
          <w:sz w:val="16"/>
          <w:szCs w:val="16"/>
          <w:u w:val="single"/>
          <w:lang w:val="nl-NL"/>
        </w:rPr>
      </w:pPr>
      <w:r w:rsidRPr="00DC202F">
        <w:rPr>
          <w:noProof/>
          <w:sz w:val="16"/>
          <w:szCs w:val="16"/>
          <w:lang w:val="nl-NL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4763BD38" wp14:editId="43F8BC40">
                <wp:simplePos x="0" y="0"/>
                <wp:positionH relativeFrom="column">
                  <wp:posOffset>228600</wp:posOffset>
                </wp:positionH>
                <wp:positionV relativeFrom="paragraph">
                  <wp:posOffset>119380</wp:posOffset>
                </wp:positionV>
                <wp:extent cx="5715000" cy="360045"/>
                <wp:effectExtent l="9525" t="6985" r="9525" b="13970"/>
                <wp:wrapNone/>
                <wp:docPr id="401140253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360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59D8F1" w14:textId="77777777" w:rsidR="00B6483D" w:rsidRPr="00DC202F" w:rsidRDefault="00B6483D" w:rsidP="00081AF2">
                            <w:pPr>
                              <w:numPr>
                                <w:ilvl w:val="0"/>
                                <w:numId w:val="1"/>
                              </w:numPr>
                              <w:rPr>
                                <w:b/>
                                <w:sz w:val="16"/>
                                <w:szCs w:val="16"/>
                                <w:u w:val="single"/>
                                <w:lang w:val="nl-NL"/>
                              </w:rPr>
                            </w:pPr>
                            <w:r w:rsidRPr="00DC202F">
                              <w:rPr>
                                <w:b/>
                                <w:sz w:val="16"/>
                                <w:szCs w:val="16"/>
                                <w:u w:val="single"/>
                                <w:lang w:val="nl-NL"/>
                              </w:rPr>
                              <w:t xml:space="preserve">Met betrekking tot de </w:t>
                            </w:r>
                            <w:proofErr w:type="gramStart"/>
                            <w:r w:rsidR="006F607C" w:rsidRPr="00DC202F">
                              <w:rPr>
                                <w:b/>
                                <w:sz w:val="16"/>
                                <w:szCs w:val="16"/>
                                <w:u w:val="single"/>
                                <w:lang w:val="nl-NL"/>
                              </w:rPr>
                              <w:t>Verzekerde</w:t>
                            </w:r>
                            <w:r w:rsidRPr="00DC202F">
                              <w:rPr>
                                <w:b/>
                                <w:sz w:val="16"/>
                                <w:szCs w:val="16"/>
                                <w:u w:val="single"/>
                                <w:lang w:val="nl-NL"/>
                              </w:rPr>
                              <w:t> :</w:t>
                            </w:r>
                            <w:proofErr w:type="gramEnd"/>
                          </w:p>
                          <w:p w14:paraId="67E481AC" w14:textId="77777777" w:rsidR="00B6483D" w:rsidRPr="00DC202F" w:rsidRDefault="00B6483D">
                            <w:pPr>
                              <w:rPr>
                                <w:sz w:val="16"/>
                                <w:szCs w:val="16"/>
                                <w:lang w:val="nl-NL"/>
                              </w:rPr>
                            </w:pPr>
                            <w:proofErr w:type="gramStart"/>
                            <w:r w:rsidRPr="00DC202F">
                              <w:rPr>
                                <w:sz w:val="16"/>
                                <w:szCs w:val="16"/>
                                <w:lang w:val="nl-NL"/>
                              </w:rPr>
                              <w:t>Naam :</w:t>
                            </w:r>
                            <w:proofErr w:type="gramEnd"/>
                            <w:r w:rsidRPr="00DC202F">
                              <w:rPr>
                                <w:sz w:val="16"/>
                                <w:szCs w:val="16"/>
                                <w:lang w:val="nl-NL"/>
                              </w:rPr>
                              <w:tab/>
                            </w:r>
                            <w:r w:rsidRPr="00DC202F">
                              <w:rPr>
                                <w:sz w:val="16"/>
                                <w:szCs w:val="16"/>
                                <w:lang w:val="nl-NL"/>
                              </w:rPr>
                              <w:tab/>
                            </w:r>
                            <w:r w:rsidRPr="00DC202F">
                              <w:rPr>
                                <w:sz w:val="16"/>
                                <w:szCs w:val="16"/>
                                <w:lang w:val="nl-NL"/>
                              </w:rPr>
                              <w:tab/>
                            </w:r>
                            <w:r w:rsidRPr="00DC202F">
                              <w:rPr>
                                <w:sz w:val="16"/>
                                <w:szCs w:val="16"/>
                                <w:lang w:val="nl-NL"/>
                              </w:rPr>
                              <w:tab/>
                            </w:r>
                            <w:r w:rsidRPr="00DC202F">
                              <w:rPr>
                                <w:sz w:val="16"/>
                                <w:szCs w:val="16"/>
                                <w:lang w:val="nl-NL"/>
                              </w:rPr>
                              <w:tab/>
                            </w:r>
                            <w:r w:rsidRPr="00DC202F">
                              <w:rPr>
                                <w:sz w:val="16"/>
                                <w:szCs w:val="16"/>
                                <w:lang w:val="nl-NL"/>
                              </w:rPr>
                              <w:tab/>
                              <w:t xml:space="preserve">Voornaam: </w:t>
                            </w:r>
                          </w:p>
                          <w:p w14:paraId="444F8172" w14:textId="77777777" w:rsidR="00B6483D" w:rsidRPr="00DC202F" w:rsidRDefault="00B6483D">
                            <w:pPr>
                              <w:rPr>
                                <w:sz w:val="20"/>
                                <w:szCs w:val="20"/>
                                <w:lang w:val="nl-NL"/>
                              </w:rPr>
                            </w:pPr>
                            <w:proofErr w:type="spellStart"/>
                            <w:proofErr w:type="gramStart"/>
                            <w:r w:rsidRPr="00DC202F">
                              <w:rPr>
                                <w:sz w:val="20"/>
                                <w:szCs w:val="20"/>
                                <w:lang w:val="nl-NL"/>
                              </w:rPr>
                              <w:t>Prénom</w:t>
                            </w:r>
                            <w:proofErr w:type="spellEnd"/>
                            <w:r w:rsidRPr="00DC202F">
                              <w:rPr>
                                <w:sz w:val="20"/>
                                <w:szCs w:val="20"/>
                                <w:lang w:val="nl-NL"/>
                              </w:rPr>
                              <w:t xml:space="preserve"> :</w:t>
                            </w:r>
                            <w:proofErr w:type="gramEnd"/>
                          </w:p>
                          <w:p w14:paraId="3925C3B6" w14:textId="77777777" w:rsidR="00B6483D" w:rsidRPr="00DC202F" w:rsidRDefault="00B6483D">
                            <w:pPr>
                              <w:rPr>
                                <w:lang w:val="nl-N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763BD38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18pt;margin-top:9.4pt;width:450pt;height:28.3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QKuvGQIAACsEAAAOAAAAZHJzL2Uyb0RvYy54bWysU9tu2zAMfR+wfxD0vtjJkl6MOEWXLsOA&#10;7gJ0+wBFlmNhsqhRSuzs60vJbppu2MswPwiiSR2Sh4fLm7417KDQa7Aln05yzpSVUGm7K/n3b5s3&#10;V5z5IGwlDFhV8qPy/Gb1+tWyc4WaQQOmUsgIxPqicyVvQnBFlnnZqFb4CThlyVkDtiKQibusQtER&#10;emuyWZ5fZB1g5RCk8p7+3g1Ovkr4da1k+FLXXgVmSk61hXRiOrfxzFZLUexQuEbLsQzxD1W0QltK&#10;eoK6E0GwPeo/oFotETzUYSKhzaCutVSpB+pmmv/WzUMjnEq9EDnenWjy/w9Wfj48uK/IQv8Oehpg&#10;asK7e5A/PLOwboTdqVtE6BolKko8jZRlnfPF+DRS7QsfQbbdJ6hoyGIfIAH1NbaRFeqTEToN4Hgi&#10;XfWBSfq5uJwu8pxcknxvL/J8vkgpRPH02qEPHxS0LF5KjjTUhC4O9z7EakTxFBKTeTC62mhjkoG7&#10;7dogOwgSwCZ9I/qLMGNZV/LrxWwxEPBXCKo0FjtkfQHR6kBKNrot+dUpSBSRtve2SjoLQpvhTiUb&#10;O/IYqRtIDP22p8DI5xaqIzGKMCiWNowuDeAvzjpSa8n9z71AxZn5aGkq19P5PMo7GfPF5YwMPPds&#10;zz3CSoIqeeBsuK7DsBJ7h3rXUKZBBxZuaZK1TiQ/VzXWTYpM3I/bEyV/bqeo5x1fPQIAAP//AwBQ&#10;SwMEFAAGAAgAAAAhAGrhg43dAAAACAEAAA8AAABkcnMvZG93bnJldi54bWxMj8FOwzAQRO9I/IO1&#10;SFwQdaA0TUOcCiGB4AYFwdWNt0mEvQ62m4a/Z+ECx50Zzc6r1pOzYsQQe08KLmYZCKTGm55aBa8v&#10;d+cFiJg0GW09oYIvjLCuj48qXRp/oGccN6kVXEKx1Aq6lIZSyth06HSc+QGJvZ0PTic+QytN0Acu&#10;d1ZeZlkune6JP3R6wNsOm4/N3ikorh7G9/g4f3pr8p1dpbPleP8ZlDo9mW6uQSSc0l8YfubzdKh5&#10;09bvyURhFcxzRkmsF0zA/upX2CpYLhYg60r+B6i/AQAA//8DAFBLAQItABQABgAIAAAAIQC2gziS&#10;/gAAAOEBAAATAAAAAAAAAAAAAAAAAAAAAABbQ29udGVudF9UeXBlc10ueG1sUEsBAi0AFAAGAAgA&#10;AAAhADj9If/WAAAAlAEAAAsAAAAAAAAAAAAAAAAALwEAAF9yZWxzLy5yZWxzUEsBAi0AFAAGAAgA&#10;AAAhACdAq68ZAgAAKwQAAA4AAAAAAAAAAAAAAAAALgIAAGRycy9lMm9Eb2MueG1sUEsBAi0AFAAG&#10;AAgAAAAhAGrhg43dAAAACAEAAA8AAAAAAAAAAAAAAAAAcwQAAGRycy9kb3ducmV2LnhtbFBLBQYA&#10;AAAABAAEAPMAAAB9BQAAAAA=&#10;">
                <v:textbox>
                  <w:txbxContent>
                    <w:p w14:paraId="4E59D8F1" w14:textId="77777777" w:rsidR="00B6483D" w:rsidRPr="00DC202F" w:rsidRDefault="00B6483D" w:rsidP="00081AF2">
                      <w:pPr>
                        <w:numPr>
                          <w:ilvl w:val="0"/>
                          <w:numId w:val="1"/>
                        </w:numPr>
                        <w:rPr>
                          <w:b/>
                          <w:sz w:val="16"/>
                          <w:szCs w:val="16"/>
                          <w:u w:val="single"/>
                          <w:lang w:val="nl-NL"/>
                        </w:rPr>
                      </w:pPr>
                      <w:r w:rsidRPr="00DC202F">
                        <w:rPr>
                          <w:b/>
                          <w:sz w:val="16"/>
                          <w:szCs w:val="16"/>
                          <w:u w:val="single"/>
                          <w:lang w:val="nl-NL"/>
                        </w:rPr>
                        <w:t xml:space="preserve">Met betrekking tot de </w:t>
                      </w:r>
                      <w:proofErr w:type="gramStart"/>
                      <w:r w:rsidR="006F607C" w:rsidRPr="00DC202F">
                        <w:rPr>
                          <w:b/>
                          <w:sz w:val="16"/>
                          <w:szCs w:val="16"/>
                          <w:u w:val="single"/>
                          <w:lang w:val="nl-NL"/>
                        </w:rPr>
                        <w:t>Verzekerde</w:t>
                      </w:r>
                      <w:r w:rsidRPr="00DC202F">
                        <w:rPr>
                          <w:b/>
                          <w:sz w:val="16"/>
                          <w:szCs w:val="16"/>
                          <w:u w:val="single"/>
                          <w:lang w:val="nl-NL"/>
                        </w:rPr>
                        <w:t> :</w:t>
                      </w:r>
                      <w:proofErr w:type="gramEnd"/>
                    </w:p>
                    <w:p w14:paraId="67E481AC" w14:textId="77777777" w:rsidR="00B6483D" w:rsidRPr="00DC202F" w:rsidRDefault="00B6483D">
                      <w:pPr>
                        <w:rPr>
                          <w:sz w:val="16"/>
                          <w:szCs w:val="16"/>
                          <w:lang w:val="nl-NL"/>
                        </w:rPr>
                      </w:pPr>
                      <w:proofErr w:type="gramStart"/>
                      <w:r w:rsidRPr="00DC202F">
                        <w:rPr>
                          <w:sz w:val="16"/>
                          <w:szCs w:val="16"/>
                          <w:lang w:val="nl-NL"/>
                        </w:rPr>
                        <w:t>Naam :</w:t>
                      </w:r>
                      <w:proofErr w:type="gramEnd"/>
                      <w:r w:rsidRPr="00DC202F">
                        <w:rPr>
                          <w:sz w:val="16"/>
                          <w:szCs w:val="16"/>
                          <w:lang w:val="nl-NL"/>
                        </w:rPr>
                        <w:tab/>
                      </w:r>
                      <w:r w:rsidRPr="00DC202F">
                        <w:rPr>
                          <w:sz w:val="16"/>
                          <w:szCs w:val="16"/>
                          <w:lang w:val="nl-NL"/>
                        </w:rPr>
                        <w:tab/>
                      </w:r>
                      <w:r w:rsidRPr="00DC202F">
                        <w:rPr>
                          <w:sz w:val="16"/>
                          <w:szCs w:val="16"/>
                          <w:lang w:val="nl-NL"/>
                        </w:rPr>
                        <w:tab/>
                      </w:r>
                      <w:r w:rsidRPr="00DC202F">
                        <w:rPr>
                          <w:sz w:val="16"/>
                          <w:szCs w:val="16"/>
                          <w:lang w:val="nl-NL"/>
                        </w:rPr>
                        <w:tab/>
                      </w:r>
                      <w:r w:rsidRPr="00DC202F">
                        <w:rPr>
                          <w:sz w:val="16"/>
                          <w:szCs w:val="16"/>
                          <w:lang w:val="nl-NL"/>
                        </w:rPr>
                        <w:tab/>
                      </w:r>
                      <w:r w:rsidRPr="00DC202F">
                        <w:rPr>
                          <w:sz w:val="16"/>
                          <w:szCs w:val="16"/>
                          <w:lang w:val="nl-NL"/>
                        </w:rPr>
                        <w:tab/>
                        <w:t xml:space="preserve">Voornaam: </w:t>
                      </w:r>
                    </w:p>
                    <w:p w14:paraId="444F8172" w14:textId="77777777" w:rsidR="00B6483D" w:rsidRPr="00DC202F" w:rsidRDefault="00B6483D">
                      <w:pPr>
                        <w:rPr>
                          <w:sz w:val="20"/>
                          <w:szCs w:val="20"/>
                          <w:lang w:val="nl-NL"/>
                        </w:rPr>
                      </w:pPr>
                      <w:proofErr w:type="spellStart"/>
                      <w:proofErr w:type="gramStart"/>
                      <w:r w:rsidRPr="00DC202F">
                        <w:rPr>
                          <w:sz w:val="20"/>
                          <w:szCs w:val="20"/>
                          <w:lang w:val="nl-NL"/>
                        </w:rPr>
                        <w:t>Prénom</w:t>
                      </w:r>
                      <w:proofErr w:type="spellEnd"/>
                      <w:r w:rsidRPr="00DC202F">
                        <w:rPr>
                          <w:sz w:val="20"/>
                          <w:szCs w:val="20"/>
                          <w:lang w:val="nl-NL"/>
                        </w:rPr>
                        <w:t xml:space="preserve"> :</w:t>
                      </w:r>
                      <w:proofErr w:type="gramEnd"/>
                    </w:p>
                    <w:p w14:paraId="3925C3B6" w14:textId="77777777" w:rsidR="00B6483D" w:rsidRPr="00DC202F" w:rsidRDefault="00B6483D">
                      <w:pPr>
                        <w:rPr>
                          <w:lang w:val="nl-NL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C581A51" w14:textId="7440B068" w:rsidR="00241808" w:rsidRPr="00DC202F" w:rsidRDefault="005166E8" w:rsidP="006F607C">
      <w:pPr>
        <w:rPr>
          <w:sz w:val="16"/>
          <w:szCs w:val="16"/>
          <w:lang w:val="nl-NL"/>
        </w:rPr>
      </w:pPr>
      <w:r w:rsidRPr="00DC202F">
        <w:rPr>
          <w:noProof/>
          <w:sz w:val="16"/>
          <w:szCs w:val="16"/>
          <w:lang w:val="nl-NL"/>
        </w:rPr>
        <mc:AlternateContent>
          <mc:Choice Requires="wpc">
            <w:drawing>
              <wp:inline distT="0" distB="0" distL="0" distR="0" wp14:anchorId="585EDE57" wp14:editId="4A42804C">
                <wp:extent cx="3771900" cy="457200"/>
                <wp:effectExtent l="0" t="4445" r="0" b="0"/>
                <wp:docPr id="7" name="Canvas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</wpc:wpc>
                  </a:graphicData>
                </a:graphic>
              </wp:inline>
            </w:drawing>
          </mc:Choice>
          <mc:Fallback>
            <w:pict>
              <v:group w14:anchorId="380F0CEB" id="Canvas 7" o:spid="_x0000_s1026" editas="canvas" style="width:297pt;height:36pt;mso-position-horizontal-relative:char;mso-position-vertical-relative:line" coordsize="37719,45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8CCLFAEAAD4CAAAOAAAAZHJzL2Uyb0RvYy54bWyskc1OwzAMx+9IvEOVO0u3A0LV2h027coF&#10;HsBLnTZSEkdJWOHtcdPxMbghLo6/9Mvf9nb36mx1xpgM+VasV7Wo0CvqjR9a8fx0vHsQVcrge7Dk&#10;sRVvmMSuu73ZTqHBDY1ke4wVQ3xqptCKMefQSJnUiA7SigJ6LmqKDjKHcZB9hInpzspNXd/LiWIf&#10;IilMibOHpSi6wtcaVX7UOmGubCtYWy42Fnuarey20AwRwmjURQb8QYUD4/nTT9QBMlQv0fxCOaMi&#10;JdJ5pchJ0tooLDPwNOv6xzR78GdIZRjF2/kQyN4/ck/DrNvT0VjL25BMb+bc/E58H5zL1l83LZnS&#10;e+lZ/KCYcLWF73Ghf529ewcAAP//AwBQSwMEFAAGAAgAAAAhACVkkmncAAAABAEAAA8AAABkcnMv&#10;ZG93bnJldi54bWxMj09LxDAQxe+C3yGM4EXcdNf9Z226iCCI4MFdF/aYNmNTTSalSXfrt3f0opcH&#10;jze895tiM3onjtjHNpCC6SQDgVQH01Kj4G33eL0GEZMmo10gVPCFETbl+VmhcxNO9IrHbWoEl1DM&#10;tQKbUpdLGWuLXsdJ6JA4ew+914lt30jT6xOXeydnWbaUXrfEC1Z3+GCx/twOXsFzvbz6mFbDwa9f&#10;9vZm4Q5PaTdX6vJivL8DkXBMf8fwg8/oUDJTFQYyUTgF/Ej6Vc4Wt3O2lYLVLANZFvI/fPkNAAD/&#10;/wMAUEsBAi0AFAAGAAgAAAAhALaDOJL+AAAA4QEAABMAAAAAAAAAAAAAAAAAAAAAAFtDb250ZW50&#10;X1R5cGVzXS54bWxQSwECLQAUAAYACAAAACEAOP0h/9YAAACUAQAACwAAAAAAAAAAAAAAAAAvAQAA&#10;X3JlbHMvLnJlbHNQSwECLQAUAAYACAAAACEAYfAgixQBAAA+AgAADgAAAAAAAAAAAAAAAAAuAgAA&#10;ZHJzL2Uyb0RvYy54bWxQSwECLQAUAAYACAAAACEAJWSSadwAAAAEAQAADwAAAAAAAAAAAAAAAABu&#10;AwAAZHJzL2Rvd25yZXYueG1sUEsFBgAAAAAEAAQA8wAAAHcE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37719;height:4572;visibility:visible;mso-wrap-style:square">
                  <v:fill o:detectmouseclick="t"/>
                  <v:path o:connecttype="none"/>
                </v:shape>
                <w10:anchorlock/>
              </v:group>
            </w:pict>
          </mc:Fallback>
        </mc:AlternateContent>
      </w:r>
    </w:p>
    <w:p w14:paraId="0AF68FA3" w14:textId="77777777" w:rsidR="00241808" w:rsidRPr="00DC202F" w:rsidRDefault="000F532A" w:rsidP="00241808">
      <w:pPr>
        <w:numPr>
          <w:ilvl w:val="0"/>
          <w:numId w:val="2"/>
        </w:numPr>
        <w:rPr>
          <w:sz w:val="16"/>
          <w:szCs w:val="16"/>
          <w:lang w:val="nl-NL"/>
        </w:rPr>
      </w:pPr>
      <w:r w:rsidRPr="00DC202F">
        <w:rPr>
          <w:sz w:val="16"/>
          <w:szCs w:val="16"/>
          <w:lang w:val="nl-NL"/>
        </w:rPr>
        <w:t xml:space="preserve">Reden </w:t>
      </w:r>
      <w:proofErr w:type="gramStart"/>
      <w:r w:rsidRPr="00DC202F">
        <w:rPr>
          <w:sz w:val="16"/>
          <w:szCs w:val="16"/>
          <w:lang w:val="nl-NL"/>
        </w:rPr>
        <w:t>annul</w:t>
      </w:r>
      <w:r w:rsidR="000066F3" w:rsidRPr="00DC202F">
        <w:rPr>
          <w:sz w:val="16"/>
          <w:szCs w:val="16"/>
          <w:lang w:val="nl-NL"/>
        </w:rPr>
        <w:t xml:space="preserve">ering </w:t>
      </w:r>
      <w:r w:rsidR="00241808" w:rsidRPr="00DC202F">
        <w:rPr>
          <w:sz w:val="16"/>
          <w:szCs w:val="16"/>
          <w:lang w:val="nl-NL"/>
        </w:rPr>
        <w:t>:</w:t>
      </w:r>
      <w:proofErr w:type="gramEnd"/>
      <w:r w:rsidR="00241808" w:rsidRPr="00DC202F">
        <w:rPr>
          <w:sz w:val="16"/>
          <w:szCs w:val="16"/>
          <w:lang w:val="nl-NL"/>
        </w:rPr>
        <w:t xml:space="preserve">        </w:t>
      </w:r>
      <w:r w:rsidR="000568AF" w:rsidRPr="00DC202F">
        <w:rPr>
          <w:sz w:val="16"/>
          <w:szCs w:val="16"/>
          <w:lang w:val="nl-NL"/>
        </w:rPr>
        <w:t>O</w:t>
      </w:r>
      <w:r w:rsidR="00241808" w:rsidRPr="00DC202F">
        <w:rPr>
          <w:sz w:val="16"/>
          <w:szCs w:val="16"/>
          <w:lang w:val="nl-NL"/>
        </w:rPr>
        <w:t xml:space="preserve">    </w:t>
      </w:r>
      <w:r w:rsidR="005A4406" w:rsidRPr="00DC202F">
        <w:rPr>
          <w:sz w:val="16"/>
          <w:szCs w:val="16"/>
          <w:lang w:val="nl-NL"/>
        </w:rPr>
        <w:t>Ziekte</w:t>
      </w:r>
      <w:r w:rsidR="00241808" w:rsidRPr="00DC202F">
        <w:rPr>
          <w:sz w:val="16"/>
          <w:szCs w:val="16"/>
          <w:lang w:val="nl-NL"/>
        </w:rPr>
        <w:t xml:space="preserve">        </w:t>
      </w:r>
      <w:r w:rsidR="000568AF" w:rsidRPr="00DC202F">
        <w:rPr>
          <w:sz w:val="16"/>
          <w:szCs w:val="16"/>
          <w:lang w:val="nl-NL"/>
        </w:rPr>
        <w:t>O</w:t>
      </w:r>
      <w:r w:rsidR="005A4406" w:rsidRPr="00DC202F">
        <w:rPr>
          <w:sz w:val="16"/>
          <w:szCs w:val="16"/>
          <w:lang w:val="nl-NL"/>
        </w:rPr>
        <w:t xml:space="preserve">    Ongeval</w:t>
      </w:r>
    </w:p>
    <w:p w14:paraId="2FF11D95" w14:textId="77777777" w:rsidR="00241808" w:rsidRPr="00DC202F" w:rsidRDefault="00241808" w:rsidP="00241808">
      <w:pPr>
        <w:rPr>
          <w:sz w:val="16"/>
          <w:szCs w:val="16"/>
          <w:lang w:val="nl-NL"/>
        </w:rPr>
      </w:pPr>
    </w:p>
    <w:p w14:paraId="5008ADE7" w14:textId="1D7DFC59" w:rsidR="00241808" w:rsidRPr="00DC202F" w:rsidRDefault="005166E8" w:rsidP="00241808">
      <w:pPr>
        <w:ind w:left="360"/>
        <w:rPr>
          <w:sz w:val="16"/>
          <w:szCs w:val="16"/>
          <w:lang w:val="nl-NL"/>
        </w:rPr>
      </w:pPr>
      <w:r w:rsidRPr="00DC202F">
        <w:rPr>
          <w:noProof/>
          <w:sz w:val="16"/>
          <w:szCs w:val="16"/>
          <w:lang w:val="nl-NL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DC9DBD9" wp14:editId="67CC2395">
                <wp:simplePos x="0" y="0"/>
                <wp:positionH relativeFrom="column">
                  <wp:posOffset>228600</wp:posOffset>
                </wp:positionH>
                <wp:positionV relativeFrom="paragraph">
                  <wp:posOffset>86360</wp:posOffset>
                </wp:positionV>
                <wp:extent cx="5715000" cy="342900"/>
                <wp:effectExtent l="9525" t="10795" r="9525" b="8255"/>
                <wp:wrapNone/>
                <wp:docPr id="1164417289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71C160" w14:textId="77777777" w:rsidR="00B6483D" w:rsidRPr="000F532A" w:rsidRDefault="00B6483D" w:rsidP="00081AF2">
                            <w:pPr>
                              <w:numPr>
                                <w:ilvl w:val="0"/>
                                <w:numId w:val="1"/>
                              </w:numPr>
                              <w:rPr>
                                <w:b/>
                                <w:sz w:val="16"/>
                                <w:szCs w:val="16"/>
                                <w:u w:val="single"/>
                                <w:lang w:val="nl-BE"/>
                              </w:rPr>
                            </w:pPr>
                            <w:r>
                              <w:rPr>
                                <w:b/>
                                <w:sz w:val="16"/>
                                <w:szCs w:val="16"/>
                                <w:u w:val="single"/>
                                <w:lang w:val="nl-BE"/>
                              </w:rPr>
                              <w:t xml:space="preserve">Met betrekking tot de </w:t>
                            </w:r>
                            <w:proofErr w:type="gramStart"/>
                            <w:r>
                              <w:rPr>
                                <w:b/>
                                <w:sz w:val="16"/>
                                <w:szCs w:val="16"/>
                                <w:u w:val="single"/>
                                <w:lang w:val="nl-BE"/>
                              </w:rPr>
                              <w:t>patië</w:t>
                            </w:r>
                            <w:r w:rsidRPr="000F532A">
                              <w:rPr>
                                <w:b/>
                                <w:sz w:val="16"/>
                                <w:szCs w:val="16"/>
                                <w:u w:val="single"/>
                                <w:lang w:val="nl-BE"/>
                              </w:rPr>
                              <w:t>nt :</w:t>
                            </w:r>
                            <w:proofErr w:type="gramEnd"/>
                          </w:p>
                          <w:p w14:paraId="691449D4" w14:textId="77777777" w:rsidR="00B6483D" w:rsidRPr="00081AF2" w:rsidRDefault="00B6483D">
                            <w:pPr>
                              <w:rPr>
                                <w:sz w:val="16"/>
                                <w:szCs w:val="16"/>
                                <w:lang w:val="fr-FR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fr-FR"/>
                              </w:rPr>
                              <w:t>Naam</w:t>
                            </w:r>
                            <w:r w:rsidRPr="00081AF2">
                              <w:rPr>
                                <w:sz w:val="16"/>
                                <w:szCs w:val="16"/>
                                <w:lang w:val="fr-FR"/>
                              </w:rPr>
                              <w:t xml:space="preserve"> :</w:t>
                            </w:r>
                            <w:r>
                              <w:rPr>
                                <w:sz w:val="16"/>
                                <w:szCs w:val="16"/>
                                <w:lang w:val="fr-FR"/>
                              </w:rPr>
                              <w:tab/>
                            </w:r>
                            <w:r>
                              <w:rPr>
                                <w:sz w:val="16"/>
                                <w:szCs w:val="16"/>
                                <w:lang w:val="fr-FR"/>
                              </w:rPr>
                              <w:tab/>
                            </w:r>
                            <w:r>
                              <w:rPr>
                                <w:sz w:val="16"/>
                                <w:szCs w:val="16"/>
                                <w:lang w:val="fr-FR"/>
                              </w:rPr>
                              <w:tab/>
                            </w:r>
                            <w:r>
                              <w:rPr>
                                <w:sz w:val="16"/>
                                <w:szCs w:val="16"/>
                                <w:lang w:val="fr-FR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sz w:val="16"/>
                                <w:szCs w:val="16"/>
                                <w:lang w:val="fr-FR"/>
                              </w:rPr>
                              <w:t>Voornaam</w:t>
                            </w:r>
                            <w:r w:rsidRPr="00081AF2">
                              <w:rPr>
                                <w:sz w:val="16"/>
                                <w:szCs w:val="16"/>
                                <w:lang w:val="fr-FR"/>
                              </w:rPr>
                              <w:t>:</w:t>
                            </w:r>
                            <w:proofErr w:type="gramEnd"/>
                            <w:r w:rsidRPr="00081AF2">
                              <w:rPr>
                                <w:sz w:val="16"/>
                                <w:szCs w:val="16"/>
                                <w:lang w:val="fr-FR"/>
                              </w:rPr>
                              <w:t xml:space="preserve"> </w:t>
                            </w:r>
                            <w:r w:rsidRPr="00081AF2">
                              <w:rPr>
                                <w:sz w:val="16"/>
                                <w:szCs w:val="16"/>
                                <w:lang w:val="fr-FR"/>
                              </w:rPr>
                              <w:tab/>
                            </w:r>
                            <w:r>
                              <w:rPr>
                                <w:sz w:val="16"/>
                                <w:szCs w:val="16"/>
                                <w:lang w:val="fr-FR"/>
                              </w:rPr>
                              <w:tab/>
                            </w:r>
                            <w:r>
                              <w:rPr>
                                <w:sz w:val="16"/>
                                <w:szCs w:val="16"/>
                                <w:lang w:val="fr-FR"/>
                              </w:rPr>
                              <w:tab/>
                              <w:t>Geboortedatum :     …… / …… / ……</w:t>
                            </w:r>
                          </w:p>
                          <w:p w14:paraId="4A612E92" w14:textId="77777777" w:rsidR="00B6483D" w:rsidRPr="00081AF2" w:rsidRDefault="00B6483D">
                            <w:pPr>
                              <w:rPr>
                                <w:sz w:val="16"/>
                                <w:szCs w:val="16"/>
                                <w:lang w:val="fr-FR"/>
                              </w:rPr>
                            </w:pPr>
                            <w:r w:rsidRPr="00081AF2">
                              <w:rPr>
                                <w:sz w:val="16"/>
                                <w:szCs w:val="16"/>
                                <w:lang w:val="fr-FR"/>
                              </w:rPr>
                              <w:t xml:space="preserve">Prénom :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DC9DBD9" id="Text Box 17" o:spid="_x0000_s1027" type="#_x0000_t202" style="position:absolute;left:0;text-align:left;margin-left:18pt;margin-top:6.8pt;width:450pt;height:27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iu/qGwIAADIEAAAOAAAAZHJzL2Uyb0RvYy54bWysU9tu2zAMfR+wfxD0vtjJkrUx4hRdugwD&#10;ugvQ7QMUWY6FyaJGKbGzrx8lu2m6YS/D/CCQJnVIHh6tbvrWsKNCr8GWfDrJOVNWQqXtvuTfvm5f&#10;XXPmg7CVMGBVyU/K85v1yxerzhVqBg2YSiEjEOuLzpW8CcEVWeZlo1rhJ+CUpWAN2IpALu6zCkVH&#10;6K3JZnn+JusAK4cglff0924I8nXCr2slw+e69iowU3LqLaQT07mLZ7ZeiWKPwjVajm2If+iiFdpS&#10;0TPUnQiCHVD/AdVqieChDhMJbQZ1raVKM9A00/y3aR4a4VSahcjx7kyT/3+w8tPxwX1BFvq30NMC&#10;0xDe3YP87pmFTSPsXt0iQtcoUVHhaaQs65wvxquRal/4CLLrPkJFSxaHAAmor7GNrNCcjNBpAacz&#10;6aoPTNLPxdV0kecUkhR7PZ8tyY4lRPF426EP7xW0LBolR1pqQhfHex+G1MeUWMyD0dVWG5Mc3O82&#10;BtlRkAC26RvRn6UZy7qSLxezxUDAXyGo09jsUPUZRKsDKdnotuTX5yRRRNre2YouiCIIbQabpjN2&#10;5DFSN5AY+l3PdDWSHGndQXUiYhEG4dJDI6MB/MlZR6Ituf9xEKg4Mx8sLWc5nc+jypMzX1zNyMHL&#10;yO4yIqwkqJIHzgZzE4aXcXCo9w1VGuRg4ZYWWuvE9VNXY/skzLSt8RFF5V/6Kevpqa9/AQAA//8D&#10;AFBLAwQUAAYACAAAACEAHUZmRN0AAAAIAQAADwAAAGRycy9kb3ducmV2LnhtbEyPwU7DMBBE70j8&#10;g7VIXBB1IMhtQ5wKIYHgBqUqVzfeJhHxOthuGv6ehQscd2Y0+6ZcTa4XI4bYedJwNctAINXedtRo&#10;2Lw9XC5AxGTImt4TavjCCKvq9KQ0hfVHesVxnRrBJRQLo6FNaSikjHWLzsSZH5DY2/vgTOIzNNIG&#10;c+Ry18vrLFPSmY74Q2sGvG+x/lgfnIbFzdP4Hp/zl22t9v0yXczHx8+g9fnZdHcLIuGU/sLwg8/o&#10;UDHTzh/IRtFryBVPSaznCgT7y19hp0HNFciqlP8HVN8AAAD//wMAUEsBAi0AFAAGAAgAAAAhALaD&#10;OJL+AAAA4QEAABMAAAAAAAAAAAAAAAAAAAAAAFtDb250ZW50X1R5cGVzXS54bWxQSwECLQAUAAYA&#10;CAAAACEAOP0h/9YAAACUAQAACwAAAAAAAAAAAAAAAAAvAQAAX3JlbHMvLnJlbHNQSwECLQAUAAYA&#10;CAAAACEAZYrv6hsCAAAyBAAADgAAAAAAAAAAAAAAAAAuAgAAZHJzL2Uyb0RvYy54bWxQSwECLQAU&#10;AAYACAAAACEAHUZmRN0AAAAIAQAADwAAAAAAAAAAAAAAAAB1BAAAZHJzL2Rvd25yZXYueG1sUEsF&#10;BgAAAAAEAAQA8wAAAH8FAAAAAA==&#10;">
                <v:textbox>
                  <w:txbxContent>
                    <w:p w14:paraId="2A71C160" w14:textId="77777777" w:rsidR="00B6483D" w:rsidRPr="000F532A" w:rsidRDefault="00B6483D" w:rsidP="00081AF2">
                      <w:pPr>
                        <w:numPr>
                          <w:ilvl w:val="0"/>
                          <w:numId w:val="1"/>
                        </w:numPr>
                        <w:rPr>
                          <w:b/>
                          <w:sz w:val="16"/>
                          <w:szCs w:val="16"/>
                          <w:u w:val="single"/>
                          <w:lang w:val="nl-BE"/>
                        </w:rPr>
                      </w:pPr>
                      <w:r>
                        <w:rPr>
                          <w:b/>
                          <w:sz w:val="16"/>
                          <w:szCs w:val="16"/>
                          <w:u w:val="single"/>
                          <w:lang w:val="nl-BE"/>
                        </w:rPr>
                        <w:t xml:space="preserve">Met betrekking tot de </w:t>
                      </w:r>
                      <w:proofErr w:type="gramStart"/>
                      <w:r>
                        <w:rPr>
                          <w:b/>
                          <w:sz w:val="16"/>
                          <w:szCs w:val="16"/>
                          <w:u w:val="single"/>
                          <w:lang w:val="nl-BE"/>
                        </w:rPr>
                        <w:t>patië</w:t>
                      </w:r>
                      <w:r w:rsidRPr="000F532A">
                        <w:rPr>
                          <w:b/>
                          <w:sz w:val="16"/>
                          <w:szCs w:val="16"/>
                          <w:u w:val="single"/>
                          <w:lang w:val="nl-BE"/>
                        </w:rPr>
                        <w:t>nt :</w:t>
                      </w:r>
                      <w:proofErr w:type="gramEnd"/>
                    </w:p>
                    <w:p w14:paraId="691449D4" w14:textId="77777777" w:rsidR="00B6483D" w:rsidRPr="00081AF2" w:rsidRDefault="00B6483D">
                      <w:pPr>
                        <w:rPr>
                          <w:sz w:val="16"/>
                          <w:szCs w:val="16"/>
                          <w:lang w:val="fr-FR"/>
                        </w:rPr>
                      </w:pPr>
                      <w:r>
                        <w:rPr>
                          <w:sz w:val="16"/>
                          <w:szCs w:val="16"/>
                          <w:lang w:val="fr-FR"/>
                        </w:rPr>
                        <w:t>Naam</w:t>
                      </w:r>
                      <w:r w:rsidRPr="00081AF2">
                        <w:rPr>
                          <w:sz w:val="16"/>
                          <w:szCs w:val="16"/>
                          <w:lang w:val="fr-FR"/>
                        </w:rPr>
                        <w:t xml:space="preserve"> :</w:t>
                      </w:r>
                      <w:r>
                        <w:rPr>
                          <w:sz w:val="16"/>
                          <w:szCs w:val="16"/>
                          <w:lang w:val="fr-FR"/>
                        </w:rPr>
                        <w:tab/>
                      </w:r>
                      <w:r>
                        <w:rPr>
                          <w:sz w:val="16"/>
                          <w:szCs w:val="16"/>
                          <w:lang w:val="fr-FR"/>
                        </w:rPr>
                        <w:tab/>
                      </w:r>
                      <w:r>
                        <w:rPr>
                          <w:sz w:val="16"/>
                          <w:szCs w:val="16"/>
                          <w:lang w:val="fr-FR"/>
                        </w:rPr>
                        <w:tab/>
                      </w:r>
                      <w:r>
                        <w:rPr>
                          <w:sz w:val="16"/>
                          <w:szCs w:val="16"/>
                          <w:lang w:val="fr-FR"/>
                        </w:rPr>
                        <w:tab/>
                      </w:r>
                      <w:proofErr w:type="gramStart"/>
                      <w:r>
                        <w:rPr>
                          <w:sz w:val="16"/>
                          <w:szCs w:val="16"/>
                          <w:lang w:val="fr-FR"/>
                        </w:rPr>
                        <w:t>Voornaam</w:t>
                      </w:r>
                      <w:r w:rsidRPr="00081AF2">
                        <w:rPr>
                          <w:sz w:val="16"/>
                          <w:szCs w:val="16"/>
                          <w:lang w:val="fr-FR"/>
                        </w:rPr>
                        <w:t>:</w:t>
                      </w:r>
                      <w:proofErr w:type="gramEnd"/>
                      <w:r w:rsidRPr="00081AF2">
                        <w:rPr>
                          <w:sz w:val="16"/>
                          <w:szCs w:val="16"/>
                          <w:lang w:val="fr-FR"/>
                        </w:rPr>
                        <w:t xml:space="preserve"> </w:t>
                      </w:r>
                      <w:r w:rsidRPr="00081AF2">
                        <w:rPr>
                          <w:sz w:val="16"/>
                          <w:szCs w:val="16"/>
                          <w:lang w:val="fr-FR"/>
                        </w:rPr>
                        <w:tab/>
                      </w:r>
                      <w:r>
                        <w:rPr>
                          <w:sz w:val="16"/>
                          <w:szCs w:val="16"/>
                          <w:lang w:val="fr-FR"/>
                        </w:rPr>
                        <w:tab/>
                      </w:r>
                      <w:r>
                        <w:rPr>
                          <w:sz w:val="16"/>
                          <w:szCs w:val="16"/>
                          <w:lang w:val="fr-FR"/>
                        </w:rPr>
                        <w:tab/>
                        <w:t>Geboortedatum :     …… / …… / ……</w:t>
                      </w:r>
                    </w:p>
                    <w:p w14:paraId="4A612E92" w14:textId="77777777" w:rsidR="00B6483D" w:rsidRPr="00081AF2" w:rsidRDefault="00B6483D">
                      <w:pPr>
                        <w:rPr>
                          <w:sz w:val="16"/>
                          <w:szCs w:val="16"/>
                          <w:lang w:val="fr-FR"/>
                        </w:rPr>
                      </w:pPr>
                      <w:r w:rsidRPr="00081AF2">
                        <w:rPr>
                          <w:sz w:val="16"/>
                          <w:szCs w:val="16"/>
                          <w:lang w:val="fr-FR"/>
                        </w:rPr>
                        <w:t xml:space="preserve">Prénom : </w:t>
                      </w:r>
                    </w:p>
                  </w:txbxContent>
                </v:textbox>
              </v:shape>
            </w:pict>
          </mc:Fallback>
        </mc:AlternateContent>
      </w:r>
    </w:p>
    <w:p w14:paraId="78044969" w14:textId="1E6CF992" w:rsidR="00241808" w:rsidRPr="00DC202F" w:rsidRDefault="005166E8" w:rsidP="00241808">
      <w:pPr>
        <w:ind w:left="360"/>
        <w:rPr>
          <w:sz w:val="16"/>
          <w:szCs w:val="16"/>
          <w:lang w:val="nl-NL"/>
        </w:rPr>
      </w:pPr>
      <w:r w:rsidRPr="00DC202F">
        <w:rPr>
          <w:noProof/>
          <w:sz w:val="16"/>
          <w:szCs w:val="16"/>
          <w:lang w:val="nl-NL"/>
        </w:rPr>
        <mc:AlternateContent>
          <mc:Choice Requires="wpc">
            <w:drawing>
              <wp:inline distT="0" distB="0" distL="0" distR="0" wp14:anchorId="2403EA9A" wp14:editId="7CD1F9E6">
                <wp:extent cx="5715000" cy="342900"/>
                <wp:effectExtent l="0" t="3175" r="0" b="0"/>
                <wp:docPr id="16" name="Canvas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</wpc:wpc>
                  </a:graphicData>
                </a:graphic>
              </wp:inline>
            </w:drawing>
          </mc:Choice>
          <mc:Fallback>
            <w:pict>
              <v:group w14:anchorId="54ABFDDA" id="Canvas 6" o:spid="_x0000_s1026" editas="canvas" style="width:450pt;height:27pt;mso-position-horizontal-relative:char;mso-position-vertical-relative:line" coordsize="57150,34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8CCLFAEAAD4CAAAOAAAAZHJzL2Uyb0RvYy54bWyskc1OwzAMx+9IvEOVO0u3A0LV2h027coF&#10;HsBLnTZSEkdJWOHtcdPxMbghLo6/9Mvf9nb36mx1xpgM+VasV7Wo0CvqjR9a8fx0vHsQVcrge7Dk&#10;sRVvmMSuu73ZTqHBDY1ke4wVQ3xqptCKMefQSJnUiA7SigJ6LmqKDjKHcZB9hInpzspNXd/LiWIf&#10;IilMibOHpSi6wtcaVX7UOmGubCtYWy42Fnuarey20AwRwmjURQb8QYUD4/nTT9QBMlQv0fxCOaMi&#10;JdJ5pchJ0tooLDPwNOv6xzR78GdIZRjF2/kQyN4/ck/DrNvT0VjL25BMb+bc/E58H5zL1l83LZnS&#10;e+lZ/KCYcLWF73Ghf529ewcAAP//AwBQSwMEFAAGAAgAAAAhAF6CjAvbAAAABAEAAA8AAABkcnMv&#10;ZG93bnJldi54bWxMj0FLAzEQhe+C/yGM4EVsUm1LXTdbRBBE8GCr0GN2M25Wk8myybbrv3f0opcH&#10;jze89025mYIXBxxSF0nDfKZAIDXRdtRqeN09XK5BpGzIGh8JNXxhgk11elKawsYjveBhm1vBJZQK&#10;o8Hl3BdSpsZhMGkWeyTO3uMQTGY7tNIO5sjlwcsrpVYymI54wZke7x02n9sxaHhqVhcf83rch/Xz&#10;m7te+v1j3i20Pj+b7m5BZJzy3zH84DM6VMxUx5FsEl4DP5J/lbMbpdjWGpYLBbIq5X/46hsAAP//&#10;AwBQSwECLQAUAAYACAAAACEAtoM4kv4AAADhAQAAEwAAAAAAAAAAAAAAAAAAAAAAW0NvbnRlbnRf&#10;VHlwZXNdLnhtbFBLAQItABQABgAIAAAAIQA4/SH/1gAAAJQBAAALAAAAAAAAAAAAAAAAAC8BAABf&#10;cmVscy8ucmVsc1BLAQItABQABgAIAAAAIQBh8CCLFAEAAD4CAAAOAAAAAAAAAAAAAAAAAC4CAABk&#10;cnMvZTJvRG9jLnhtbFBLAQItABQABgAIAAAAIQBegowL2wAAAAQBAAAPAAAAAAAAAAAAAAAAAG4D&#10;AABkcnMvZG93bnJldi54bWxQSwUGAAAAAAQABADzAAAAdgQAAAAA&#10;">
                <v:shape id="_x0000_s1027" type="#_x0000_t75" style="position:absolute;width:57150;height:3429;visibility:visible;mso-wrap-style:square">
                  <v:fill o:detectmouseclick="t"/>
                  <v:path o:connecttype="none"/>
                </v:shape>
                <w10:anchorlock/>
              </v:group>
            </w:pict>
          </mc:Fallback>
        </mc:AlternateContent>
      </w:r>
    </w:p>
    <w:p w14:paraId="578140D2" w14:textId="7937D90E" w:rsidR="00241808" w:rsidRPr="00DC202F" w:rsidRDefault="005166E8" w:rsidP="00241808">
      <w:pPr>
        <w:ind w:left="360"/>
        <w:rPr>
          <w:sz w:val="16"/>
          <w:szCs w:val="16"/>
          <w:lang w:val="nl-NL"/>
        </w:rPr>
      </w:pPr>
      <w:r w:rsidRPr="00DC202F">
        <w:rPr>
          <w:noProof/>
          <w:sz w:val="16"/>
          <w:szCs w:val="16"/>
          <w:lang w:val="nl-NL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096F2F68" wp14:editId="341087D6">
                <wp:simplePos x="0" y="0"/>
                <wp:positionH relativeFrom="column">
                  <wp:posOffset>228600</wp:posOffset>
                </wp:positionH>
                <wp:positionV relativeFrom="paragraph">
                  <wp:posOffset>53340</wp:posOffset>
                </wp:positionV>
                <wp:extent cx="5715000" cy="342900"/>
                <wp:effectExtent l="9525" t="8890" r="9525" b="10160"/>
                <wp:wrapNone/>
                <wp:docPr id="1655660014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4C8931" w14:textId="77777777" w:rsidR="00B6483D" w:rsidRPr="0037743D" w:rsidRDefault="00B6483D">
                            <w:pPr>
                              <w:rPr>
                                <w:b/>
                                <w:sz w:val="16"/>
                                <w:szCs w:val="16"/>
                                <w:u w:val="single"/>
                                <w:lang w:val="nl-BE"/>
                              </w:rPr>
                            </w:pPr>
                            <w:proofErr w:type="gramStart"/>
                            <w:r>
                              <w:rPr>
                                <w:b/>
                                <w:sz w:val="16"/>
                                <w:szCs w:val="16"/>
                                <w:u w:val="single"/>
                                <w:lang w:val="nl-BE"/>
                              </w:rPr>
                              <w:t>Diagnose</w:t>
                            </w:r>
                            <w:r w:rsidRPr="0037743D">
                              <w:rPr>
                                <w:b/>
                                <w:sz w:val="16"/>
                                <w:szCs w:val="16"/>
                                <w:u w:val="single"/>
                                <w:lang w:val="nl-BE"/>
                              </w:rPr>
                              <w:t xml:space="preserve"> :</w:t>
                            </w:r>
                            <w:proofErr w:type="gramEnd"/>
                            <w:r w:rsidRPr="0037743D">
                              <w:rPr>
                                <w:b/>
                                <w:sz w:val="16"/>
                                <w:szCs w:val="16"/>
                                <w:u w:val="single"/>
                                <w:lang w:val="nl-BE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96F2F68" id="Text Box 21" o:spid="_x0000_s1028" type="#_x0000_t202" style="position:absolute;left:0;text-align:left;margin-left:18pt;margin-top:4.2pt;width:450pt;height:27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X4EEHQIAADIEAAAOAAAAZHJzL2Uyb0RvYy54bWysU9tu2zAMfR+wfxD0vjjxkrUx4hRdugwD&#10;ugvQ7QNkWY6FyaJGKbGzrx8lp2m6YS/D/CCQJnVIHh6tbobOsINCr8GWfDaZcqashFrbXcm/fd2+&#10;uubMB2FrYcCqkh+V5zfrly9WvStUDi2YWiEjEOuL3pW8DcEVWeZlqzrhJ+CUpWAD2IlALu6yGkVP&#10;6J3J8un0TdYD1g5BKu/p790Y5OuE3zRKhs9N41VgpuTUW0gnprOKZ7ZeiWKHwrVantoQ/9BFJ7Sl&#10;omeoOxEE26P+A6rTEsFDEyYSugyaRkuVZqBpZtPfpnlohVNpFiLHuzNN/v/Byk+HB/cFWRjewkAL&#10;TEN4dw/yu2cWNq2wO3WLCH2rRE2FZ5GyrHe+OF2NVPvCR5Cq/wg1LVnsAySgocEuskJzMkKnBRzP&#10;pKshMEk/F1ezxXRKIUmx1/N8SXYsIYrH2w59eK+gY9EoOdJSE7o43Pswpj6mxGIejK632pjk4K7a&#10;GGQHQQLYpu+E/izNWNaXfLnIFyMBf4WgTmOzY9VnEJ0OpGSju5Jfn5NEEWl7Z2u6IIogtBltms7Y&#10;E4+RupHEMFQD03XJ81gg0lpBfSRiEUbh0kMjowX8yVlPoi25/7EXqDgzHywtZzmbz6PKkzNfXOXk&#10;4GWkuowIKwmq5IGz0dyE8WXsHepdS5VGOVi4pYU2OnH91NWpfRJm2tbpEUXlX/op6+mpr38BAAD/&#10;/wMAUEsDBBQABgAIAAAAIQCarutM3AAAAAcBAAAPAAAAZHJzL2Rvd25yZXYueG1sTI/BTsMwEETv&#10;SPyDtUhcUOvQVqENcSqEBIIblAqu23ibRNjrYLtp+HtcLnAczerN23I9WiMG8qFzrOB6moEgrp3u&#10;uFGwfXuYLEGEiKzROCYF3xRgXZ2flVhod+RXGjaxEQnCoUAFbYx9IWWoW7IYpq4nTt3eeYsxRd9I&#10;7fGY4NbIWZbl0mLHaaHFnu5bqj83B6tguXgaPsLz/OW9zvdmFa9uhscvr9TlxXh3CyLSGP+O4aSf&#10;1KFKTjt3YB2EUTDP0yvxxAKR6tVv3inIZwuQVSn/+1c/AAAA//8DAFBLAQItABQABgAIAAAAIQC2&#10;gziS/gAAAOEBAAATAAAAAAAAAAAAAAAAAAAAAABbQ29udGVudF9UeXBlc10ueG1sUEsBAi0AFAAG&#10;AAgAAAAhADj9If/WAAAAlAEAAAsAAAAAAAAAAAAAAAAALwEAAF9yZWxzLy5yZWxzUEsBAi0AFAAG&#10;AAgAAAAhAMRfgQQdAgAAMgQAAA4AAAAAAAAAAAAAAAAALgIAAGRycy9lMm9Eb2MueG1sUEsBAi0A&#10;FAAGAAgAAAAhAJqu60zcAAAABwEAAA8AAAAAAAAAAAAAAAAAdwQAAGRycy9kb3ducmV2LnhtbFBL&#10;BQYAAAAABAAEAPMAAACABQAAAAA=&#10;">
                <v:textbox>
                  <w:txbxContent>
                    <w:p w14:paraId="144C8931" w14:textId="77777777" w:rsidR="00B6483D" w:rsidRPr="0037743D" w:rsidRDefault="00B6483D">
                      <w:pPr>
                        <w:rPr>
                          <w:b/>
                          <w:sz w:val="16"/>
                          <w:szCs w:val="16"/>
                          <w:u w:val="single"/>
                          <w:lang w:val="nl-BE"/>
                        </w:rPr>
                      </w:pPr>
                      <w:proofErr w:type="gramStart"/>
                      <w:r>
                        <w:rPr>
                          <w:b/>
                          <w:sz w:val="16"/>
                          <w:szCs w:val="16"/>
                          <w:u w:val="single"/>
                          <w:lang w:val="nl-BE"/>
                        </w:rPr>
                        <w:t>Diagnose</w:t>
                      </w:r>
                      <w:r w:rsidRPr="0037743D">
                        <w:rPr>
                          <w:b/>
                          <w:sz w:val="16"/>
                          <w:szCs w:val="16"/>
                          <w:u w:val="single"/>
                          <w:lang w:val="nl-BE"/>
                        </w:rPr>
                        <w:t xml:space="preserve"> :</w:t>
                      </w:r>
                      <w:proofErr w:type="gramEnd"/>
                      <w:r w:rsidRPr="0037743D">
                        <w:rPr>
                          <w:b/>
                          <w:sz w:val="16"/>
                          <w:szCs w:val="16"/>
                          <w:u w:val="single"/>
                          <w:lang w:val="nl-BE"/>
                        </w:rPr>
                        <w:t xml:space="preserve">  </w:t>
                      </w:r>
                    </w:p>
                  </w:txbxContent>
                </v:textbox>
              </v:shape>
            </w:pict>
          </mc:Fallback>
        </mc:AlternateContent>
      </w:r>
      <w:r w:rsidRPr="00DC202F">
        <w:rPr>
          <w:noProof/>
          <w:sz w:val="16"/>
          <w:szCs w:val="16"/>
          <w:lang w:val="nl-NL"/>
        </w:rPr>
        <mc:AlternateContent>
          <mc:Choice Requires="wpc">
            <w:drawing>
              <wp:inline distT="0" distB="0" distL="0" distR="0" wp14:anchorId="097A67A6" wp14:editId="1455292F">
                <wp:extent cx="5486400" cy="342900"/>
                <wp:effectExtent l="0" t="3175" r="0" b="0"/>
                <wp:docPr id="22" name="Canvas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</wpc:wpc>
                  </a:graphicData>
                </a:graphic>
              </wp:inline>
            </w:drawing>
          </mc:Choice>
          <mc:Fallback>
            <w:pict>
              <v:group w14:anchorId="0C55B733" id="Canvas 5" o:spid="_x0000_s1026" editas="canvas" style="width:6in;height:27pt;mso-position-horizontal-relative:char;mso-position-vertical-relative:line" coordsize="54864,34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8CCLFAEAAD4CAAAOAAAAZHJzL2Uyb0RvYy54bWyskc1OwzAMx+9IvEOVO0u3A0LV2h027coF&#10;HsBLnTZSEkdJWOHtcdPxMbghLo6/9Mvf9nb36mx1xpgM+VasV7Wo0CvqjR9a8fx0vHsQVcrge7Dk&#10;sRVvmMSuu73ZTqHBDY1ke4wVQ3xqptCKMefQSJnUiA7SigJ6LmqKDjKHcZB9hInpzspNXd/LiWIf&#10;IilMibOHpSi6wtcaVX7UOmGubCtYWy42Fnuarey20AwRwmjURQb8QYUD4/nTT9QBMlQv0fxCOaMi&#10;JdJ5pchJ0tooLDPwNOv6xzR78GdIZRjF2/kQyN4/ck/DrNvT0VjL25BMb+bc/E58H5zL1l83LZnS&#10;e+lZ/KCYcLWF73Ghf529ewcAAP//AwBQSwMEFAAGAAgAAAAhALtFWqDbAAAABAEAAA8AAABkcnMv&#10;ZG93bnJldi54bWxMj0FLxDAQhe+C/yGM4EXcdHW3lNp0EUEQwYO7CntMm7GpJpPSpLv13zt6WS8z&#10;PN7w5nvVZvZOHHCMfSAFy0UGAqkNpqdOwdvu8boAEZMmo10gVPCNETb1+VmlSxOO9IqHbeoEh1As&#10;tQKb0lBKGVuLXsdFGJDY+wij14nl2Ekz6iOHeydvsiyXXvfEH6we8MFi+7WdvILnNr/6XDbT3hcv&#10;7/Z27fZPabdS6vJivr8DkXBOp2P4xWd0qJmpCROZKJwCLpL+JntFvmLZKFjzlnUl/8PXPwAAAP//&#10;AwBQSwECLQAUAAYACAAAACEAtoM4kv4AAADhAQAAEwAAAAAAAAAAAAAAAAAAAAAAW0NvbnRlbnRf&#10;VHlwZXNdLnhtbFBLAQItABQABgAIAAAAIQA4/SH/1gAAAJQBAAALAAAAAAAAAAAAAAAAAC8BAABf&#10;cmVscy8ucmVsc1BLAQItABQABgAIAAAAIQBh8CCLFAEAAD4CAAAOAAAAAAAAAAAAAAAAAC4CAABk&#10;cnMvZTJvRG9jLnhtbFBLAQItABQABgAIAAAAIQC7RVqg2wAAAAQBAAAPAAAAAAAAAAAAAAAAAG4D&#10;AABkcnMvZG93bnJldi54bWxQSwUGAAAAAAQABADzAAAAdgQAAAAA&#10;">
                <v:shape id="_x0000_s1027" type="#_x0000_t75" style="position:absolute;width:54864;height:3429;visibility:visible;mso-wrap-style:square">
                  <v:fill o:detectmouseclick="t"/>
                  <v:path o:connecttype="none"/>
                </v:shape>
                <w10:anchorlock/>
              </v:group>
            </w:pict>
          </mc:Fallback>
        </mc:AlternateContent>
      </w:r>
    </w:p>
    <w:p w14:paraId="14A0A5EA" w14:textId="77777777" w:rsidR="00241808" w:rsidRPr="00DC202F" w:rsidRDefault="00241808" w:rsidP="00241808">
      <w:pPr>
        <w:ind w:left="360"/>
        <w:rPr>
          <w:sz w:val="16"/>
          <w:szCs w:val="16"/>
          <w:lang w:val="nl-NL"/>
        </w:rPr>
      </w:pPr>
    </w:p>
    <w:p w14:paraId="7209AB84" w14:textId="77777777" w:rsidR="00241808" w:rsidRPr="00DC202F" w:rsidRDefault="00251F54" w:rsidP="00241808">
      <w:pPr>
        <w:ind w:left="360"/>
        <w:rPr>
          <w:b/>
          <w:sz w:val="16"/>
          <w:szCs w:val="16"/>
          <w:lang w:val="nl-NL"/>
        </w:rPr>
      </w:pPr>
      <w:r w:rsidRPr="00DC202F">
        <w:rPr>
          <w:b/>
          <w:sz w:val="16"/>
          <w:szCs w:val="16"/>
          <w:lang w:val="nl-NL"/>
        </w:rPr>
        <w:t xml:space="preserve">Nauwkeurige omschrijving van de diagnose, reden van de </w:t>
      </w:r>
      <w:proofErr w:type="gramStart"/>
      <w:r w:rsidR="000066F3" w:rsidRPr="00DC202F">
        <w:rPr>
          <w:b/>
          <w:sz w:val="16"/>
          <w:szCs w:val="16"/>
          <w:lang w:val="nl-NL"/>
        </w:rPr>
        <w:t>annulering</w:t>
      </w:r>
      <w:r w:rsidR="00DC0D3C" w:rsidRPr="00DC202F">
        <w:rPr>
          <w:b/>
          <w:sz w:val="16"/>
          <w:szCs w:val="16"/>
          <w:lang w:val="nl-NL"/>
        </w:rPr>
        <w:t> :</w:t>
      </w:r>
      <w:proofErr w:type="gramEnd"/>
      <w:r w:rsidR="00DC0D3C" w:rsidRPr="00DC202F">
        <w:rPr>
          <w:b/>
          <w:sz w:val="16"/>
          <w:szCs w:val="16"/>
          <w:lang w:val="nl-NL"/>
        </w:rPr>
        <w:t xml:space="preserve"> </w:t>
      </w:r>
    </w:p>
    <w:p w14:paraId="7805D8EA" w14:textId="1B2C2CC0" w:rsidR="00DC0D3C" w:rsidRPr="00DC202F" w:rsidRDefault="005166E8" w:rsidP="00241808">
      <w:pPr>
        <w:ind w:left="360"/>
        <w:rPr>
          <w:sz w:val="16"/>
          <w:szCs w:val="16"/>
          <w:lang w:val="nl-NL"/>
        </w:rPr>
      </w:pPr>
      <w:r w:rsidRPr="00DC202F">
        <w:rPr>
          <w:noProof/>
          <w:sz w:val="16"/>
          <w:szCs w:val="16"/>
          <w:lang w:val="nl-NL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36109613" wp14:editId="0D1935A8">
                <wp:simplePos x="0" y="0"/>
                <wp:positionH relativeFrom="column">
                  <wp:posOffset>228600</wp:posOffset>
                </wp:positionH>
                <wp:positionV relativeFrom="paragraph">
                  <wp:posOffset>1253490</wp:posOffset>
                </wp:positionV>
                <wp:extent cx="5715000" cy="228600"/>
                <wp:effectExtent l="9525" t="13970" r="9525" b="5080"/>
                <wp:wrapNone/>
                <wp:docPr id="352779092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C7FF43" w14:textId="77777777" w:rsidR="00B6483D" w:rsidRPr="000568AF" w:rsidRDefault="00B6483D">
                            <w:pPr>
                              <w:rPr>
                                <w:sz w:val="16"/>
                                <w:szCs w:val="16"/>
                                <w:lang w:val="fr-FR"/>
                              </w:rPr>
                            </w:pPr>
                            <w:r w:rsidRPr="000568AF">
                              <w:rPr>
                                <w:sz w:val="16"/>
                                <w:szCs w:val="16"/>
                                <w:lang w:val="fr-FR"/>
                              </w:rPr>
                              <w:t xml:space="preserve">- </w:t>
                            </w:r>
                            <w:r w:rsidRPr="00DC202F">
                              <w:rPr>
                                <w:sz w:val="16"/>
                                <w:szCs w:val="16"/>
                                <w:lang w:val="nl-NL"/>
                              </w:rPr>
                              <w:t>Datum laatste consult</w:t>
                            </w:r>
                            <w:r w:rsidRPr="000568AF">
                              <w:rPr>
                                <w:sz w:val="16"/>
                                <w:szCs w:val="16"/>
                                <w:lang w:val="fr-FR"/>
                              </w:rPr>
                              <w:t xml:space="preserve"> :</w:t>
                            </w:r>
                            <w:r>
                              <w:rPr>
                                <w:sz w:val="16"/>
                                <w:szCs w:val="16"/>
                                <w:lang w:val="fr-FR"/>
                              </w:rPr>
                              <w:t xml:space="preserve">    </w:t>
                            </w:r>
                            <w:r w:rsidRPr="000568AF">
                              <w:rPr>
                                <w:sz w:val="16"/>
                                <w:szCs w:val="16"/>
                                <w:lang w:val="fr-FR"/>
                              </w:rPr>
                              <w:t xml:space="preserve"> …… / …… / ……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6109613" id="Text Box 31" o:spid="_x0000_s1029" type="#_x0000_t202" style="position:absolute;left:0;text-align:left;margin-left:18pt;margin-top:98.7pt;width:450pt;height:18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JsxPHQIAADIEAAAOAAAAZHJzL2Uyb0RvYy54bWysU9tu2zAMfR+wfxD0vjjxkjY14hRdugwD&#10;ugvQ7QNkWY6FyaJGKbG7ry8lp2m6YS/D/CCQJnVIHh6trofOsINCr8GWfDaZcqashFrbXcm/f9u+&#10;WXLmg7C1MGBVyR+U59fr169WvStUDi2YWiEjEOuL3pW8DcEVWeZlqzrhJ+CUpWAD2IlALu6yGkVP&#10;6J3J8un0IusBa4cglff093YM8nXCbxolw5em8SowU3LqLaQT01nFM1uvRLFD4Votj22If+iiE9pS&#10;0RPUrQiC7VH/AdVpieChCRMJXQZNo6VKM9A0s+lv09y3wqk0C5Hj3Ykm//9g5efDvfuKLAzvYKAF&#10;piG8uwP5wzMLm1bYnbpBhL5VoqbCs0hZ1jtfHK9Gqn3hI0jVf4Kaliz2ARLQ0GAXWaE5GaHTAh5O&#10;pKshMEk/F5ezxXRKIUmxPF9ekB1LiOLptkMfPijoWDRKjrTUhC4Odz6MqU8psZgHo+utNiY5uKs2&#10;BtlBkAC26Tuiv0gzlvUlv1rki5GAv0JQp7HZseoLiE4HUrLRXcmXpyRRRNre25ouiCIIbUabpjP2&#10;yGOkbiQxDNXAdF3yt7FApLWC+oGIRRiFSw+NjBbwF2c9ibbk/udeoOLMfLS0nKvZfB5Vnpz54jIn&#10;B88j1XlEWElQJQ+cjeYmjC9j71DvWqo0ysHCDS200Ynr566O7ZMw07aOjygq/9xPWc9Pff0IAAD/&#10;/wMAUEsDBBQABgAIAAAAIQDnHCMQ3wAAAAoBAAAPAAAAZHJzL2Rvd25yZXYueG1sTI/BTsMwEETv&#10;SPyDtUhcEHVoorQJcSqEBIIbFARXN94mEfE62G4a/p6FCxx3djTzptrMdhAT+tA7UnC1SEAgNc70&#10;1Cp4fbm7XIMIUZPRgyNU8IUBNvXpSaVL4470jNM2toJDKJRaQRfjWEoZmg6tDgs3IvFv77zVkU/f&#10;SuP1kcPtIJdJkkure+KGTo9422HzsT1YBevsYXoPj+nTW5PvhyJerKb7T6/U+dl8cw0i4hz/zPCD&#10;z+hQM9POHcgEMShIc54SWS9WGQg2FL/KTsEyTTOQdSX/T6i/AQAA//8DAFBLAQItABQABgAIAAAA&#10;IQC2gziS/gAAAOEBAAATAAAAAAAAAAAAAAAAAAAAAABbQ29udGVudF9UeXBlc10ueG1sUEsBAi0A&#10;FAAGAAgAAAAhADj9If/WAAAAlAEAAAsAAAAAAAAAAAAAAAAALwEAAF9yZWxzLy5yZWxzUEsBAi0A&#10;FAAGAAgAAAAhABYmzE8dAgAAMgQAAA4AAAAAAAAAAAAAAAAALgIAAGRycy9lMm9Eb2MueG1sUEsB&#10;Ai0AFAAGAAgAAAAhAOccIxDfAAAACgEAAA8AAAAAAAAAAAAAAAAAdwQAAGRycy9kb3ducmV2Lnht&#10;bFBLBQYAAAAABAAEAPMAAACDBQAAAAA=&#10;">
                <v:textbox>
                  <w:txbxContent>
                    <w:p w14:paraId="13C7FF43" w14:textId="77777777" w:rsidR="00B6483D" w:rsidRPr="000568AF" w:rsidRDefault="00B6483D">
                      <w:pPr>
                        <w:rPr>
                          <w:sz w:val="16"/>
                          <w:szCs w:val="16"/>
                          <w:lang w:val="fr-FR"/>
                        </w:rPr>
                      </w:pPr>
                      <w:r w:rsidRPr="000568AF">
                        <w:rPr>
                          <w:sz w:val="16"/>
                          <w:szCs w:val="16"/>
                          <w:lang w:val="fr-FR"/>
                        </w:rPr>
                        <w:t xml:space="preserve">- </w:t>
                      </w:r>
                      <w:r w:rsidRPr="00DC202F">
                        <w:rPr>
                          <w:sz w:val="16"/>
                          <w:szCs w:val="16"/>
                          <w:lang w:val="nl-NL"/>
                        </w:rPr>
                        <w:t>Datum laatste consult</w:t>
                      </w:r>
                      <w:r w:rsidRPr="000568AF">
                        <w:rPr>
                          <w:sz w:val="16"/>
                          <w:szCs w:val="16"/>
                          <w:lang w:val="fr-FR"/>
                        </w:rPr>
                        <w:t xml:space="preserve"> :</w:t>
                      </w:r>
                      <w:r>
                        <w:rPr>
                          <w:sz w:val="16"/>
                          <w:szCs w:val="16"/>
                          <w:lang w:val="fr-FR"/>
                        </w:rPr>
                        <w:t xml:space="preserve">    </w:t>
                      </w:r>
                      <w:r w:rsidRPr="000568AF">
                        <w:rPr>
                          <w:sz w:val="16"/>
                          <w:szCs w:val="16"/>
                          <w:lang w:val="fr-FR"/>
                        </w:rPr>
                        <w:t xml:space="preserve"> …… / …… / ……</w:t>
                      </w:r>
                    </w:p>
                  </w:txbxContent>
                </v:textbox>
              </v:shape>
            </w:pict>
          </mc:Fallback>
        </mc:AlternateContent>
      </w:r>
      <w:r w:rsidRPr="00DC202F">
        <w:rPr>
          <w:noProof/>
          <w:sz w:val="16"/>
          <w:szCs w:val="16"/>
          <w:lang w:val="nl-NL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355A37B6" wp14:editId="03B3FFB5">
                <wp:simplePos x="0" y="0"/>
                <wp:positionH relativeFrom="column">
                  <wp:posOffset>228600</wp:posOffset>
                </wp:positionH>
                <wp:positionV relativeFrom="paragraph">
                  <wp:posOffset>1024890</wp:posOffset>
                </wp:positionV>
                <wp:extent cx="5715000" cy="228600"/>
                <wp:effectExtent l="9525" t="13970" r="9525" b="5080"/>
                <wp:wrapNone/>
                <wp:docPr id="117066606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CFCEB8" w14:textId="77777777" w:rsidR="00B6483D" w:rsidRPr="00FC3CC3" w:rsidRDefault="00B6483D">
                            <w:pPr>
                              <w:rPr>
                                <w:sz w:val="16"/>
                                <w:szCs w:val="16"/>
                                <w:lang w:val="nl-BE"/>
                              </w:rPr>
                            </w:pPr>
                            <w:r w:rsidRPr="00FC3CC3">
                              <w:rPr>
                                <w:sz w:val="16"/>
                                <w:szCs w:val="16"/>
                                <w:lang w:val="nl-BE"/>
                              </w:rPr>
                              <w:t xml:space="preserve">- Eerste datum waarop de patiënt zorg heeft aangevraagd voor deze </w:t>
                            </w:r>
                            <w:proofErr w:type="gramStart"/>
                            <w:r w:rsidRPr="00FC3CC3">
                              <w:rPr>
                                <w:sz w:val="16"/>
                                <w:szCs w:val="16"/>
                                <w:lang w:val="nl-BE"/>
                              </w:rPr>
                              <w:t>aandoening :</w:t>
                            </w:r>
                            <w:proofErr w:type="gramEnd"/>
                            <w:r w:rsidRPr="00FC3CC3">
                              <w:rPr>
                                <w:sz w:val="16"/>
                                <w:szCs w:val="16"/>
                                <w:lang w:val="nl-BE"/>
                              </w:rPr>
                              <w:t xml:space="preserve">     …… / …… / ……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55A37B6" id="Text Box 30" o:spid="_x0000_s1030" type="#_x0000_t202" style="position:absolute;left:0;text-align:left;margin-left:18pt;margin-top:80.7pt;width:450pt;height:18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xZWkHQIAADIEAAAOAAAAZHJzL2Uyb0RvYy54bWysU9tu2zAMfR+wfxD0vjgxkjY14hRdugwD&#10;ugvQ7QMUWbaFyaJGKbGzrx8lp2m6YS/D/CCQJnVIHh6tbofOsINCr8GWfDaZcqashErbpuTfvm7f&#10;LDnzQdhKGLCq5Efl+e369atV7wqVQwumUsgIxPqidyVvQ3BFlnnZqk74CThlKVgDdiKQi01WoegJ&#10;vTNZPp1eZT1g5RCk8p7+3o9Bvk74da1k+FzXXgVmSk69hXRiOnfxzNYrUTQoXKvlqQ3xD110Qlsq&#10;eoa6F0GwPeo/oDotETzUYSKhy6CutVRpBppmNv1tmsdWOJVmIXK8O9Pk/x+s/HR4dF+QheEtDLTA&#10;NIR3DyC/e2Zh0wrbqDtE6FslKio8i5RlvfPF6Wqk2hc+guz6j1DRksU+QAIaauwiKzQnI3RawPFM&#10;uhoCk/RzcT1bTKcUkhTL8+UV2bGEKJ5uO/ThvYKORaPkSEtN6OLw4MOY+pQSi3kwutpqY5KDzW5j&#10;kB0ECWCbvhP6izRjWV/ym0W+GAn4KwR1Gpsdq76A6HQgJRvdlXx5ThJFpO2dreiCKILQZrRpOmNP&#10;PEbqRhLDsBuYrko+jwUirTuojkQswihcemhktIA/OetJtCX3P/YCFWfmg6Xl3Mzm86jy5MwX1zk5&#10;eBnZXUaElQRV8sDZaG7C+DL2DnXTUqVRDhbuaKG1Tlw/d3Vqn4SZtnV6RFH5l37Ken7q618AAAD/&#10;/wMAUEsDBBQABgAIAAAAIQCuMUUW3wAAAAoBAAAPAAAAZHJzL2Rvd25yZXYueG1sTI/BTsMwEETv&#10;SPyDtUhcEHVKo7QJcSqEBIIblKpc3XibRMTrYLtp+HsWLnDc2dHMm3I92V6M6EPnSMF8loBAqp3p&#10;qFGwfXu4XoEIUZPRvSNU8IUB1tX5WakL4070iuMmNoJDKBRaQRvjUEgZ6hatDjM3IPHv4LzVkU/f&#10;SOP1icNtL2+SJJNWd8QNrR7wvsX6Y3O0Clbp0/genhcvuzo79Hm8Wo6Pn16py4vp7hZExCn+meEH&#10;n9GhYqa9O5IJolewyHhKZD2bpyDYkP8qe1byZQqyKuX/CdU3AAAA//8DAFBLAQItABQABgAIAAAA&#10;IQC2gziS/gAAAOEBAAATAAAAAAAAAAAAAAAAAAAAAABbQ29udGVudF9UeXBlc10ueG1sUEsBAi0A&#10;FAAGAAgAAAAhADj9If/WAAAAlAEAAAsAAAAAAAAAAAAAAAAALwEAAF9yZWxzLy5yZWxzUEsBAi0A&#10;FAAGAAgAAAAhALXFlaQdAgAAMgQAAA4AAAAAAAAAAAAAAAAALgIAAGRycy9lMm9Eb2MueG1sUEsB&#10;Ai0AFAAGAAgAAAAhAK4xRRbfAAAACgEAAA8AAAAAAAAAAAAAAAAAdwQAAGRycy9kb3ducmV2Lnht&#10;bFBLBQYAAAAABAAEAPMAAACDBQAAAAA=&#10;">
                <v:textbox>
                  <w:txbxContent>
                    <w:p w14:paraId="41CFCEB8" w14:textId="77777777" w:rsidR="00B6483D" w:rsidRPr="00FC3CC3" w:rsidRDefault="00B6483D">
                      <w:pPr>
                        <w:rPr>
                          <w:sz w:val="16"/>
                          <w:szCs w:val="16"/>
                          <w:lang w:val="nl-BE"/>
                        </w:rPr>
                      </w:pPr>
                      <w:r w:rsidRPr="00FC3CC3">
                        <w:rPr>
                          <w:sz w:val="16"/>
                          <w:szCs w:val="16"/>
                          <w:lang w:val="nl-BE"/>
                        </w:rPr>
                        <w:t xml:space="preserve">- Eerste datum waarop de patiënt zorg heeft aangevraagd voor deze </w:t>
                      </w:r>
                      <w:proofErr w:type="gramStart"/>
                      <w:r w:rsidRPr="00FC3CC3">
                        <w:rPr>
                          <w:sz w:val="16"/>
                          <w:szCs w:val="16"/>
                          <w:lang w:val="nl-BE"/>
                        </w:rPr>
                        <w:t>aandoening :</w:t>
                      </w:r>
                      <w:proofErr w:type="gramEnd"/>
                      <w:r w:rsidRPr="00FC3CC3">
                        <w:rPr>
                          <w:sz w:val="16"/>
                          <w:szCs w:val="16"/>
                          <w:lang w:val="nl-BE"/>
                        </w:rPr>
                        <w:t xml:space="preserve">     …… / …… / ……</w:t>
                      </w:r>
                    </w:p>
                  </w:txbxContent>
                </v:textbox>
              </v:shape>
            </w:pict>
          </mc:Fallback>
        </mc:AlternateContent>
      </w:r>
      <w:r w:rsidRPr="00DC202F">
        <w:rPr>
          <w:noProof/>
          <w:sz w:val="16"/>
          <w:szCs w:val="16"/>
          <w:lang w:val="nl-NL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61180EAB" wp14:editId="781BE168">
                <wp:simplePos x="0" y="0"/>
                <wp:positionH relativeFrom="column">
                  <wp:posOffset>228600</wp:posOffset>
                </wp:positionH>
                <wp:positionV relativeFrom="paragraph">
                  <wp:posOffset>567690</wp:posOffset>
                </wp:positionV>
                <wp:extent cx="5715000" cy="228600"/>
                <wp:effectExtent l="9525" t="13970" r="9525" b="5080"/>
                <wp:wrapNone/>
                <wp:docPr id="706733586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6A763F" w14:textId="77777777" w:rsidR="00B6483D" w:rsidRPr="000568AF" w:rsidRDefault="00B6483D">
                            <w:pPr>
                              <w:rPr>
                                <w:sz w:val="16"/>
                                <w:szCs w:val="16"/>
                                <w:lang w:val="nl-BE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nl-BE"/>
                              </w:rPr>
                              <w:t xml:space="preserve">- </w:t>
                            </w:r>
                            <w:r w:rsidR="000066F3">
                              <w:rPr>
                                <w:sz w:val="16"/>
                                <w:szCs w:val="16"/>
                                <w:lang w:val="nl-BE"/>
                              </w:rPr>
                              <w:t>Soort</w:t>
                            </w:r>
                            <w:r>
                              <w:rPr>
                                <w:sz w:val="16"/>
                                <w:szCs w:val="16"/>
                                <w:lang w:val="nl-BE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sz w:val="16"/>
                                <w:szCs w:val="16"/>
                                <w:lang w:val="nl-BE"/>
                              </w:rPr>
                              <w:t>medicatie</w:t>
                            </w:r>
                            <w:r w:rsidRPr="000568AF">
                              <w:rPr>
                                <w:sz w:val="16"/>
                                <w:szCs w:val="16"/>
                                <w:lang w:val="nl-BE"/>
                              </w:rPr>
                              <w:t xml:space="preserve"> :</w:t>
                            </w:r>
                            <w:proofErr w:type="gramEnd"/>
                            <w:r w:rsidRPr="000568AF">
                              <w:rPr>
                                <w:sz w:val="16"/>
                                <w:szCs w:val="16"/>
                                <w:lang w:val="nl-B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1180EAB" id="Text Box 28" o:spid="_x0000_s1031" type="#_x0000_t202" style="position:absolute;left:0;text-align:left;margin-left:18pt;margin-top:44.7pt;width:450pt;height:18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i2BIHAIAADIEAAAOAAAAZHJzL2Uyb0RvYy54bWysU9tu2zAMfR+wfxD0vjgxkjY14hRdugwD&#10;ugvQ7QMUWbaFyaJGKbGzrx8lp2m6YS/D/CCQJnVIHh6tbofOsINCr8GWfDaZcqashErbpuTfvm7f&#10;LDnzQdhKGLCq5Efl+e369atV7wqVQwumUsgIxPqidyVvQ3BFlnnZqk74CThlKVgDdiKQi01WoegJ&#10;vTNZPp1eZT1g5RCk8p7+3o9Bvk74da1k+FzXXgVmSk69hXRiOnfxzNYrUTQoXKvlqQ3xD110Qlsq&#10;eoa6F0GwPeo/oDotETzUYSKhy6CutVRpBppmNv1tmsdWOJVmIXK8O9Pk/x+s/HR4dF+QheEtDLTA&#10;NIR3DyC/e2Zh0wrbqDtE6FslKio8i5RlvfPF6Wqk2hc+guz6j1DRksU+QAIaauwiKzQnI3RawPFM&#10;uhoCk/RzcT1bTKcUkhTL8+UV2bGEKJ5uO/ThvYKORaPkSEtN6OLw4MOY+pQSi3kwutpqY5KDzW5j&#10;kB0ECWCbvhP6izRjWV/ym0W+GAn4KwR1Gpsdq76A6HQgJRvdlXx5ThJFpO2dreiCKILQZrRpOmNP&#10;PEbqRhLDsBuYroiTWCDSuoPqSMQijMKlh0ZGC/iTs55EW3L/Yy9QcWY+WFrOzWw+jypPznxxnZOD&#10;l5HdZURYSVAlD5yN5iaML2PvUDctVRrlYOGOFlrrxPVzV6f2SZhpW6dHFJV/6aes56e+/gUAAP//&#10;AwBQSwMEFAAGAAgAAAAhAB5y5C/eAAAACQEAAA8AAABkcnMvZG93bnJldi54bWxMj8FOwzAQRO9I&#10;/IO1SFwQdWhDaEKcCiGB4AZtBVc33iYR8TrYbhr+noULHHdm9HamXE22FyP60DlScDVLQCDVznTU&#10;KNhuHi6XIELUZHTvCBV8YYBVdXpS6sK4I73iuI6NYAiFQitoYxwKKUPdotVh5gYk9vbOWx359I00&#10;Xh8Zbns5T5JMWt0Rf2j1gPct1h/rg1WwTJ/G9/C8eHmrs32fx4ub8fHTK3V+Nt3dgog4xb8w/NTn&#10;6lBxp507kAmiV7DIeEpkVp6CYD//FXYcnF+nIKtS/l9QfQMAAP//AwBQSwECLQAUAAYACAAAACEA&#10;toM4kv4AAADhAQAAEwAAAAAAAAAAAAAAAAAAAAAAW0NvbnRlbnRfVHlwZXNdLnhtbFBLAQItABQA&#10;BgAIAAAAIQA4/SH/1gAAAJQBAAALAAAAAAAAAAAAAAAAAC8BAABfcmVscy8ucmVsc1BLAQItABQA&#10;BgAIAAAAIQAVi2BIHAIAADIEAAAOAAAAAAAAAAAAAAAAAC4CAABkcnMvZTJvRG9jLnhtbFBLAQIt&#10;ABQABgAIAAAAIQAecuQv3gAAAAkBAAAPAAAAAAAAAAAAAAAAAHYEAABkcnMvZG93bnJldi54bWxQ&#10;SwUGAAAAAAQABADzAAAAgQUAAAAA&#10;">
                <v:textbox>
                  <w:txbxContent>
                    <w:p w14:paraId="436A763F" w14:textId="77777777" w:rsidR="00B6483D" w:rsidRPr="000568AF" w:rsidRDefault="00B6483D">
                      <w:pPr>
                        <w:rPr>
                          <w:sz w:val="16"/>
                          <w:szCs w:val="16"/>
                          <w:lang w:val="nl-BE"/>
                        </w:rPr>
                      </w:pPr>
                      <w:r>
                        <w:rPr>
                          <w:sz w:val="16"/>
                          <w:szCs w:val="16"/>
                          <w:lang w:val="nl-BE"/>
                        </w:rPr>
                        <w:t xml:space="preserve">- </w:t>
                      </w:r>
                      <w:r w:rsidR="000066F3">
                        <w:rPr>
                          <w:sz w:val="16"/>
                          <w:szCs w:val="16"/>
                          <w:lang w:val="nl-BE"/>
                        </w:rPr>
                        <w:t>Soort</w:t>
                      </w:r>
                      <w:r>
                        <w:rPr>
                          <w:sz w:val="16"/>
                          <w:szCs w:val="16"/>
                          <w:lang w:val="nl-BE"/>
                        </w:rPr>
                        <w:t xml:space="preserve"> </w:t>
                      </w:r>
                      <w:proofErr w:type="gramStart"/>
                      <w:r>
                        <w:rPr>
                          <w:sz w:val="16"/>
                          <w:szCs w:val="16"/>
                          <w:lang w:val="nl-BE"/>
                        </w:rPr>
                        <w:t>medicatie</w:t>
                      </w:r>
                      <w:r w:rsidRPr="000568AF">
                        <w:rPr>
                          <w:sz w:val="16"/>
                          <w:szCs w:val="16"/>
                          <w:lang w:val="nl-BE"/>
                        </w:rPr>
                        <w:t xml:space="preserve"> :</w:t>
                      </w:r>
                      <w:proofErr w:type="gramEnd"/>
                      <w:r w:rsidRPr="000568AF">
                        <w:rPr>
                          <w:sz w:val="16"/>
                          <w:szCs w:val="16"/>
                          <w:lang w:val="nl-B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Pr="00DC202F">
        <w:rPr>
          <w:noProof/>
          <w:sz w:val="16"/>
          <w:szCs w:val="16"/>
          <w:lang w:val="nl-NL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72F78FE2" wp14:editId="64A12CC2">
                <wp:simplePos x="0" y="0"/>
                <wp:positionH relativeFrom="column">
                  <wp:posOffset>228600</wp:posOffset>
                </wp:positionH>
                <wp:positionV relativeFrom="paragraph">
                  <wp:posOffset>339090</wp:posOffset>
                </wp:positionV>
                <wp:extent cx="5715000" cy="228600"/>
                <wp:effectExtent l="9525" t="13970" r="9525" b="5080"/>
                <wp:wrapNone/>
                <wp:docPr id="1374341047" name="Text Box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3A988A" w14:textId="77777777" w:rsidR="00B6483D" w:rsidRPr="000568AF" w:rsidRDefault="00B6483D">
                            <w:pPr>
                              <w:rPr>
                                <w:sz w:val="16"/>
                                <w:szCs w:val="16"/>
                                <w:lang w:val="nl-BE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nl-BE"/>
                              </w:rPr>
                              <w:t xml:space="preserve">- </w:t>
                            </w:r>
                            <w:r w:rsidR="000066F3">
                              <w:rPr>
                                <w:sz w:val="16"/>
                                <w:szCs w:val="16"/>
                                <w:lang w:val="nl-BE"/>
                              </w:rPr>
                              <w:t>Soort</w:t>
                            </w:r>
                            <w:r>
                              <w:rPr>
                                <w:sz w:val="16"/>
                                <w:szCs w:val="16"/>
                                <w:lang w:val="nl-BE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sz w:val="16"/>
                                <w:szCs w:val="16"/>
                                <w:lang w:val="nl-BE"/>
                              </w:rPr>
                              <w:t>verzorging</w:t>
                            </w:r>
                            <w:r w:rsidRPr="000568AF">
                              <w:rPr>
                                <w:sz w:val="16"/>
                                <w:szCs w:val="16"/>
                                <w:lang w:val="nl-BE"/>
                              </w:rPr>
                              <w:t xml:space="preserve"> :</w:t>
                            </w:r>
                            <w:proofErr w:type="gramEnd"/>
                            <w:r w:rsidRPr="000568AF">
                              <w:rPr>
                                <w:sz w:val="16"/>
                                <w:szCs w:val="16"/>
                                <w:lang w:val="nl-B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F78FE2" id="Text Box 27" o:spid="_x0000_s1032" type="#_x0000_t202" style="position:absolute;left:0;text-align:left;margin-left:18pt;margin-top:26.7pt;width:450pt;height:18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Xg6mHQIAADIEAAAOAAAAZHJzL2Uyb0RvYy54bWysU9tu2zAMfR+wfxD0vjgxkrQ14hRdugwD&#10;ugvQ7QMUWbaFyaJGKbGzrx8lp2m6YS/D/CCQJnVIHh6tbofOsINCr8GWfDaZcqashErbpuTfvm7f&#10;XHPmg7CVMGBVyY/K89v161er3hUqhxZMpZARiPVF70rehuCKLPOyVZ3wE3DKUrAG7EQgF5usQtET&#10;emeyfDpdZj1g5RCk8p7+3o9Bvk74da1k+FzXXgVmSk69hXRiOnfxzNYrUTQoXKvlqQ3xD110Qlsq&#10;eoa6F0GwPeo/oDotETzUYSKhy6CutVRpBppmNv1tmsdWOJVmIXK8O9Pk/x+s/HR4dF+QheEtDLTA&#10;NIR3DyC/e2Zh0wrbqDtE6FslKio8i5RlvfPF6Wqk2hc+guz6j1DRksU+QAIaauwiKzQnI3RawPFM&#10;uhoCk/RzcTVbTKcUkhTL8+sl2bGEKJ5uO/ThvYKORaPkSEtN6OLw4MOY+pQSi3kwutpqY5KDzW5j&#10;kB0ECWCbvhP6izRjWV/ym0W+GAn4KwR1Gpsdq76A6HQgJRvdlfz6nCSKSNs7W9EFUQShzWjTdMae&#10;eIzUjSSGYTcwXZV8GQtEWndQHYlYhFG49NDIaAF/ctaTaEvuf+wFKs7MB0vLuZnN51HlyZkvrnJy&#10;8DKyu4wIKwmq5IGz0dyE8WXsHeqmpUqjHCzc0UJrnbh+7urUPgkzbev0iKLyL/2U9fzU178AAAD/&#10;/wMAUEsDBBQABgAIAAAAIQAbVcVQ3QAAAAgBAAAPAAAAZHJzL2Rvd25yZXYueG1sTI/BTsMwDIbv&#10;SLxDZCQuiKXQUtbSdEJIIHaDgeCaNV5b0Tglybry9hgucLR/6/P3V6vZDmJCH3pHCi4WCQikxpme&#10;WgWvL/fnSxAhajJ6cIQKvjDAqj4+qnRp3IGecdrEVjCEQqkVdDGOpZSh6dDqsHAjEmc7562OPPpW&#10;Gq8PDLeDvEySXFrdE3/o9Ih3HTYfm71VsMwep/ewTp/emnw3FPHsenr49Eqdnsy3NyAizvHvGH70&#10;WR1qdtq6PZkgBgVpzlWigqs0A8F58bvYMrzIQNaV/F+g/gYAAP//AwBQSwECLQAUAAYACAAAACEA&#10;toM4kv4AAADhAQAAEwAAAAAAAAAAAAAAAAAAAAAAW0NvbnRlbnRfVHlwZXNdLnhtbFBLAQItABQA&#10;BgAIAAAAIQA4/SH/1gAAAJQBAAALAAAAAAAAAAAAAAAAAC8BAABfcmVscy8ucmVsc1BLAQItABQA&#10;BgAIAAAAIQC0Xg6mHQIAADIEAAAOAAAAAAAAAAAAAAAAAC4CAABkcnMvZTJvRG9jLnhtbFBLAQIt&#10;ABQABgAIAAAAIQAbVcVQ3QAAAAgBAAAPAAAAAAAAAAAAAAAAAHcEAABkcnMvZG93bnJldi54bWxQ&#10;SwUGAAAAAAQABADzAAAAgQUAAAAA&#10;">
                <v:textbox>
                  <w:txbxContent>
                    <w:p w14:paraId="503A988A" w14:textId="77777777" w:rsidR="00B6483D" w:rsidRPr="000568AF" w:rsidRDefault="00B6483D">
                      <w:pPr>
                        <w:rPr>
                          <w:sz w:val="16"/>
                          <w:szCs w:val="16"/>
                          <w:lang w:val="nl-BE"/>
                        </w:rPr>
                      </w:pPr>
                      <w:r>
                        <w:rPr>
                          <w:sz w:val="16"/>
                          <w:szCs w:val="16"/>
                          <w:lang w:val="nl-BE"/>
                        </w:rPr>
                        <w:t xml:space="preserve">- </w:t>
                      </w:r>
                      <w:r w:rsidR="000066F3">
                        <w:rPr>
                          <w:sz w:val="16"/>
                          <w:szCs w:val="16"/>
                          <w:lang w:val="nl-BE"/>
                        </w:rPr>
                        <w:t>Soort</w:t>
                      </w:r>
                      <w:r>
                        <w:rPr>
                          <w:sz w:val="16"/>
                          <w:szCs w:val="16"/>
                          <w:lang w:val="nl-BE"/>
                        </w:rPr>
                        <w:t xml:space="preserve"> </w:t>
                      </w:r>
                      <w:proofErr w:type="gramStart"/>
                      <w:r>
                        <w:rPr>
                          <w:sz w:val="16"/>
                          <w:szCs w:val="16"/>
                          <w:lang w:val="nl-BE"/>
                        </w:rPr>
                        <w:t>verzorging</w:t>
                      </w:r>
                      <w:r w:rsidRPr="000568AF">
                        <w:rPr>
                          <w:sz w:val="16"/>
                          <w:szCs w:val="16"/>
                          <w:lang w:val="nl-BE"/>
                        </w:rPr>
                        <w:t xml:space="preserve"> :</w:t>
                      </w:r>
                      <w:proofErr w:type="gramEnd"/>
                      <w:r w:rsidRPr="000568AF">
                        <w:rPr>
                          <w:sz w:val="16"/>
                          <w:szCs w:val="16"/>
                          <w:lang w:val="nl-B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Pr="00DC202F">
        <w:rPr>
          <w:noProof/>
          <w:sz w:val="16"/>
          <w:szCs w:val="16"/>
          <w:lang w:val="nl-NL"/>
        </w:rPr>
        <mc:AlternateContent>
          <mc:Choice Requires="wpc">
            <w:drawing>
              <wp:inline distT="0" distB="0" distL="0" distR="0" wp14:anchorId="1E57C22C" wp14:editId="5E53B591">
                <wp:extent cx="5829300" cy="1600200"/>
                <wp:effectExtent l="9525" t="0" r="0" b="1270"/>
                <wp:docPr id="25" name="Canvas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wps:wsp>
                        <wps:cNvPr id="50886718" name="Text Box 26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14036"/>
                            <a:ext cx="5715000" cy="22881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88C862B" w14:textId="77777777" w:rsidR="00B6483D" w:rsidRPr="000568AF" w:rsidRDefault="00B6483D">
                              <w:pPr>
                                <w:rPr>
                                  <w:sz w:val="16"/>
                                  <w:szCs w:val="16"/>
                                  <w:lang w:val="nl-BE"/>
                                </w:rPr>
                              </w:pPr>
                              <w:r w:rsidRPr="000568AF">
                                <w:rPr>
                                  <w:sz w:val="16"/>
                                  <w:szCs w:val="16"/>
                                  <w:lang w:val="nl-BE"/>
                                </w:rPr>
                                <w:t xml:space="preserve">- </w:t>
                              </w:r>
                              <w:r>
                                <w:rPr>
                                  <w:sz w:val="16"/>
                                  <w:szCs w:val="16"/>
                                  <w:lang w:val="nl-BE"/>
                                </w:rPr>
                                <w:t xml:space="preserve">Uitgevoerde </w:t>
                              </w:r>
                              <w:proofErr w:type="gramStart"/>
                              <w:r>
                                <w:rPr>
                                  <w:sz w:val="16"/>
                                  <w:szCs w:val="16"/>
                                  <w:lang w:val="nl-BE"/>
                                </w:rPr>
                                <w:t>onderzoeken</w:t>
                              </w:r>
                              <w:r w:rsidRPr="000568AF">
                                <w:rPr>
                                  <w:sz w:val="16"/>
                                  <w:szCs w:val="16"/>
                                  <w:lang w:val="nl-BE"/>
                                </w:rPr>
                                <w:t xml:space="preserve"> :</w:t>
                              </w:r>
                              <w:proofErr w:type="gramEnd"/>
                              <w:r w:rsidRPr="000568AF">
                                <w:rPr>
                                  <w:sz w:val="16"/>
                                  <w:szCs w:val="16"/>
                                  <w:lang w:val="nl-BE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2491965" name="Text Box 29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799730"/>
                            <a:ext cx="5715000" cy="22881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6EBC195" w14:textId="77777777" w:rsidR="00B6483D" w:rsidRPr="000568AF" w:rsidRDefault="00B6483D">
                              <w:pPr>
                                <w:rPr>
                                  <w:sz w:val="16"/>
                                  <w:szCs w:val="16"/>
                                  <w:lang w:val="nl-BE"/>
                                </w:rPr>
                              </w:pPr>
                              <w:r>
                                <w:rPr>
                                  <w:sz w:val="16"/>
                                  <w:szCs w:val="16"/>
                                  <w:lang w:val="nl-BE"/>
                                </w:rPr>
                                <w:t xml:space="preserve">- Duur en </w:t>
                              </w:r>
                              <w:proofErr w:type="gramStart"/>
                              <w:r>
                                <w:rPr>
                                  <w:sz w:val="16"/>
                                  <w:szCs w:val="16"/>
                                  <w:lang w:val="nl-BE"/>
                                </w:rPr>
                                <w:t>frequentie</w:t>
                              </w:r>
                              <w:r w:rsidRPr="000568AF">
                                <w:rPr>
                                  <w:sz w:val="16"/>
                                  <w:szCs w:val="16"/>
                                  <w:lang w:val="nl-BE"/>
                                </w:rPr>
                                <w:t xml:space="preserve"> :</w:t>
                              </w:r>
                              <w:proofErr w:type="gramEnd"/>
                              <w:r w:rsidRPr="000568AF">
                                <w:rPr>
                                  <w:sz w:val="16"/>
                                  <w:szCs w:val="16"/>
                                  <w:lang w:val="nl-BE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1E57C22C" id="Canvas 4" o:spid="_x0000_s1033" editas="canvas" style="width:459pt;height:126pt;mso-position-horizontal-relative:char;mso-position-vertical-relative:line" coordsize="58293,160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vE3+nQIAAOcHAAAOAAAAZHJzL2Uyb0RvYy54bWzsVdtu3CAQfa/Uf0C8N75kvb4o3ijdNFWl&#10;9CIl/QAWYxsVAwV27fTrO+DdTdIoL72oqtR98AIznDkzc4Cz82kQaMeM5UrWODmJMWKSqobLrsaf&#10;b69eFRhZR2RDhJKsxnfM4vPVyxdno65YqnolGmYQgEhbjbrGvXO6iiJLezYQe6I0k2BslRmIg6np&#10;osaQEdAHEaVxvIxGZRptFGXWwurlbMSrgN+2jLqPbWuZQ6LGwM2Frwnfjf9GqzNSdYbontM9DfIT&#10;LAbCJQQ9Ql0SR9DW8CdQA6dGWdW6E6qGSLUtpyzkANkk8Q/ZrIncERuSoVCdA0EY/UbcTed5S3XF&#10;hYBqRIBe+TX/P0J/mDcL+dhpXgm+e59RQwOtPrbS/hrFm55oFjK3Ff2w+2QQb2qcxUWxzBPQlCQD&#10;qOmWTQ69VhNKl76TngM432hwdxOsgyJDV6y+VvSLRVKteyI7dmGMGntGGmCZ+J2QyXHrjGM9yGZ8&#10;rxqIQ7ZOBaCpNYOvBDQOAToo6g4QkkV8GgiQyhOiYMnyJItjsFNwSNOiSNIQh1QHCG2se8vUgPyg&#10;xgakGkKQ3bV1nhKpDi4+olWCN75HYWK6zVoYtCMg66vw26M/chMSjTUuszSbq/AsBDD1ZOeojyAG&#10;7uB8Cj7UuDg6kcrX7o1sYAOpHOFiHgNlL5RQTF+/uZJu2kyhe7kP4Au9Uc0dVNeo+TjC9QGDXplv&#10;GI1wFGtsv26JYRiJdxI6VCaLhT+7YbLI8hQm5qFl89BCJAWoGjuM5uHazed9qw3veog0a0KqC+hq&#10;y0Ot71nt6YOUZ65/XNOLPF2USbnMnoq6PBTsL4g6L8v8dH8//hf186IuDj36V0Q9X9qahhtm//L5&#10;5+rhPKR7/z6vvgMAAP//AwBQSwMEFAAGAAgAAAAhAGtCsU/ZAAAABQEAAA8AAABkcnMvZG93bnJl&#10;di54bWxMj81OwzAQhO9IvIO1SNyo3QhQCHEqhADBkfBzdpMljrDXwXab8PYsXMplpNGsZr6tN4t3&#10;Yo8xjYE0rFcKBFIX+pEGDa8v92cliJQN9cYFQg3fmGDTHB/VpurDTM+4b/MguIRSZTTYnKdKytRZ&#10;9CatwoTE2UeI3mS2cZB9NDOXeycLpS6lNyPxgjUT3lrsPtud10Co7loX5WPu3t4n+1UOD0/ns9an&#10;J8vNNYiMSz4cwy8+o0PDTNuwoz4Jp4EfyX/K2dW6ZLvVUFwUCmRTy//0zQ8AAAD//wMAUEsBAi0A&#10;FAAGAAgAAAAhALaDOJL+AAAA4QEAABMAAAAAAAAAAAAAAAAAAAAAAFtDb250ZW50X1R5cGVzXS54&#10;bWxQSwECLQAUAAYACAAAACEAOP0h/9YAAACUAQAACwAAAAAAAAAAAAAAAAAvAQAAX3JlbHMvLnJl&#10;bHNQSwECLQAUAAYACAAAACEA6rxN/p0CAADnBwAADgAAAAAAAAAAAAAAAAAuAgAAZHJzL2Uyb0Rv&#10;Yy54bWxQSwECLQAUAAYACAAAACEAa0KxT9kAAAAFAQAADwAAAAAAAAAAAAAAAAD3BAAAZHJzL2Rv&#10;d25yZXYueG1sUEsFBgAAAAAEAAQA8wAAAP0FAAAAAA==&#10;">
                <v:shape id="_x0000_s1034" type="#_x0000_t75" style="position:absolute;width:58293;height:16002;visibility:visible;mso-wrap-style:square">
                  <v:fill o:detectmouseclick="t"/>
                  <v:path o:connecttype="none"/>
                </v:shape>
                <v:shape id="Text Box 26" o:spid="_x0000_s1035" type="#_x0000_t202" style="position:absolute;top:1140;width:57150;height:2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Xq+4xwAAAOEAAAAPAAAAZHJzL2Rvd25yZXYueG1sRE/Pa8Iw&#10;FL4P9j+EN9hFZuo2a+2MIsKG3tSJXh/Nsy1rXmoSa/ffLwdhx4/v92zRm0Z05HxtWcFomIAgLqyu&#10;uVRw+P58yUD4gKyxsUwKfsnDYv74MMNc2xvvqNuHUsQQ9jkqqEJocyl9UZFBP7QtceTO1hkMEbpS&#10;aoe3GG4a+ZokqTRYc2yosKVVRcXP/moUZO/r7uQ3b9tjkZ6baRhMuq+LU+r5qV9+gAjUh3/x3b3W&#10;CsZJlqWTUZwcH8U3IOd/AAAA//8DAFBLAQItABQABgAIAAAAIQDb4fbL7gAAAIUBAAATAAAAAAAA&#10;AAAAAAAAAAAAAABbQ29udGVudF9UeXBlc10ueG1sUEsBAi0AFAAGAAgAAAAhAFr0LFu/AAAAFQEA&#10;AAsAAAAAAAAAAAAAAAAAHwEAAF9yZWxzLy5yZWxzUEsBAi0AFAAGAAgAAAAhAAper7jHAAAA4QAA&#10;AA8AAAAAAAAAAAAAAAAABwIAAGRycy9kb3ducmV2LnhtbFBLBQYAAAAAAwADALcAAAD7AgAAAAA=&#10;">
                  <v:textbox>
                    <w:txbxContent>
                      <w:p w14:paraId="188C862B" w14:textId="77777777" w:rsidR="00B6483D" w:rsidRPr="000568AF" w:rsidRDefault="00B6483D">
                        <w:pPr>
                          <w:rPr>
                            <w:sz w:val="16"/>
                            <w:szCs w:val="16"/>
                            <w:lang w:val="nl-BE"/>
                          </w:rPr>
                        </w:pPr>
                        <w:r w:rsidRPr="000568AF">
                          <w:rPr>
                            <w:sz w:val="16"/>
                            <w:szCs w:val="16"/>
                            <w:lang w:val="nl-BE"/>
                          </w:rPr>
                          <w:t xml:space="preserve">- </w:t>
                        </w:r>
                        <w:r>
                          <w:rPr>
                            <w:sz w:val="16"/>
                            <w:szCs w:val="16"/>
                            <w:lang w:val="nl-BE"/>
                          </w:rPr>
                          <w:t xml:space="preserve">Uitgevoerde </w:t>
                        </w:r>
                        <w:proofErr w:type="gramStart"/>
                        <w:r>
                          <w:rPr>
                            <w:sz w:val="16"/>
                            <w:szCs w:val="16"/>
                            <w:lang w:val="nl-BE"/>
                          </w:rPr>
                          <w:t>onderzoeken</w:t>
                        </w:r>
                        <w:r w:rsidRPr="000568AF">
                          <w:rPr>
                            <w:sz w:val="16"/>
                            <w:szCs w:val="16"/>
                            <w:lang w:val="nl-BE"/>
                          </w:rPr>
                          <w:t xml:space="preserve"> :</w:t>
                        </w:r>
                        <w:proofErr w:type="gramEnd"/>
                        <w:r w:rsidRPr="000568AF">
                          <w:rPr>
                            <w:sz w:val="16"/>
                            <w:szCs w:val="16"/>
                            <w:lang w:val="nl-BE"/>
                          </w:rPr>
                          <w:t xml:space="preserve"> </w:t>
                        </w:r>
                      </w:p>
                    </w:txbxContent>
                  </v:textbox>
                </v:shape>
                <v:shape id="Text Box 29" o:spid="_x0000_s1036" type="#_x0000_t202" style="position:absolute;top:7997;width:57150;height:2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FZ43ywAAAOIAAAAPAAAAZHJzL2Rvd25yZXYueG1sRI9Ba8JA&#10;FITvhf6H5RV6KbrRptGkrlIKFXtrVez1kX0modm36e42xn/vCoUeh5n5hlmsBtOKnpxvLCuYjBMQ&#10;xKXVDVcK9ru30RyED8gaW8uk4EweVsvbmwUW2p74k/ptqESEsC9QQR1CV0jpy5oM+rHtiKN3tM5g&#10;iNJVUjs8Rbhp5TRJMmmw4bhQY0evNZXf21+jYJ5u+i///vhxKLNjm4eHWb/+cUrd3w0vzyACDeE/&#10;/NfeaAXpbJrmkzx7guuleAfk8gIAAP//AwBQSwECLQAUAAYACAAAACEA2+H2y+4AAACFAQAAEwAA&#10;AAAAAAAAAAAAAAAAAAAAW0NvbnRlbnRfVHlwZXNdLnhtbFBLAQItABQABgAIAAAAIQBa9CxbvwAA&#10;ABUBAAALAAAAAAAAAAAAAAAAAB8BAABfcmVscy8ucmVsc1BLAQItABQABgAIAAAAIQB+FZ43ywAA&#10;AOIAAAAPAAAAAAAAAAAAAAAAAAcCAABkcnMvZG93bnJldi54bWxQSwUGAAAAAAMAAwC3AAAA/wIA&#10;AAAA&#10;">
                  <v:textbox>
                    <w:txbxContent>
                      <w:p w14:paraId="46EBC195" w14:textId="77777777" w:rsidR="00B6483D" w:rsidRPr="000568AF" w:rsidRDefault="00B6483D">
                        <w:pPr>
                          <w:rPr>
                            <w:sz w:val="16"/>
                            <w:szCs w:val="16"/>
                            <w:lang w:val="nl-BE"/>
                          </w:rPr>
                        </w:pPr>
                        <w:r>
                          <w:rPr>
                            <w:sz w:val="16"/>
                            <w:szCs w:val="16"/>
                            <w:lang w:val="nl-BE"/>
                          </w:rPr>
                          <w:t xml:space="preserve">- Duur en </w:t>
                        </w:r>
                        <w:proofErr w:type="gramStart"/>
                        <w:r>
                          <w:rPr>
                            <w:sz w:val="16"/>
                            <w:szCs w:val="16"/>
                            <w:lang w:val="nl-BE"/>
                          </w:rPr>
                          <w:t>frequentie</w:t>
                        </w:r>
                        <w:r w:rsidRPr="000568AF">
                          <w:rPr>
                            <w:sz w:val="16"/>
                            <w:szCs w:val="16"/>
                            <w:lang w:val="nl-BE"/>
                          </w:rPr>
                          <w:t xml:space="preserve"> :</w:t>
                        </w:r>
                        <w:proofErr w:type="gramEnd"/>
                        <w:r w:rsidRPr="000568AF">
                          <w:rPr>
                            <w:sz w:val="16"/>
                            <w:szCs w:val="16"/>
                            <w:lang w:val="nl-BE"/>
                          </w:rPr>
                          <w:t xml:space="preserve"> 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135F93DA" w14:textId="77777777" w:rsidR="00DC0D3C" w:rsidRPr="00DC202F" w:rsidRDefault="003454EE" w:rsidP="00241808">
      <w:pPr>
        <w:ind w:left="360"/>
        <w:rPr>
          <w:b/>
          <w:sz w:val="16"/>
          <w:szCs w:val="16"/>
          <w:lang w:val="nl-NL"/>
        </w:rPr>
      </w:pPr>
      <w:r w:rsidRPr="00DC202F">
        <w:rPr>
          <w:b/>
          <w:sz w:val="16"/>
          <w:szCs w:val="16"/>
          <w:lang w:val="nl-NL"/>
        </w:rPr>
        <w:t xml:space="preserve">Verlaten van de </w:t>
      </w:r>
      <w:proofErr w:type="gramStart"/>
      <w:r w:rsidRPr="00DC202F">
        <w:rPr>
          <w:b/>
          <w:sz w:val="16"/>
          <w:szCs w:val="16"/>
          <w:lang w:val="nl-NL"/>
        </w:rPr>
        <w:t>wo</w:t>
      </w:r>
      <w:r w:rsidR="000066F3" w:rsidRPr="00DC202F">
        <w:rPr>
          <w:b/>
          <w:sz w:val="16"/>
          <w:szCs w:val="16"/>
          <w:lang w:val="nl-NL"/>
        </w:rPr>
        <w:t>ning</w:t>
      </w:r>
      <w:r w:rsidR="00DC0D3C" w:rsidRPr="00DC202F">
        <w:rPr>
          <w:b/>
          <w:sz w:val="16"/>
          <w:szCs w:val="16"/>
          <w:lang w:val="nl-NL"/>
        </w:rPr>
        <w:t> :</w:t>
      </w:r>
      <w:proofErr w:type="gramEnd"/>
      <w:r w:rsidR="00DC0D3C" w:rsidRPr="00DC202F">
        <w:rPr>
          <w:b/>
          <w:sz w:val="16"/>
          <w:szCs w:val="16"/>
          <w:lang w:val="nl-NL"/>
        </w:rPr>
        <w:t xml:space="preserve"> </w:t>
      </w:r>
    </w:p>
    <w:p w14:paraId="54B7DC00" w14:textId="7D403C00" w:rsidR="00DC0D3C" w:rsidRPr="00DC202F" w:rsidRDefault="005166E8" w:rsidP="00241808">
      <w:pPr>
        <w:ind w:left="360"/>
        <w:rPr>
          <w:sz w:val="16"/>
          <w:szCs w:val="16"/>
          <w:lang w:val="nl-NL"/>
        </w:rPr>
      </w:pPr>
      <w:r w:rsidRPr="00DC202F">
        <w:rPr>
          <w:noProof/>
          <w:sz w:val="16"/>
          <w:szCs w:val="16"/>
          <w:lang w:val="nl-NL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29F3CB13" wp14:editId="1E1741B3">
                <wp:simplePos x="0" y="0"/>
                <wp:positionH relativeFrom="column">
                  <wp:posOffset>228600</wp:posOffset>
                </wp:positionH>
                <wp:positionV relativeFrom="paragraph">
                  <wp:posOffset>-3175</wp:posOffset>
                </wp:positionV>
                <wp:extent cx="5715000" cy="278130"/>
                <wp:effectExtent l="9525" t="6985" r="9525" b="10160"/>
                <wp:wrapNone/>
                <wp:docPr id="1865241391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2781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1F13AD" w14:textId="77777777" w:rsidR="00B6483D" w:rsidRPr="00FB67AE" w:rsidRDefault="00B6483D" w:rsidP="000568AF">
                            <w:pPr>
                              <w:pBdr>
                                <w:right w:val="single" w:sz="4" w:space="7" w:color="auto"/>
                              </w:pBdr>
                              <w:rPr>
                                <w:sz w:val="16"/>
                                <w:szCs w:val="16"/>
                                <w:lang w:val="nl-BE"/>
                              </w:rPr>
                            </w:pPr>
                            <w:r w:rsidRPr="003454EE">
                              <w:rPr>
                                <w:lang w:val="nl-BE"/>
                              </w:rPr>
                              <w:t xml:space="preserve">  </w:t>
                            </w:r>
                            <w:proofErr w:type="gramStart"/>
                            <w:r w:rsidRPr="003454EE">
                              <w:rPr>
                                <w:sz w:val="16"/>
                                <w:szCs w:val="16"/>
                                <w:lang w:val="nl-BE"/>
                              </w:rPr>
                              <w:t>O</w:t>
                            </w:r>
                            <w:r>
                              <w:rPr>
                                <w:lang w:val="nl-BE"/>
                              </w:rPr>
                              <w:t xml:space="preserve">  </w:t>
                            </w:r>
                            <w:r w:rsidRPr="003454EE">
                              <w:rPr>
                                <w:sz w:val="16"/>
                                <w:szCs w:val="16"/>
                                <w:lang w:val="nl-BE"/>
                              </w:rPr>
                              <w:t>Toegelaten</w:t>
                            </w:r>
                            <w:proofErr w:type="gramEnd"/>
                            <w:r w:rsidRPr="003454EE">
                              <w:rPr>
                                <w:sz w:val="16"/>
                                <w:szCs w:val="16"/>
                                <w:lang w:val="nl-BE"/>
                              </w:rPr>
                              <w:t xml:space="preserve">            O</w:t>
                            </w:r>
                            <w:r>
                              <w:rPr>
                                <w:sz w:val="16"/>
                                <w:szCs w:val="16"/>
                                <w:lang w:val="nl-BE"/>
                              </w:rPr>
                              <w:t xml:space="preserve">  </w:t>
                            </w:r>
                            <w:r w:rsidR="000066F3">
                              <w:rPr>
                                <w:sz w:val="16"/>
                                <w:szCs w:val="16"/>
                                <w:lang w:val="nl-BE"/>
                              </w:rPr>
                              <w:t>Ingegaan op</w:t>
                            </w:r>
                            <w:r w:rsidRPr="003454EE">
                              <w:rPr>
                                <w:sz w:val="16"/>
                                <w:szCs w:val="16"/>
                                <w:lang w:val="nl-BE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  <w:szCs w:val="16"/>
                                <w:lang w:val="nl-BE"/>
                              </w:rPr>
                              <w:t xml:space="preserve">    </w:t>
                            </w:r>
                            <w:r w:rsidRPr="003454EE">
                              <w:rPr>
                                <w:sz w:val="16"/>
                                <w:szCs w:val="16"/>
                                <w:lang w:val="nl-BE"/>
                              </w:rPr>
                              <w:t xml:space="preserve">…… / …… / ……  </w:t>
                            </w:r>
                            <w:proofErr w:type="gramStart"/>
                            <w:r w:rsidRPr="003454EE">
                              <w:rPr>
                                <w:sz w:val="16"/>
                                <w:szCs w:val="16"/>
                                <w:lang w:val="nl-BE"/>
                              </w:rPr>
                              <w:t>t</w:t>
                            </w:r>
                            <w:r>
                              <w:rPr>
                                <w:sz w:val="16"/>
                                <w:szCs w:val="16"/>
                                <w:lang w:val="nl-BE"/>
                              </w:rPr>
                              <w:t>ot</w:t>
                            </w:r>
                            <w:r w:rsidRPr="003454EE">
                              <w:rPr>
                                <w:sz w:val="16"/>
                                <w:szCs w:val="16"/>
                                <w:lang w:val="nl-BE"/>
                              </w:rPr>
                              <w:t xml:space="preserve">  </w:t>
                            </w:r>
                            <w:r w:rsidRPr="00FB67AE">
                              <w:rPr>
                                <w:sz w:val="16"/>
                                <w:szCs w:val="16"/>
                                <w:lang w:val="nl-BE"/>
                              </w:rPr>
                              <w:t>…</w:t>
                            </w:r>
                            <w:proofErr w:type="gramEnd"/>
                            <w:r w:rsidRPr="00FB67AE">
                              <w:rPr>
                                <w:sz w:val="16"/>
                                <w:szCs w:val="16"/>
                                <w:lang w:val="nl-BE"/>
                              </w:rPr>
                              <w:t>… / …… / ……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9F3CB13" id="Text Box 34" o:spid="_x0000_s1037" type="#_x0000_t202" style="position:absolute;left:0;text-align:left;margin-left:18pt;margin-top:-.25pt;width:450pt;height:21.9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tm2kHgIAADIEAAAOAAAAZHJzL2Uyb0RvYy54bWysU9uO0zAQfUfiHyy/0zSlZbtR09XSpQhp&#10;uUgLH+A6TmLheMzYbVK+nrHT7ZZFvCDyYHky9pkzZ45XN0Nn2EGh12BLnk+mnCkrodK2Kfm3r9tX&#10;S858ELYSBqwq+VF5frN++WLVu0LNoAVTKWQEYn3Ru5K3Ibgiy7xsVSf8BJyylKwBOxEoxCarUPSE&#10;3plsNp2+yXrAyiFI5T39vRuTfJ3w61rJ8LmuvQrMlJy4hbRiWndxzdYrUTQoXKvliYb4Bxad0JaK&#10;nqHuRBBsj/oPqE5LBA91mEjoMqhrLVXqgbrJp8+6eWiFU6kXEse7s0z+/8HKT4cH9wVZGN7CQANM&#10;TXh3D/K7ZxY2rbCNukWEvlWiosJ5lCzrnS9OV6PUvvARZNd/hIqGLPYBEtBQYxdVoT4ZodMAjmfR&#10;1RCYpJ+Lq3wxnVJKUm52tcxfp6lkoni87dCH9wo6FjclRxpqQheHex8iG1E8HonFPBhdbbUxKcBm&#10;tzHIDoIMsE1fauDZMWNZX/LrxWwxCvBXCGIayY5Vf6vU6UBONror+fJ8SBRRtne2Sj4LQptxT5SN&#10;PekYpRtFDMNuYLoiIrFAlHUH1ZGERRiNSw+NNi3gT856Mm3J/Y+9QMWZ+WBpONf5fB5dnoL54mpG&#10;AV5mdpcZYSVBlTxwNm43YXwZe4e6aanSaAcLtzTQWietn1id6JMx0whOjyg6/zJOp56e+voXAAAA&#10;//8DAFBLAwQUAAYACAAAACEAYtaZntwAAAAHAQAADwAAAGRycy9kb3ducmV2LnhtbEyPwU7DMBBE&#10;70j8g7VIXFDrQEpoQzYVQgLBDQqCqxtvkwh7HWw3DX+P4QLH0Yxm3lTryRoxkg+9Y4TzeQaCuHG6&#10;5xbh9eVutgQRomKtjGNC+KIA6/r4qFKldgd+pnETW5FKOJQKoYtxKKUMTUdWhbkbiJO3c96qmKRv&#10;pfbqkMqtkRdZVkirek4LnRrotqPmY7O3CMvFw/geHvOnt6bYmVU8uxrvPz3i6cl0cw0i0hT/wvCD&#10;n9ChTkxbt2cdhEHIi3QlIswuQSR79au3CIs8B1lX8j9//Q0AAP//AwBQSwECLQAUAAYACAAAACEA&#10;toM4kv4AAADhAQAAEwAAAAAAAAAAAAAAAAAAAAAAW0NvbnRlbnRfVHlwZXNdLnhtbFBLAQItABQA&#10;BgAIAAAAIQA4/SH/1gAAAJQBAAALAAAAAAAAAAAAAAAAAC8BAABfcmVscy8ucmVsc1BLAQItABQA&#10;BgAIAAAAIQB2tm2kHgIAADIEAAAOAAAAAAAAAAAAAAAAAC4CAABkcnMvZTJvRG9jLnhtbFBLAQIt&#10;ABQABgAIAAAAIQBi1pme3AAAAAcBAAAPAAAAAAAAAAAAAAAAAHgEAABkcnMvZG93bnJldi54bWxQ&#10;SwUGAAAAAAQABADzAAAAgQUAAAAA&#10;">
                <v:textbox>
                  <w:txbxContent>
                    <w:p w14:paraId="6C1F13AD" w14:textId="77777777" w:rsidR="00B6483D" w:rsidRPr="00FB67AE" w:rsidRDefault="00B6483D" w:rsidP="000568AF">
                      <w:pPr>
                        <w:pBdr>
                          <w:right w:val="single" w:sz="4" w:space="7" w:color="auto"/>
                        </w:pBdr>
                        <w:rPr>
                          <w:sz w:val="16"/>
                          <w:szCs w:val="16"/>
                          <w:lang w:val="nl-BE"/>
                        </w:rPr>
                      </w:pPr>
                      <w:r w:rsidRPr="003454EE">
                        <w:rPr>
                          <w:lang w:val="nl-BE"/>
                        </w:rPr>
                        <w:t xml:space="preserve">  </w:t>
                      </w:r>
                      <w:proofErr w:type="gramStart"/>
                      <w:r w:rsidRPr="003454EE">
                        <w:rPr>
                          <w:sz w:val="16"/>
                          <w:szCs w:val="16"/>
                          <w:lang w:val="nl-BE"/>
                        </w:rPr>
                        <w:t>O</w:t>
                      </w:r>
                      <w:r>
                        <w:rPr>
                          <w:lang w:val="nl-BE"/>
                        </w:rPr>
                        <w:t xml:space="preserve">  </w:t>
                      </w:r>
                      <w:r w:rsidRPr="003454EE">
                        <w:rPr>
                          <w:sz w:val="16"/>
                          <w:szCs w:val="16"/>
                          <w:lang w:val="nl-BE"/>
                        </w:rPr>
                        <w:t>Toegelaten</w:t>
                      </w:r>
                      <w:proofErr w:type="gramEnd"/>
                      <w:r w:rsidRPr="003454EE">
                        <w:rPr>
                          <w:sz w:val="16"/>
                          <w:szCs w:val="16"/>
                          <w:lang w:val="nl-BE"/>
                        </w:rPr>
                        <w:t xml:space="preserve">            O</w:t>
                      </w:r>
                      <w:r>
                        <w:rPr>
                          <w:sz w:val="16"/>
                          <w:szCs w:val="16"/>
                          <w:lang w:val="nl-BE"/>
                        </w:rPr>
                        <w:t xml:space="preserve">  </w:t>
                      </w:r>
                      <w:r w:rsidR="000066F3">
                        <w:rPr>
                          <w:sz w:val="16"/>
                          <w:szCs w:val="16"/>
                          <w:lang w:val="nl-BE"/>
                        </w:rPr>
                        <w:t>Ingegaan op</w:t>
                      </w:r>
                      <w:r w:rsidRPr="003454EE">
                        <w:rPr>
                          <w:sz w:val="16"/>
                          <w:szCs w:val="16"/>
                          <w:lang w:val="nl-BE"/>
                        </w:rPr>
                        <w:t xml:space="preserve"> </w:t>
                      </w:r>
                      <w:r>
                        <w:rPr>
                          <w:sz w:val="16"/>
                          <w:szCs w:val="16"/>
                          <w:lang w:val="nl-BE"/>
                        </w:rPr>
                        <w:t xml:space="preserve">    </w:t>
                      </w:r>
                      <w:r w:rsidRPr="003454EE">
                        <w:rPr>
                          <w:sz w:val="16"/>
                          <w:szCs w:val="16"/>
                          <w:lang w:val="nl-BE"/>
                        </w:rPr>
                        <w:t xml:space="preserve">…… / …… / ……  </w:t>
                      </w:r>
                      <w:proofErr w:type="gramStart"/>
                      <w:r w:rsidRPr="003454EE">
                        <w:rPr>
                          <w:sz w:val="16"/>
                          <w:szCs w:val="16"/>
                          <w:lang w:val="nl-BE"/>
                        </w:rPr>
                        <w:t>t</w:t>
                      </w:r>
                      <w:r>
                        <w:rPr>
                          <w:sz w:val="16"/>
                          <w:szCs w:val="16"/>
                          <w:lang w:val="nl-BE"/>
                        </w:rPr>
                        <w:t>ot</w:t>
                      </w:r>
                      <w:r w:rsidRPr="003454EE">
                        <w:rPr>
                          <w:sz w:val="16"/>
                          <w:szCs w:val="16"/>
                          <w:lang w:val="nl-BE"/>
                        </w:rPr>
                        <w:t xml:space="preserve">  </w:t>
                      </w:r>
                      <w:r w:rsidRPr="00FB67AE">
                        <w:rPr>
                          <w:sz w:val="16"/>
                          <w:szCs w:val="16"/>
                          <w:lang w:val="nl-BE"/>
                        </w:rPr>
                        <w:t>…</w:t>
                      </w:r>
                      <w:proofErr w:type="gramEnd"/>
                      <w:r w:rsidRPr="00FB67AE">
                        <w:rPr>
                          <w:sz w:val="16"/>
                          <w:szCs w:val="16"/>
                          <w:lang w:val="nl-BE"/>
                        </w:rPr>
                        <w:t>… / …… / ……</w:t>
                      </w:r>
                    </w:p>
                  </w:txbxContent>
                </v:textbox>
              </v:shape>
            </w:pict>
          </mc:Fallback>
        </mc:AlternateContent>
      </w:r>
    </w:p>
    <w:p w14:paraId="2C7FC29E" w14:textId="77777777" w:rsidR="00DC0D3C" w:rsidRPr="00DC202F" w:rsidRDefault="00DC0D3C" w:rsidP="00241808">
      <w:pPr>
        <w:ind w:left="360"/>
        <w:rPr>
          <w:sz w:val="16"/>
          <w:szCs w:val="16"/>
          <w:lang w:val="nl-NL"/>
        </w:rPr>
      </w:pPr>
    </w:p>
    <w:p w14:paraId="3C5A0057" w14:textId="77777777" w:rsidR="00D34D1C" w:rsidRPr="00DC202F" w:rsidRDefault="00D34D1C" w:rsidP="00241808">
      <w:pPr>
        <w:ind w:left="360"/>
        <w:rPr>
          <w:sz w:val="16"/>
          <w:szCs w:val="16"/>
          <w:lang w:val="nl-NL"/>
        </w:rPr>
      </w:pPr>
    </w:p>
    <w:p w14:paraId="63CBD462" w14:textId="77777777" w:rsidR="00DC0D3C" w:rsidRPr="00DC202F" w:rsidRDefault="003454EE" w:rsidP="00241808">
      <w:pPr>
        <w:ind w:left="360"/>
        <w:rPr>
          <w:b/>
          <w:sz w:val="16"/>
          <w:szCs w:val="16"/>
          <w:lang w:val="nl-NL"/>
        </w:rPr>
      </w:pPr>
      <w:r w:rsidRPr="00DC202F">
        <w:rPr>
          <w:b/>
          <w:sz w:val="16"/>
          <w:szCs w:val="16"/>
          <w:lang w:val="nl-NL"/>
        </w:rPr>
        <w:t xml:space="preserve">Dienen de activiteiten stilgelegd te </w:t>
      </w:r>
      <w:proofErr w:type="gramStart"/>
      <w:r w:rsidRPr="00DC202F">
        <w:rPr>
          <w:b/>
          <w:sz w:val="16"/>
          <w:szCs w:val="16"/>
          <w:lang w:val="nl-NL"/>
        </w:rPr>
        <w:t>worden ?</w:t>
      </w:r>
      <w:proofErr w:type="gramEnd"/>
    </w:p>
    <w:p w14:paraId="1D9F9815" w14:textId="1A338300" w:rsidR="00DC0D3C" w:rsidRPr="00DC202F" w:rsidRDefault="005166E8" w:rsidP="00241808">
      <w:pPr>
        <w:ind w:left="360"/>
        <w:rPr>
          <w:sz w:val="16"/>
          <w:szCs w:val="16"/>
          <w:lang w:val="nl-NL"/>
        </w:rPr>
      </w:pPr>
      <w:r w:rsidRPr="00DC202F">
        <w:rPr>
          <w:noProof/>
          <w:sz w:val="16"/>
          <w:szCs w:val="16"/>
          <w:lang w:val="nl-NL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08C2630F" wp14:editId="0811493E">
                <wp:simplePos x="0" y="0"/>
                <wp:positionH relativeFrom="column">
                  <wp:posOffset>228600</wp:posOffset>
                </wp:positionH>
                <wp:positionV relativeFrom="paragraph">
                  <wp:posOffset>13335</wp:posOffset>
                </wp:positionV>
                <wp:extent cx="5715000" cy="251460"/>
                <wp:effectExtent l="9525" t="5080" r="9525" b="10160"/>
                <wp:wrapNone/>
                <wp:docPr id="914241404" name="Text Box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2514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8EE256" w14:textId="77777777" w:rsidR="00B6483D" w:rsidRPr="003454EE" w:rsidRDefault="00B6483D">
                            <w:pPr>
                              <w:rPr>
                                <w:sz w:val="16"/>
                                <w:szCs w:val="16"/>
                                <w:lang w:val="nl-BE"/>
                              </w:rPr>
                            </w:pPr>
                            <w:r>
                              <w:rPr>
                                <w:lang w:val="nl-BE"/>
                              </w:rPr>
                              <w:t xml:space="preserve"> </w:t>
                            </w:r>
                            <w:r w:rsidRPr="003454EE">
                              <w:rPr>
                                <w:lang w:val="nl-BE"/>
                              </w:rPr>
                              <w:t xml:space="preserve"> </w:t>
                            </w:r>
                            <w:proofErr w:type="gramStart"/>
                            <w:r w:rsidRPr="003454EE">
                              <w:rPr>
                                <w:sz w:val="16"/>
                                <w:szCs w:val="16"/>
                                <w:lang w:val="nl-BE"/>
                              </w:rPr>
                              <w:t>O</w:t>
                            </w:r>
                            <w:r>
                              <w:rPr>
                                <w:lang w:val="nl-BE"/>
                              </w:rPr>
                              <w:t xml:space="preserve">  </w:t>
                            </w:r>
                            <w:r w:rsidRPr="003454EE">
                              <w:rPr>
                                <w:sz w:val="16"/>
                                <w:szCs w:val="16"/>
                                <w:lang w:val="nl-BE"/>
                              </w:rPr>
                              <w:t>Neen</w:t>
                            </w:r>
                            <w:proofErr w:type="gramEnd"/>
                            <w:r w:rsidRPr="003454EE">
                              <w:rPr>
                                <w:sz w:val="16"/>
                                <w:szCs w:val="16"/>
                                <w:lang w:val="nl-BE"/>
                              </w:rPr>
                              <w:t xml:space="preserve">                      </w:t>
                            </w:r>
                            <w:r>
                              <w:rPr>
                                <w:sz w:val="16"/>
                                <w:szCs w:val="16"/>
                                <w:lang w:val="nl-BE"/>
                              </w:rPr>
                              <w:t xml:space="preserve"> </w:t>
                            </w:r>
                            <w:r w:rsidRPr="003454EE">
                              <w:rPr>
                                <w:sz w:val="16"/>
                                <w:szCs w:val="16"/>
                                <w:lang w:val="nl-BE"/>
                              </w:rPr>
                              <w:t>O</w:t>
                            </w:r>
                            <w:r>
                              <w:rPr>
                                <w:sz w:val="16"/>
                                <w:szCs w:val="16"/>
                                <w:lang w:val="nl-BE"/>
                              </w:rPr>
                              <w:t xml:space="preserve">  </w:t>
                            </w:r>
                            <w:r w:rsidRPr="003454EE">
                              <w:rPr>
                                <w:sz w:val="16"/>
                                <w:szCs w:val="16"/>
                                <w:lang w:val="nl-BE"/>
                              </w:rPr>
                              <w:t xml:space="preserve"> Ja, vanaf</w:t>
                            </w:r>
                            <w:r>
                              <w:rPr>
                                <w:sz w:val="16"/>
                                <w:szCs w:val="16"/>
                                <w:lang w:val="nl-BE"/>
                              </w:rPr>
                              <w:t xml:space="preserve">     …… / …… / …… tot</w:t>
                            </w:r>
                            <w:r w:rsidRPr="003454EE">
                              <w:rPr>
                                <w:sz w:val="16"/>
                                <w:szCs w:val="16"/>
                                <w:lang w:val="nl-BE"/>
                              </w:rPr>
                              <w:t xml:space="preserve">  …… / …… / ……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8C2630F" id="Text Box 40" o:spid="_x0000_s1038" type="#_x0000_t202" style="position:absolute;left:0;text-align:left;margin-left:18pt;margin-top:1.05pt;width:450pt;height:19.8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vYVTHQIAADMEAAAOAAAAZHJzL2Uyb0RvYy54bWysU9uO0zAQfUfiHyy/06RVs5do09XSpQhp&#10;uUgLH+A6TmLheMzYbVK+nrHT7ZZFvCDyYHky9pkzZ45vbsfesL1Cr8FWfD7LOVNWQq1tW/FvXzdv&#10;rjjzQdhaGLCq4gfl+e3q9aubwZVqAR2YWiEjEOvLwVW8C8GVWeZlp3rhZ+CUpWQD2ItAIbZZjWIg&#10;9N5kizy/yAbA2iFI5T39vZ+SfJXwm0bJ8LlpvArMVJy4hbRiWrdxzVY3omxRuE7LIw3xDyx6oS0V&#10;PUHdiyDYDvUfUL2WCB6aMJPQZ9A0WqrUA3Uzz19089gJp1IvJI53J5n8/4OVn/aP7guyML6FkQaY&#10;mvDuAeR3zyysO2FbdYcIQ6dETYXnUbJscL48Xo1S+9JHkO3wEWoastgFSEBjg31UhfpkhE4DOJxE&#10;V2Ngkn4Wl/MizyklKbco5suLNJVMlE+3HfrwXkHP4qbiSENN6GL/4ENkI8qnI7GYB6PrjTYmBdhu&#10;1wbZXpABNulLDbw4ZiwbKn5dLIpJgL9CENNIdqr6W6VeB3Ky0X3Fr06HRBlle2fr5LMgtJn2RNnY&#10;o45RuknEMG5HpmsSOVWIum6hPpCyCJNz6aXRpgP8ydlArq24/7ETqDgzHyxN53q+XEabp2BZXC4o&#10;wPPM9jwjrCSoigfOpu06TE9j51C3HVWa/GDhjiba6CT2M6sjf3JmmsHxFUXrn8fp1PNbX/0CAAD/&#10;/wMAUEsDBBQABgAIAAAAIQCHbccP3QAAAAcBAAAPAAAAZHJzL2Rvd25yZXYueG1sTI/BTsMwEETv&#10;SPyDtUhcUOukrdI2ZFMhJBDcSqng6sbbJMJeh9hNw99juMBxNKOZN8VmtEYM1PvWMUI6TUAQV063&#10;XCPsXx8mKxA+KNbKOCaEL/KwKS8vCpVrd+YXGnahFrGEfa4QmhC6XEpfNWSVn7qOOHpH11sVouxr&#10;qXt1juXWyFmSZNKqluNCozq6b6j62J0swmrxNLz75/n2rcqOZh1ulsPjZ494fTXe3YIINIa/MPzg&#10;R3QoI9PBnVh7YRDmWbwSEGYpiGivf/UBYZEuQZaF/M9ffgMAAP//AwBQSwECLQAUAAYACAAAACEA&#10;toM4kv4AAADhAQAAEwAAAAAAAAAAAAAAAAAAAAAAW0NvbnRlbnRfVHlwZXNdLnhtbFBLAQItABQA&#10;BgAIAAAAIQA4/SH/1gAAAJQBAAALAAAAAAAAAAAAAAAAAC8BAABfcmVscy8ucmVsc1BLAQItABQA&#10;BgAIAAAAIQBkvYVTHQIAADMEAAAOAAAAAAAAAAAAAAAAAC4CAABkcnMvZTJvRG9jLnhtbFBLAQIt&#10;ABQABgAIAAAAIQCHbccP3QAAAAcBAAAPAAAAAAAAAAAAAAAAAHcEAABkcnMvZG93bnJldi54bWxQ&#10;SwUGAAAAAAQABADzAAAAgQUAAAAA&#10;">
                <v:textbox>
                  <w:txbxContent>
                    <w:p w14:paraId="3F8EE256" w14:textId="77777777" w:rsidR="00B6483D" w:rsidRPr="003454EE" w:rsidRDefault="00B6483D">
                      <w:pPr>
                        <w:rPr>
                          <w:sz w:val="16"/>
                          <w:szCs w:val="16"/>
                          <w:lang w:val="nl-BE"/>
                        </w:rPr>
                      </w:pPr>
                      <w:r>
                        <w:rPr>
                          <w:lang w:val="nl-BE"/>
                        </w:rPr>
                        <w:t xml:space="preserve"> </w:t>
                      </w:r>
                      <w:r w:rsidRPr="003454EE">
                        <w:rPr>
                          <w:lang w:val="nl-BE"/>
                        </w:rPr>
                        <w:t xml:space="preserve"> </w:t>
                      </w:r>
                      <w:proofErr w:type="gramStart"/>
                      <w:r w:rsidRPr="003454EE">
                        <w:rPr>
                          <w:sz w:val="16"/>
                          <w:szCs w:val="16"/>
                          <w:lang w:val="nl-BE"/>
                        </w:rPr>
                        <w:t>O</w:t>
                      </w:r>
                      <w:r>
                        <w:rPr>
                          <w:lang w:val="nl-BE"/>
                        </w:rPr>
                        <w:t xml:space="preserve">  </w:t>
                      </w:r>
                      <w:r w:rsidRPr="003454EE">
                        <w:rPr>
                          <w:sz w:val="16"/>
                          <w:szCs w:val="16"/>
                          <w:lang w:val="nl-BE"/>
                        </w:rPr>
                        <w:t>Neen</w:t>
                      </w:r>
                      <w:proofErr w:type="gramEnd"/>
                      <w:r w:rsidRPr="003454EE">
                        <w:rPr>
                          <w:sz w:val="16"/>
                          <w:szCs w:val="16"/>
                          <w:lang w:val="nl-BE"/>
                        </w:rPr>
                        <w:t xml:space="preserve">                      </w:t>
                      </w:r>
                      <w:r>
                        <w:rPr>
                          <w:sz w:val="16"/>
                          <w:szCs w:val="16"/>
                          <w:lang w:val="nl-BE"/>
                        </w:rPr>
                        <w:t xml:space="preserve"> </w:t>
                      </w:r>
                      <w:r w:rsidRPr="003454EE">
                        <w:rPr>
                          <w:sz w:val="16"/>
                          <w:szCs w:val="16"/>
                          <w:lang w:val="nl-BE"/>
                        </w:rPr>
                        <w:t>O</w:t>
                      </w:r>
                      <w:r>
                        <w:rPr>
                          <w:sz w:val="16"/>
                          <w:szCs w:val="16"/>
                          <w:lang w:val="nl-BE"/>
                        </w:rPr>
                        <w:t xml:space="preserve">  </w:t>
                      </w:r>
                      <w:r w:rsidRPr="003454EE">
                        <w:rPr>
                          <w:sz w:val="16"/>
                          <w:szCs w:val="16"/>
                          <w:lang w:val="nl-BE"/>
                        </w:rPr>
                        <w:t xml:space="preserve"> Ja, vanaf</w:t>
                      </w:r>
                      <w:r>
                        <w:rPr>
                          <w:sz w:val="16"/>
                          <w:szCs w:val="16"/>
                          <w:lang w:val="nl-BE"/>
                        </w:rPr>
                        <w:t xml:space="preserve">     …… / …… / …… tot</w:t>
                      </w:r>
                      <w:r w:rsidRPr="003454EE">
                        <w:rPr>
                          <w:sz w:val="16"/>
                          <w:szCs w:val="16"/>
                          <w:lang w:val="nl-BE"/>
                        </w:rPr>
                        <w:t xml:space="preserve">  …… / …… / ……</w:t>
                      </w:r>
                    </w:p>
                  </w:txbxContent>
                </v:textbox>
              </v:shape>
            </w:pict>
          </mc:Fallback>
        </mc:AlternateContent>
      </w:r>
    </w:p>
    <w:p w14:paraId="0E9A275D" w14:textId="77777777" w:rsidR="00DC0D3C" w:rsidRPr="00DC202F" w:rsidRDefault="00DC0D3C" w:rsidP="00241808">
      <w:pPr>
        <w:ind w:left="360"/>
        <w:rPr>
          <w:sz w:val="16"/>
          <w:szCs w:val="16"/>
          <w:lang w:val="nl-NL"/>
        </w:rPr>
      </w:pPr>
    </w:p>
    <w:p w14:paraId="4AE4C412" w14:textId="77777777" w:rsidR="00DC0D3C" w:rsidRPr="00DC202F" w:rsidRDefault="00DC0D3C" w:rsidP="00241808">
      <w:pPr>
        <w:ind w:left="360"/>
        <w:rPr>
          <w:sz w:val="16"/>
          <w:szCs w:val="16"/>
          <w:lang w:val="nl-NL"/>
        </w:rPr>
      </w:pPr>
    </w:p>
    <w:p w14:paraId="4542C39A" w14:textId="77777777" w:rsidR="00DC0D3C" w:rsidRPr="00DC202F" w:rsidRDefault="003454EE" w:rsidP="00241808">
      <w:pPr>
        <w:ind w:left="360"/>
        <w:rPr>
          <w:b/>
          <w:sz w:val="16"/>
          <w:szCs w:val="16"/>
          <w:lang w:val="nl-NL"/>
        </w:rPr>
      </w:pPr>
      <w:r w:rsidRPr="00DC202F">
        <w:rPr>
          <w:b/>
          <w:sz w:val="16"/>
          <w:szCs w:val="16"/>
          <w:lang w:val="nl-NL"/>
        </w:rPr>
        <w:t xml:space="preserve">Diende de patiënt </w:t>
      </w:r>
      <w:r w:rsidR="000066F3" w:rsidRPr="00DC202F">
        <w:rPr>
          <w:b/>
          <w:sz w:val="16"/>
          <w:szCs w:val="16"/>
          <w:lang w:val="nl-NL"/>
        </w:rPr>
        <w:t>in het ziekenhuis opgenomen</w:t>
      </w:r>
      <w:r w:rsidRPr="00DC202F">
        <w:rPr>
          <w:b/>
          <w:sz w:val="16"/>
          <w:szCs w:val="16"/>
          <w:lang w:val="nl-NL"/>
        </w:rPr>
        <w:t xml:space="preserve"> te </w:t>
      </w:r>
      <w:proofErr w:type="gramStart"/>
      <w:r w:rsidRPr="00DC202F">
        <w:rPr>
          <w:b/>
          <w:sz w:val="16"/>
          <w:szCs w:val="16"/>
          <w:lang w:val="nl-NL"/>
        </w:rPr>
        <w:t>worden ?</w:t>
      </w:r>
      <w:proofErr w:type="gramEnd"/>
    </w:p>
    <w:p w14:paraId="2D56B55A" w14:textId="1C6CCF98" w:rsidR="00D34D1C" w:rsidRPr="00DC202F" w:rsidRDefault="005166E8" w:rsidP="00241808">
      <w:pPr>
        <w:ind w:left="360"/>
        <w:rPr>
          <w:sz w:val="16"/>
          <w:szCs w:val="16"/>
          <w:lang w:val="nl-NL"/>
        </w:rPr>
      </w:pPr>
      <w:r w:rsidRPr="00DC202F">
        <w:rPr>
          <w:noProof/>
          <w:sz w:val="16"/>
          <w:szCs w:val="16"/>
          <w:lang w:val="nl-NL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245EF10C" wp14:editId="40DA9401">
                <wp:simplePos x="0" y="0"/>
                <wp:positionH relativeFrom="column">
                  <wp:posOffset>228600</wp:posOffset>
                </wp:positionH>
                <wp:positionV relativeFrom="paragraph">
                  <wp:posOffset>85725</wp:posOffset>
                </wp:positionV>
                <wp:extent cx="5715000" cy="283210"/>
                <wp:effectExtent l="9525" t="11430" r="9525" b="10160"/>
                <wp:wrapNone/>
                <wp:docPr id="125706614" name="Text Box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2832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872910" w14:textId="77777777" w:rsidR="00B6483D" w:rsidRPr="00FB67AE" w:rsidRDefault="00B6483D">
                            <w:pPr>
                              <w:rPr>
                                <w:sz w:val="16"/>
                                <w:szCs w:val="16"/>
                                <w:lang w:val="nl-BE"/>
                              </w:rPr>
                            </w:pPr>
                            <w:r w:rsidRPr="00FB67AE">
                              <w:rPr>
                                <w:sz w:val="16"/>
                                <w:szCs w:val="16"/>
                                <w:lang w:val="nl-BE"/>
                              </w:rPr>
                              <w:t xml:space="preserve">  </w:t>
                            </w:r>
                            <w:proofErr w:type="gramStart"/>
                            <w:r w:rsidRPr="003454EE">
                              <w:rPr>
                                <w:sz w:val="16"/>
                                <w:szCs w:val="16"/>
                                <w:lang w:val="nl-BE"/>
                              </w:rPr>
                              <w:t>O</w:t>
                            </w:r>
                            <w:r>
                              <w:rPr>
                                <w:sz w:val="16"/>
                                <w:szCs w:val="16"/>
                                <w:lang w:val="nl-BE"/>
                              </w:rPr>
                              <w:t xml:space="preserve">  </w:t>
                            </w:r>
                            <w:r w:rsidRPr="003454EE">
                              <w:rPr>
                                <w:sz w:val="16"/>
                                <w:szCs w:val="16"/>
                                <w:lang w:val="nl-BE"/>
                              </w:rPr>
                              <w:t>Neen</w:t>
                            </w:r>
                            <w:proofErr w:type="gramEnd"/>
                            <w:r w:rsidRPr="003454EE">
                              <w:rPr>
                                <w:sz w:val="16"/>
                                <w:szCs w:val="16"/>
                                <w:lang w:val="nl-BE"/>
                              </w:rPr>
                              <w:t xml:space="preserve">   </w:t>
                            </w:r>
                            <w:r w:rsidRPr="003454EE">
                              <w:rPr>
                                <w:sz w:val="16"/>
                                <w:szCs w:val="16"/>
                                <w:lang w:val="nl-BE"/>
                              </w:rPr>
                              <w:tab/>
                              <w:t xml:space="preserve">     O  Ja, va</w:t>
                            </w:r>
                            <w:r>
                              <w:rPr>
                                <w:sz w:val="16"/>
                                <w:szCs w:val="16"/>
                                <w:lang w:val="nl-BE"/>
                              </w:rPr>
                              <w:t xml:space="preserve">naf    </w:t>
                            </w:r>
                            <w:r w:rsidRPr="003454EE">
                              <w:rPr>
                                <w:sz w:val="16"/>
                                <w:szCs w:val="16"/>
                                <w:lang w:val="nl-BE"/>
                              </w:rPr>
                              <w:t xml:space="preserve"> ……/ </w:t>
                            </w:r>
                            <w:r w:rsidRPr="00FB67AE">
                              <w:rPr>
                                <w:sz w:val="16"/>
                                <w:szCs w:val="16"/>
                                <w:lang w:val="nl-BE"/>
                              </w:rPr>
                              <w:t>…… / …… tot  …… / …… / ……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45EF10C" id="Text Box 45" o:spid="_x0000_s1039" type="#_x0000_t202" style="position:absolute;left:0;text-align:left;margin-left:18pt;margin-top:6.75pt;width:450pt;height:22.3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ed+kHgIAADMEAAAOAAAAZHJzL2Uyb0RvYy54bWysU9uO0zAQfUfiHyy/07ShZbtR09XSpQhp&#10;uUgLH+A6TmLheMzYbVK+nrHT7ZZFvCDyYHky9pkzZ45XN0Nn2EGh12BLPptMOVNWQqVtU/JvX7ev&#10;lpz5IGwlDFhV8qPy/Gb98sWqd4XKoQVTKWQEYn3Ru5K3Ibgiy7xsVSf8BJyylKwBOxEoxCarUPSE&#10;3pksn07fZD1g5RCk8p7+3o1Jvk74da1k+FzXXgVmSk7cQloxrbu4ZuuVKBoUrtXyREP8A4tOaEtF&#10;z1B3Igi2R/0HVKclgoc6TCR0GdS1lir1QN3Mps+6eWiFU6kXEse7s0z+/8HKT4cH9wVZGN7CQANM&#10;TXh3D/K7ZxY2rbCNukWEvlWiosKzKFnWO1+crkapfeEjyK7/CBUNWewDJKChxi6qQn0yQqcBHM+i&#10;qyEwST8XV7PFdEopSbl8+Tqfpalkoni87dCH9wo6FjclRxpqQheHex8iG1E8HonFPBhdbbUxKcBm&#10;tzHIDoIMsE1fauDZMWNZX/LrRb4YBfgrBDGNZMeqv1XqdCAnG92VfHk+JIoo2ztbJZ8Foc24J8rG&#10;nnSM0o0ihmE3MF2RyEnlqOsOqiMpizA6l14abVrAn5z15NqS+x97gYoz88HSdK5n83m0eQrmi6uc&#10;ArzM7C4zwkqCKnngbNxuwvg09g5101Kl0Q8WbmmitU5iP7E68SdnphmcXlG0/mWcTj299fUvAAAA&#10;//8DAFBLAwQUAAYACAAAACEAakQ5bd4AAAAIAQAADwAAAGRycy9kb3ducmV2LnhtbEyPwU7DMBBE&#10;70j8g7VIXBB1SmhIQ5wKIYHgBm0FVzfeJhHxOthuGv6ehQscd2Y0+6ZcTbYXI/rQOVIwnyUgkGpn&#10;OmoUbDcPlzmIEDUZ3TtCBV8YYFWdnpS6MO5IrziuYyO4hEKhFbQxDoWUoW7R6jBzAxJ7e+etjnz6&#10;Rhqvj1xue3mVJJm0uiP+0OoB71usP9YHqyC/fhrfw3P68lZn+34ZL27Gx0+v1PnZdHcLIuIU/8Lw&#10;g8/oUDHTzh3IBNErSDOeEllPFyDYX/4KOwWLfA6yKuX/AdU3AAAA//8DAFBLAQItABQABgAIAAAA&#10;IQC2gziS/gAAAOEBAAATAAAAAAAAAAAAAAAAAAAAAABbQ29udGVudF9UeXBlc10ueG1sUEsBAi0A&#10;FAAGAAgAAAAhADj9If/WAAAAlAEAAAsAAAAAAAAAAAAAAAAALwEAAF9yZWxzLy5yZWxzUEsBAi0A&#10;FAAGAAgAAAAhALN536QeAgAAMwQAAA4AAAAAAAAAAAAAAAAALgIAAGRycy9lMm9Eb2MueG1sUEsB&#10;Ai0AFAAGAAgAAAAhAGpEOW3eAAAACAEAAA8AAAAAAAAAAAAAAAAAeAQAAGRycy9kb3ducmV2Lnht&#10;bFBLBQYAAAAABAAEAPMAAACDBQAAAAA=&#10;">
                <v:textbox>
                  <w:txbxContent>
                    <w:p w14:paraId="45872910" w14:textId="77777777" w:rsidR="00B6483D" w:rsidRPr="00FB67AE" w:rsidRDefault="00B6483D">
                      <w:pPr>
                        <w:rPr>
                          <w:sz w:val="16"/>
                          <w:szCs w:val="16"/>
                          <w:lang w:val="nl-BE"/>
                        </w:rPr>
                      </w:pPr>
                      <w:r w:rsidRPr="00FB67AE">
                        <w:rPr>
                          <w:sz w:val="16"/>
                          <w:szCs w:val="16"/>
                          <w:lang w:val="nl-BE"/>
                        </w:rPr>
                        <w:t xml:space="preserve">  </w:t>
                      </w:r>
                      <w:proofErr w:type="gramStart"/>
                      <w:r w:rsidRPr="003454EE">
                        <w:rPr>
                          <w:sz w:val="16"/>
                          <w:szCs w:val="16"/>
                          <w:lang w:val="nl-BE"/>
                        </w:rPr>
                        <w:t>O</w:t>
                      </w:r>
                      <w:r>
                        <w:rPr>
                          <w:sz w:val="16"/>
                          <w:szCs w:val="16"/>
                          <w:lang w:val="nl-BE"/>
                        </w:rPr>
                        <w:t xml:space="preserve">  </w:t>
                      </w:r>
                      <w:r w:rsidRPr="003454EE">
                        <w:rPr>
                          <w:sz w:val="16"/>
                          <w:szCs w:val="16"/>
                          <w:lang w:val="nl-BE"/>
                        </w:rPr>
                        <w:t>Neen</w:t>
                      </w:r>
                      <w:proofErr w:type="gramEnd"/>
                      <w:r w:rsidRPr="003454EE">
                        <w:rPr>
                          <w:sz w:val="16"/>
                          <w:szCs w:val="16"/>
                          <w:lang w:val="nl-BE"/>
                        </w:rPr>
                        <w:t xml:space="preserve">   </w:t>
                      </w:r>
                      <w:r w:rsidRPr="003454EE">
                        <w:rPr>
                          <w:sz w:val="16"/>
                          <w:szCs w:val="16"/>
                          <w:lang w:val="nl-BE"/>
                        </w:rPr>
                        <w:tab/>
                        <w:t xml:space="preserve">     O  Ja, va</w:t>
                      </w:r>
                      <w:r>
                        <w:rPr>
                          <w:sz w:val="16"/>
                          <w:szCs w:val="16"/>
                          <w:lang w:val="nl-BE"/>
                        </w:rPr>
                        <w:t xml:space="preserve">naf    </w:t>
                      </w:r>
                      <w:r w:rsidRPr="003454EE">
                        <w:rPr>
                          <w:sz w:val="16"/>
                          <w:szCs w:val="16"/>
                          <w:lang w:val="nl-BE"/>
                        </w:rPr>
                        <w:t xml:space="preserve"> ……/ </w:t>
                      </w:r>
                      <w:r w:rsidRPr="00FB67AE">
                        <w:rPr>
                          <w:sz w:val="16"/>
                          <w:szCs w:val="16"/>
                          <w:lang w:val="nl-BE"/>
                        </w:rPr>
                        <w:t>…… / …… tot  …… / …… / ……</w:t>
                      </w:r>
                    </w:p>
                  </w:txbxContent>
                </v:textbox>
              </v:shape>
            </w:pict>
          </mc:Fallback>
        </mc:AlternateContent>
      </w:r>
    </w:p>
    <w:p w14:paraId="7277FF54" w14:textId="77777777" w:rsidR="00D34D1C" w:rsidRPr="00DC202F" w:rsidRDefault="00D34D1C" w:rsidP="00241808">
      <w:pPr>
        <w:ind w:left="360"/>
        <w:rPr>
          <w:sz w:val="16"/>
          <w:szCs w:val="16"/>
          <w:lang w:val="nl-NL"/>
        </w:rPr>
      </w:pPr>
    </w:p>
    <w:p w14:paraId="008B3E38" w14:textId="77777777" w:rsidR="00DC0D3C" w:rsidRPr="00DC202F" w:rsidRDefault="00DC0D3C" w:rsidP="00241808">
      <w:pPr>
        <w:ind w:left="360"/>
        <w:rPr>
          <w:sz w:val="16"/>
          <w:szCs w:val="16"/>
          <w:lang w:val="nl-NL"/>
        </w:rPr>
      </w:pPr>
    </w:p>
    <w:p w14:paraId="78DE91D4" w14:textId="77777777" w:rsidR="00DC0D3C" w:rsidRPr="00DC202F" w:rsidRDefault="00DC0D3C" w:rsidP="00241808">
      <w:pPr>
        <w:ind w:left="360"/>
        <w:rPr>
          <w:sz w:val="16"/>
          <w:szCs w:val="16"/>
          <w:lang w:val="nl-NL"/>
        </w:rPr>
      </w:pPr>
    </w:p>
    <w:p w14:paraId="0D8D67A8" w14:textId="77777777" w:rsidR="00DC0D3C" w:rsidRPr="00DC202F" w:rsidRDefault="003454EE" w:rsidP="000568AF">
      <w:pPr>
        <w:ind w:firstLine="360"/>
        <w:rPr>
          <w:b/>
          <w:sz w:val="16"/>
          <w:szCs w:val="16"/>
          <w:lang w:val="nl-NL"/>
        </w:rPr>
      </w:pPr>
      <w:r w:rsidRPr="00DC202F">
        <w:rPr>
          <w:b/>
          <w:sz w:val="16"/>
          <w:szCs w:val="16"/>
          <w:lang w:val="nl-NL"/>
        </w:rPr>
        <w:t xml:space="preserve">Was de patiënt vroeger reeds in behandeling voor dezelfde </w:t>
      </w:r>
      <w:proofErr w:type="gramStart"/>
      <w:r w:rsidRPr="00DC202F">
        <w:rPr>
          <w:b/>
          <w:sz w:val="16"/>
          <w:szCs w:val="16"/>
          <w:lang w:val="nl-NL"/>
        </w:rPr>
        <w:t>aandoening</w:t>
      </w:r>
      <w:r w:rsidR="00DC0D3C" w:rsidRPr="00DC202F">
        <w:rPr>
          <w:b/>
          <w:sz w:val="16"/>
          <w:szCs w:val="16"/>
          <w:lang w:val="nl-NL"/>
        </w:rPr>
        <w:t> ?</w:t>
      </w:r>
      <w:proofErr w:type="gramEnd"/>
    </w:p>
    <w:p w14:paraId="04CE5DCB" w14:textId="28B5A0DF" w:rsidR="00DC0D3C" w:rsidRPr="00DC202F" w:rsidRDefault="005166E8" w:rsidP="00241808">
      <w:pPr>
        <w:ind w:left="360"/>
        <w:rPr>
          <w:sz w:val="16"/>
          <w:szCs w:val="16"/>
          <w:lang w:val="nl-NL"/>
        </w:rPr>
      </w:pPr>
      <w:r w:rsidRPr="00DC202F">
        <w:rPr>
          <w:noProof/>
          <w:sz w:val="16"/>
          <w:szCs w:val="16"/>
          <w:lang w:val="nl-NL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9520E7B" wp14:editId="5A91DC19">
                <wp:simplePos x="0" y="0"/>
                <wp:positionH relativeFrom="column">
                  <wp:posOffset>228600</wp:posOffset>
                </wp:positionH>
                <wp:positionV relativeFrom="paragraph">
                  <wp:posOffset>31750</wp:posOffset>
                </wp:positionV>
                <wp:extent cx="5715000" cy="279400"/>
                <wp:effectExtent l="9525" t="8255" r="9525" b="7620"/>
                <wp:wrapNone/>
                <wp:docPr id="1624566811" name="Text Box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279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D2B353" w14:textId="77777777" w:rsidR="00B6483D" w:rsidRPr="003454EE" w:rsidRDefault="00B6483D">
                            <w:pPr>
                              <w:rPr>
                                <w:sz w:val="16"/>
                                <w:szCs w:val="16"/>
                                <w:lang w:val="nl-BE"/>
                              </w:rPr>
                            </w:pPr>
                            <w:r w:rsidRPr="00FB67AE">
                              <w:rPr>
                                <w:sz w:val="16"/>
                                <w:szCs w:val="16"/>
                                <w:lang w:val="nl-BE"/>
                              </w:rPr>
                              <w:t xml:space="preserve">   </w:t>
                            </w:r>
                            <w:proofErr w:type="gramStart"/>
                            <w:r w:rsidRPr="003454EE">
                              <w:rPr>
                                <w:sz w:val="16"/>
                                <w:szCs w:val="16"/>
                                <w:lang w:val="nl-BE"/>
                              </w:rPr>
                              <w:t>O</w:t>
                            </w:r>
                            <w:r>
                              <w:rPr>
                                <w:sz w:val="16"/>
                                <w:szCs w:val="16"/>
                                <w:lang w:val="nl-BE"/>
                              </w:rPr>
                              <w:t xml:space="preserve">  </w:t>
                            </w:r>
                            <w:r w:rsidRPr="003454EE">
                              <w:rPr>
                                <w:sz w:val="16"/>
                                <w:szCs w:val="16"/>
                                <w:lang w:val="nl-BE"/>
                              </w:rPr>
                              <w:t>Neen</w:t>
                            </w:r>
                            <w:proofErr w:type="gramEnd"/>
                            <w:r w:rsidRPr="003454EE">
                              <w:rPr>
                                <w:sz w:val="16"/>
                                <w:szCs w:val="16"/>
                                <w:lang w:val="nl-BE"/>
                              </w:rPr>
                              <w:tab/>
                              <w:t xml:space="preserve">     </w:t>
                            </w:r>
                            <w:r>
                              <w:rPr>
                                <w:sz w:val="16"/>
                                <w:szCs w:val="16"/>
                                <w:lang w:val="nl-BE"/>
                              </w:rPr>
                              <w:t xml:space="preserve">                  O</w:t>
                            </w:r>
                            <w:r w:rsidRPr="003454EE">
                              <w:rPr>
                                <w:sz w:val="16"/>
                                <w:szCs w:val="16"/>
                                <w:lang w:val="nl-BE"/>
                              </w:rPr>
                              <w:t xml:space="preserve">  Ja, vanaf</w:t>
                            </w:r>
                            <w:r>
                              <w:rPr>
                                <w:sz w:val="16"/>
                                <w:szCs w:val="16"/>
                                <w:lang w:val="nl-BE"/>
                              </w:rPr>
                              <w:t xml:space="preserve"> …… / …… / …… tot</w:t>
                            </w:r>
                            <w:r w:rsidRPr="003454EE">
                              <w:rPr>
                                <w:sz w:val="16"/>
                                <w:szCs w:val="16"/>
                                <w:lang w:val="nl-BE"/>
                              </w:rPr>
                              <w:t xml:space="preserve">  …… / …… / ……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9520E7B" id="Text Box 50" o:spid="_x0000_s1040" type="#_x0000_t202" style="position:absolute;left:0;text-align:left;margin-left:18pt;margin-top:2.5pt;width:450pt;height:22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j4nzHQIAADMEAAAOAAAAZHJzL2Uyb0RvYy54bWysU1Fv0zAQfkfiP1h+p2mjlq5R02l0FCGN&#10;gTT4AY7jNBaOz5zdJuPXc3a6rgPxgsiDdZc7f3f33ef19dAZdlToNdiSzyZTzpSVUGu7L/m3r7s3&#10;V5z5IGwtDFhV8kfl+fXm9at17wqVQwumVsgIxPqidyVvQ3BFlnnZqk74CThlKdgAdiKQi/usRtET&#10;emeyfDp9m/WAtUOQynv6ezsG+SbhN42S4XPTeBWYKTn1FtKJ6azimW3WotijcK2WpzbEP3TRCW2p&#10;6BnqVgTBDqj/gOq0RPDQhImELoOm0VKlGWia2fS3aR5a4VSahcjx7kyT/3+w8v744L4gC8M7GGiB&#10;aQjv7kB+98zCthV2r24QoW+VqKnwLFKW9c4Xp6uRal/4CFL1n6CmJYtDgAQ0NNhFVmhORui0gMcz&#10;6WoITNLPxXK2mE4pJCmWL1dzsmMJUTzddujDBwUdi0bJkZaa0MXxzocx9SklFvNgdL3TxiQH99XW&#10;IDsKEsAufSf0F2nGsr7kq0W+GAn4KwR1Gpsdq76A6HQgJRvdlfzqnCSKSNt7W9MFUQShzWjTdMae&#10;eIzUjSSGoRqYronkPFaIvFZQPxKzCKNy6aWR0QL+5Kwn1Zbc/zgIVJyZj5a2s5rN51HmyZkvljk5&#10;eBmpLiPCSoIqeeBsNLdhfBoHh3rfUqVRDxZuaKONTmQ/d3Xqn5SZ1nV6RVH6l37Ken7rm18AAAD/&#10;/wMAUEsDBBQABgAIAAAAIQA0jWB53QAAAAcBAAAPAAAAZHJzL2Rvd25yZXYueG1sTI/BTsMwEETv&#10;SPyDtUhcEHWgJTQhmwohgegNCoKrG2+TCHsdbDcNf4/hAqfRaFYzb6vVZI0YyYfeMcLFLANB3Djd&#10;c4vw+nJ/vgQRomKtjGNC+KIAq/r4qFKldgd+pnETW5FKOJQKoYtxKKUMTUdWhZkbiFO2c96qmKxv&#10;pfbqkMqtkZdZlkurek4LnRrorqPmY7O3CMvF4/ge1vOntybfmSKeXY8Pnx7x9GS6vQERaYp/x/CD&#10;n9ChTkxbt2cdhEGY5+mViHCVJMXFr98iLIoMZF3J//z1NwAAAP//AwBQSwECLQAUAAYACAAAACEA&#10;toM4kv4AAADhAQAAEwAAAAAAAAAAAAAAAAAAAAAAW0NvbnRlbnRfVHlwZXNdLnhtbFBLAQItABQA&#10;BgAIAAAAIQA4/SH/1gAAAJQBAAALAAAAAAAAAAAAAAAAAC8BAABfcmVscy8ucmVsc1BLAQItABQA&#10;BgAIAAAAIQA7j4nzHQIAADMEAAAOAAAAAAAAAAAAAAAAAC4CAABkcnMvZTJvRG9jLnhtbFBLAQIt&#10;ABQABgAIAAAAIQA0jWB53QAAAAcBAAAPAAAAAAAAAAAAAAAAAHcEAABkcnMvZG93bnJldi54bWxQ&#10;SwUGAAAAAAQABADzAAAAgQUAAAAA&#10;">
                <v:textbox>
                  <w:txbxContent>
                    <w:p w14:paraId="29D2B353" w14:textId="77777777" w:rsidR="00B6483D" w:rsidRPr="003454EE" w:rsidRDefault="00B6483D">
                      <w:pPr>
                        <w:rPr>
                          <w:sz w:val="16"/>
                          <w:szCs w:val="16"/>
                          <w:lang w:val="nl-BE"/>
                        </w:rPr>
                      </w:pPr>
                      <w:r w:rsidRPr="00FB67AE">
                        <w:rPr>
                          <w:sz w:val="16"/>
                          <w:szCs w:val="16"/>
                          <w:lang w:val="nl-BE"/>
                        </w:rPr>
                        <w:t xml:space="preserve">   </w:t>
                      </w:r>
                      <w:proofErr w:type="gramStart"/>
                      <w:r w:rsidRPr="003454EE">
                        <w:rPr>
                          <w:sz w:val="16"/>
                          <w:szCs w:val="16"/>
                          <w:lang w:val="nl-BE"/>
                        </w:rPr>
                        <w:t>O</w:t>
                      </w:r>
                      <w:r>
                        <w:rPr>
                          <w:sz w:val="16"/>
                          <w:szCs w:val="16"/>
                          <w:lang w:val="nl-BE"/>
                        </w:rPr>
                        <w:t xml:space="preserve">  </w:t>
                      </w:r>
                      <w:r w:rsidRPr="003454EE">
                        <w:rPr>
                          <w:sz w:val="16"/>
                          <w:szCs w:val="16"/>
                          <w:lang w:val="nl-BE"/>
                        </w:rPr>
                        <w:t>Neen</w:t>
                      </w:r>
                      <w:proofErr w:type="gramEnd"/>
                      <w:r w:rsidRPr="003454EE">
                        <w:rPr>
                          <w:sz w:val="16"/>
                          <w:szCs w:val="16"/>
                          <w:lang w:val="nl-BE"/>
                        </w:rPr>
                        <w:tab/>
                        <w:t xml:space="preserve">     </w:t>
                      </w:r>
                      <w:r>
                        <w:rPr>
                          <w:sz w:val="16"/>
                          <w:szCs w:val="16"/>
                          <w:lang w:val="nl-BE"/>
                        </w:rPr>
                        <w:t xml:space="preserve">                  O</w:t>
                      </w:r>
                      <w:r w:rsidRPr="003454EE">
                        <w:rPr>
                          <w:sz w:val="16"/>
                          <w:szCs w:val="16"/>
                          <w:lang w:val="nl-BE"/>
                        </w:rPr>
                        <w:t xml:space="preserve">  Ja, vanaf</w:t>
                      </w:r>
                      <w:r>
                        <w:rPr>
                          <w:sz w:val="16"/>
                          <w:szCs w:val="16"/>
                          <w:lang w:val="nl-BE"/>
                        </w:rPr>
                        <w:t xml:space="preserve"> …… / …… / …… tot</w:t>
                      </w:r>
                      <w:r w:rsidRPr="003454EE">
                        <w:rPr>
                          <w:sz w:val="16"/>
                          <w:szCs w:val="16"/>
                          <w:lang w:val="nl-BE"/>
                        </w:rPr>
                        <w:t xml:space="preserve">  …… / …… / ……</w:t>
                      </w:r>
                    </w:p>
                  </w:txbxContent>
                </v:textbox>
              </v:shape>
            </w:pict>
          </mc:Fallback>
        </mc:AlternateContent>
      </w:r>
    </w:p>
    <w:p w14:paraId="7BF0EC57" w14:textId="2DD1F403" w:rsidR="00DC0D3C" w:rsidRPr="00DC202F" w:rsidRDefault="005166E8" w:rsidP="006E411E">
      <w:pPr>
        <w:ind w:left="360"/>
        <w:rPr>
          <w:sz w:val="16"/>
          <w:szCs w:val="16"/>
          <w:lang w:val="nl-NL"/>
        </w:rPr>
      </w:pPr>
      <w:r w:rsidRPr="00DC202F">
        <w:rPr>
          <w:noProof/>
          <w:sz w:val="16"/>
          <w:szCs w:val="16"/>
          <w:lang w:val="nl-NL"/>
        </w:rPr>
        <mc:AlternateContent>
          <mc:Choice Requires="wpc">
            <w:drawing>
              <wp:inline distT="0" distB="0" distL="0" distR="0" wp14:anchorId="0C027C93" wp14:editId="5AC40A74">
                <wp:extent cx="5486400" cy="228600"/>
                <wp:effectExtent l="0" t="0" r="0" b="1905"/>
                <wp:docPr id="49" name="Canvas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</wpc:wpc>
                  </a:graphicData>
                </a:graphic>
              </wp:inline>
            </w:drawing>
          </mc:Choice>
          <mc:Fallback>
            <w:pict>
              <v:group w14:anchorId="29DC988E" id="Canvas 3" o:spid="_x0000_s1026" editas="canvas" style="width:6in;height:18pt;mso-position-horizontal-relative:char;mso-position-vertical-relative:line" coordsize="54864,22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8CCLFAEAAD4CAAAOAAAAZHJzL2Uyb0RvYy54bWyskc1OwzAMx+9IvEOVO0u3A0LV2h027coF&#10;HsBLnTZSEkdJWOHtcdPxMbghLo6/9Mvf9nb36mx1xpgM+VasV7Wo0CvqjR9a8fx0vHsQVcrge7Dk&#10;sRVvmMSuu73ZTqHBDY1ke4wVQ3xqptCKMefQSJnUiA7SigJ6LmqKDjKHcZB9hInpzspNXd/LiWIf&#10;IilMibOHpSi6wtcaVX7UOmGubCtYWy42Fnuarey20AwRwmjURQb8QYUD4/nTT9QBMlQv0fxCOaMi&#10;JdJ5pchJ0tooLDPwNOv6xzR78GdIZRjF2/kQyN4/ck/DrNvT0VjL25BMb+bc/E58H5zL1l83LZnS&#10;e+lZ/KCYcLWF73Ghf529ewcAAP//AwBQSwMEFAAGAAgAAAAhAPE2qZzbAAAABAEAAA8AAABkcnMv&#10;ZG93bnJldi54bWxMj0FLxDAQhe+C/yGM4EXcdN21lNp0EUEQwYO7CntMm7GpJpPSpLv13zt6WS8P&#10;Hm9475tqM3snDjjGPpCC5SIDgdQG01On4G33eF2AiEmT0S4QKvjGCJv6/KzSpQlHesXDNnWCSyiW&#10;WoFNaSiljK1Fr+MiDEicfYTR68R27KQZ9ZHLvZM3WZZLr3viBasHfLDYfm0nr+C5za8+l82098XL&#10;u13duv1T2q2VuryY7+9AJJzT6Rh+8RkdamZqwkQmCqeAH0l/ylmRr9k2ClZ5BrKu5H/4+gcAAP//&#10;AwBQSwECLQAUAAYACAAAACEAtoM4kv4AAADhAQAAEwAAAAAAAAAAAAAAAAAAAAAAW0NvbnRlbnRf&#10;VHlwZXNdLnhtbFBLAQItABQABgAIAAAAIQA4/SH/1gAAAJQBAAALAAAAAAAAAAAAAAAAAC8BAABf&#10;cmVscy8ucmVsc1BLAQItABQABgAIAAAAIQBh8CCLFAEAAD4CAAAOAAAAAAAAAAAAAAAAAC4CAABk&#10;cnMvZTJvRG9jLnhtbFBLAQItABQABgAIAAAAIQDxNqmc2wAAAAQBAAAPAAAAAAAAAAAAAAAAAG4D&#10;AABkcnMvZG93bnJldi54bWxQSwUGAAAAAAQABADzAAAAdgQAAAAA&#10;">
                <v:shape id="_x0000_s1027" type="#_x0000_t75" style="position:absolute;width:54864;height:2286;visibility:visible;mso-wrap-style:square">
                  <v:fill o:detectmouseclick="t"/>
                  <v:path o:connecttype="none"/>
                </v:shape>
                <w10:anchorlock/>
              </v:group>
            </w:pict>
          </mc:Fallback>
        </mc:AlternateContent>
      </w:r>
    </w:p>
    <w:p w14:paraId="64A7BD44" w14:textId="77777777" w:rsidR="00DC0D3C" w:rsidRPr="00DC202F" w:rsidRDefault="000066F3" w:rsidP="00241808">
      <w:pPr>
        <w:ind w:left="360"/>
        <w:rPr>
          <w:b/>
          <w:sz w:val="16"/>
          <w:szCs w:val="16"/>
          <w:lang w:val="nl-NL"/>
        </w:rPr>
      </w:pPr>
      <w:r w:rsidRPr="00DC202F">
        <w:rPr>
          <w:b/>
          <w:sz w:val="16"/>
          <w:szCs w:val="16"/>
          <w:lang w:val="nl-NL"/>
        </w:rPr>
        <w:t xml:space="preserve">Medische </w:t>
      </w:r>
      <w:proofErr w:type="gramStart"/>
      <w:r w:rsidRPr="00DC202F">
        <w:rPr>
          <w:b/>
          <w:sz w:val="16"/>
          <w:szCs w:val="16"/>
          <w:lang w:val="nl-NL"/>
        </w:rPr>
        <w:t>voorgeschiedenis</w:t>
      </w:r>
      <w:r w:rsidR="00DC0D3C" w:rsidRPr="00DC202F">
        <w:rPr>
          <w:b/>
          <w:sz w:val="16"/>
          <w:szCs w:val="16"/>
          <w:lang w:val="nl-NL"/>
        </w:rPr>
        <w:t> :</w:t>
      </w:r>
      <w:proofErr w:type="gramEnd"/>
    </w:p>
    <w:p w14:paraId="1214B6B1" w14:textId="1811F8DC" w:rsidR="006E411E" w:rsidRPr="00DC202F" w:rsidRDefault="005166E8" w:rsidP="006E411E">
      <w:pPr>
        <w:rPr>
          <w:sz w:val="16"/>
          <w:szCs w:val="16"/>
          <w:lang w:val="nl-NL"/>
        </w:rPr>
      </w:pPr>
      <w:r w:rsidRPr="00DC202F">
        <w:rPr>
          <w:noProof/>
          <w:sz w:val="16"/>
          <w:szCs w:val="16"/>
          <w:lang w:val="nl-NL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3BF903D" wp14:editId="7030B80F">
                <wp:simplePos x="0" y="0"/>
                <wp:positionH relativeFrom="column">
                  <wp:posOffset>228600</wp:posOffset>
                </wp:positionH>
                <wp:positionV relativeFrom="paragraph">
                  <wp:posOffset>40005</wp:posOffset>
                </wp:positionV>
                <wp:extent cx="5715000" cy="365125"/>
                <wp:effectExtent l="9525" t="10795" r="9525" b="5080"/>
                <wp:wrapNone/>
                <wp:docPr id="1471474772" name="Text Box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365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977FEA" w14:textId="77777777" w:rsidR="00B6483D" w:rsidRPr="000568AF" w:rsidRDefault="00B6483D" w:rsidP="006E411E">
                            <w:pPr>
                              <w:rPr>
                                <w:sz w:val="16"/>
                                <w:szCs w:val="16"/>
                                <w:lang w:val="nl-BE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nl-BE"/>
                              </w:rPr>
                              <w:t xml:space="preserve">- </w:t>
                            </w:r>
                            <w:proofErr w:type="gramStart"/>
                            <w:r>
                              <w:rPr>
                                <w:sz w:val="16"/>
                                <w:szCs w:val="16"/>
                                <w:lang w:val="nl-BE"/>
                              </w:rPr>
                              <w:t>Medisch</w:t>
                            </w:r>
                            <w:r w:rsidRPr="000568AF">
                              <w:rPr>
                                <w:sz w:val="16"/>
                                <w:szCs w:val="16"/>
                                <w:lang w:val="nl-BE"/>
                              </w:rPr>
                              <w:t xml:space="preserve"> :</w:t>
                            </w:r>
                            <w:proofErr w:type="gramEnd"/>
                            <w:r w:rsidRPr="000568AF">
                              <w:rPr>
                                <w:sz w:val="16"/>
                                <w:szCs w:val="16"/>
                                <w:lang w:val="nl-BE"/>
                              </w:rPr>
                              <w:t xml:space="preserve"> </w:t>
                            </w:r>
                          </w:p>
                          <w:p w14:paraId="6312FE1C" w14:textId="77777777" w:rsidR="00B6483D" w:rsidRPr="000568AF" w:rsidRDefault="00B6483D" w:rsidP="006E411E">
                            <w:pPr>
                              <w:rPr>
                                <w:sz w:val="16"/>
                                <w:szCs w:val="16"/>
                                <w:lang w:val="nl-BE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nl-BE"/>
                              </w:rPr>
                              <w:t xml:space="preserve">- </w:t>
                            </w:r>
                            <w:proofErr w:type="gramStart"/>
                            <w:r>
                              <w:rPr>
                                <w:sz w:val="16"/>
                                <w:szCs w:val="16"/>
                                <w:lang w:val="nl-BE"/>
                              </w:rPr>
                              <w:t>Chirurgisch</w:t>
                            </w:r>
                            <w:r w:rsidRPr="000568AF">
                              <w:rPr>
                                <w:sz w:val="16"/>
                                <w:szCs w:val="16"/>
                                <w:lang w:val="nl-BE"/>
                              </w:rPr>
                              <w:t xml:space="preserve"> :</w:t>
                            </w:r>
                            <w:proofErr w:type="gramEnd"/>
                            <w:r w:rsidRPr="000568AF">
                              <w:rPr>
                                <w:sz w:val="16"/>
                                <w:szCs w:val="16"/>
                                <w:lang w:val="nl-B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3BF903D" id="Text Box 55" o:spid="_x0000_s1041" type="#_x0000_t202" style="position:absolute;margin-left:18pt;margin-top:3.15pt;width:450pt;height:28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5b2vHQIAADMEAAAOAAAAZHJzL2Uyb0RvYy54bWysU9uO0zAQfUfiHyy/0yTdZi9R09XSpQhp&#10;uUgLH+A4TmLheIztNilfz9jJdrsg8YDIg+XJ2GfOnDle3469IgdhnQRd0myRUiI0h1rqtqTfvu7e&#10;XFPiPNM1U6BFSY/C0dvN61frwRRiCR2oWliCINoVgylp570pksTxTvTMLcAIjckGbM88hrZNassG&#10;RO9VskzTy2QAWxsLXDiHf++nJN1E/KYR3H9uGic8USVFbj6uNq5VWJPNmhWtZaaTfKbB/oFFz6TG&#10;oieoe+YZ2Vv5B1QvuQUHjV9w6BNoGslF7AG7ydLfunnsmBGxFxTHmZNM7v/B8k+HR/PFEj++hREH&#10;GJtw5gH4d0c0bDumW3FnLQydYDUWzoJkyWBcMV8NUrvCBZBq+Ag1DpntPUSgsbF9UAX7JIiOAzie&#10;RBejJxx/5ldZnqaY4pi7uMyzZR5LsOLptrHOvxfQk7ApqcWhRnR2eHA+sGHF05FQzIGS9U4qFQPb&#10;VltlyYGhAXbxm9FfHFOaDCW9ybH23yGQaSA7VX0B0UuPTlayL+n16RArgmzvdB195plU0x4pKz3r&#10;GKSbRPRjNRJZo8gXoULQtYL6iMpamJyLLw03HdiflAzo2pK6H3tmBSXqg8bp3GSrVbB5DFb51RID&#10;e56pzjNMc4Qqqadk2m799DT2xsq2w0qTHzTc4UQbGcV+ZjXzR2fGGcyvKFj/PI6nnt/65hcAAAD/&#10;/wMAUEsDBBQABgAIAAAAIQBsdZH92wAAAAcBAAAPAAAAZHJzL2Rvd25yZXYueG1sTI/BTsMwEETv&#10;SPyDtUhcEHUgKKQhToWQQHCDguC6jbdJhL0OtpuGv8flAsenWc28rVezNWIiHwbHCi4WGQji1umB&#10;OwVvr/fnJYgQkTUax6TgmwKsmuOjGivt9vxC0zp2IpVwqFBBH+NYSRnaniyGhRuJU7Z13mJM6Dup&#10;Pe5TuTXyMssKaXHgtNDjSHc9tZ/rnVVQXj1OH+Epf35vi61ZxrPr6eHLK3V6Mt/egIg0x79jOOgn&#10;dWiS08btWAdhFORFeiUqKHIQKV7+8ubAJcimlv/9mx8AAAD//wMAUEsBAi0AFAAGAAgAAAAhALaD&#10;OJL+AAAA4QEAABMAAAAAAAAAAAAAAAAAAAAAAFtDb250ZW50X1R5cGVzXS54bWxQSwECLQAUAAYA&#10;CAAAACEAOP0h/9YAAACUAQAACwAAAAAAAAAAAAAAAAAvAQAAX3JlbHMvLnJlbHNQSwECLQAUAAYA&#10;CAAAACEA7+W9rx0CAAAzBAAADgAAAAAAAAAAAAAAAAAuAgAAZHJzL2Uyb0RvYy54bWxQSwECLQAU&#10;AAYACAAAACEAbHWR/dsAAAAHAQAADwAAAAAAAAAAAAAAAAB3BAAAZHJzL2Rvd25yZXYueG1sUEsF&#10;BgAAAAAEAAQA8wAAAH8FAAAAAA==&#10;">
                <v:textbox>
                  <w:txbxContent>
                    <w:p w14:paraId="24977FEA" w14:textId="77777777" w:rsidR="00B6483D" w:rsidRPr="000568AF" w:rsidRDefault="00B6483D" w:rsidP="006E411E">
                      <w:pPr>
                        <w:rPr>
                          <w:sz w:val="16"/>
                          <w:szCs w:val="16"/>
                          <w:lang w:val="nl-BE"/>
                        </w:rPr>
                      </w:pPr>
                      <w:r>
                        <w:rPr>
                          <w:sz w:val="16"/>
                          <w:szCs w:val="16"/>
                          <w:lang w:val="nl-BE"/>
                        </w:rPr>
                        <w:t xml:space="preserve">- </w:t>
                      </w:r>
                      <w:proofErr w:type="gramStart"/>
                      <w:r>
                        <w:rPr>
                          <w:sz w:val="16"/>
                          <w:szCs w:val="16"/>
                          <w:lang w:val="nl-BE"/>
                        </w:rPr>
                        <w:t>Medisch</w:t>
                      </w:r>
                      <w:r w:rsidRPr="000568AF">
                        <w:rPr>
                          <w:sz w:val="16"/>
                          <w:szCs w:val="16"/>
                          <w:lang w:val="nl-BE"/>
                        </w:rPr>
                        <w:t xml:space="preserve"> :</w:t>
                      </w:r>
                      <w:proofErr w:type="gramEnd"/>
                      <w:r w:rsidRPr="000568AF">
                        <w:rPr>
                          <w:sz w:val="16"/>
                          <w:szCs w:val="16"/>
                          <w:lang w:val="nl-BE"/>
                        </w:rPr>
                        <w:t xml:space="preserve"> </w:t>
                      </w:r>
                    </w:p>
                    <w:p w14:paraId="6312FE1C" w14:textId="77777777" w:rsidR="00B6483D" w:rsidRPr="000568AF" w:rsidRDefault="00B6483D" w:rsidP="006E411E">
                      <w:pPr>
                        <w:rPr>
                          <w:sz w:val="16"/>
                          <w:szCs w:val="16"/>
                          <w:lang w:val="nl-BE"/>
                        </w:rPr>
                      </w:pPr>
                      <w:r>
                        <w:rPr>
                          <w:sz w:val="16"/>
                          <w:szCs w:val="16"/>
                          <w:lang w:val="nl-BE"/>
                        </w:rPr>
                        <w:t xml:space="preserve">- </w:t>
                      </w:r>
                      <w:proofErr w:type="gramStart"/>
                      <w:r>
                        <w:rPr>
                          <w:sz w:val="16"/>
                          <w:szCs w:val="16"/>
                          <w:lang w:val="nl-BE"/>
                        </w:rPr>
                        <w:t>Chirurgisch</w:t>
                      </w:r>
                      <w:r w:rsidRPr="000568AF">
                        <w:rPr>
                          <w:sz w:val="16"/>
                          <w:szCs w:val="16"/>
                          <w:lang w:val="nl-BE"/>
                        </w:rPr>
                        <w:t xml:space="preserve"> :</w:t>
                      </w:r>
                      <w:proofErr w:type="gramEnd"/>
                      <w:r w:rsidRPr="000568AF">
                        <w:rPr>
                          <w:sz w:val="16"/>
                          <w:szCs w:val="16"/>
                          <w:lang w:val="nl-B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14:paraId="3FB167BD" w14:textId="77777777" w:rsidR="00DC0D3C" w:rsidRPr="00DC202F" w:rsidRDefault="00DC0D3C" w:rsidP="00241808">
      <w:pPr>
        <w:ind w:left="360"/>
        <w:rPr>
          <w:sz w:val="16"/>
          <w:szCs w:val="16"/>
          <w:lang w:val="nl-NL"/>
        </w:rPr>
      </w:pPr>
    </w:p>
    <w:p w14:paraId="13E5836C" w14:textId="562B20F6" w:rsidR="006E411E" w:rsidRPr="00DC202F" w:rsidRDefault="005166E8" w:rsidP="00241808">
      <w:pPr>
        <w:ind w:left="360"/>
        <w:rPr>
          <w:sz w:val="16"/>
          <w:szCs w:val="16"/>
          <w:lang w:val="nl-NL"/>
        </w:rPr>
      </w:pPr>
      <w:r w:rsidRPr="00DC202F">
        <w:rPr>
          <w:noProof/>
          <w:sz w:val="16"/>
          <w:szCs w:val="16"/>
          <w:lang w:val="nl-NL"/>
        </w:rPr>
        <mc:AlternateContent>
          <mc:Choice Requires="wpc">
            <w:drawing>
              <wp:inline distT="0" distB="0" distL="0" distR="0" wp14:anchorId="470D6587" wp14:editId="5FBFA509">
                <wp:extent cx="5486400" cy="228600"/>
                <wp:effectExtent l="0" t="4445" r="0" b="0"/>
                <wp:docPr id="54" name="Canvas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</wpc:wpc>
                  </a:graphicData>
                </a:graphic>
              </wp:inline>
            </w:drawing>
          </mc:Choice>
          <mc:Fallback>
            <w:pict>
              <v:group w14:anchorId="051B1DF8" id="Canvas 2" o:spid="_x0000_s1026" editas="canvas" style="width:6in;height:18pt;mso-position-horizontal-relative:char;mso-position-vertical-relative:line" coordsize="54864,22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8CCLFAEAAD4CAAAOAAAAZHJzL2Uyb0RvYy54bWyskc1OwzAMx+9IvEOVO0u3A0LV2h027coF&#10;HsBLnTZSEkdJWOHtcdPxMbghLo6/9Mvf9nb36mx1xpgM+VasV7Wo0CvqjR9a8fx0vHsQVcrge7Dk&#10;sRVvmMSuu73ZTqHBDY1ke4wVQ3xqptCKMefQSJnUiA7SigJ6LmqKDjKHcZB9hInpzspNXd/LiWIf&#10;IilMibOHpSi6wtcaVX7UOmGubCtYWy42Fnuarey20AwRwmjURQb8QYUD4/nTT9QBMlQv0fxCOaMi&#10;JdJ5pchJ0tooLDPwNOv6xzR78GdIZRjF2/kQyN4/ck/DrNvT0VjL25BMb+bc/E58H5zL1l83LZnS&#10;e+lZ/KCYcLWF73Ghf529ewcAAP//AwBQSwMEFAAGAAgAAAAhAPE2qZzbAAAABAEAAA8AAABkcnMv&#10;ZG93bnJldi54bWxMj0FLxDAQhe+C/yGM4EXcdN21lNp0EUEQwYO7CntMm7GpJpPSpLv13zt6WS8P&#10;Hm9475tqM3snDjjGPpCC5SIDgdQG01On4G33eF2AiEmT0S4QKvjGCJv6/KzSpQlHesXDNnWCSyiW&#10;WoFNaSiljK1Fr+MiDEicfYTR68R27KQZ9ZHLvZM3WZZLr3viBasHfLDYfm0nr+C5za8+l82098XL&#10;u13duv1T2q2VuryY7+9AJJzT6Rh+8RkdamZqwkQmCqeAH0l/ylmRr9k2ClZ5BrKu5H/4+gcAAP//&#10;AwBQSwECLQAUAAYACAAAACEAtoM4kv4AAADhAQAAEwAAAAAAAAAAAAAAAAAAAAAAW0NvbnRlbnRf&#10;VHlwZXNdLnhtbFBLAQItABQABgAIAAAAIQA4/SH/1gAAAJQBAAALAAAAAAAAAAAAAAAAAC8BAABf&#10;cmVscy8ucmVsc1BLAQItABQABgAIAAAAIQBh8CCLFAEAAD4CAAAOAAAAAAAAAAAAAAAAAC4CAABk&#10;cnMvZTJvRG9jLnhtbFBLAQItABQABgAIAAAAIQDxNqmc2wAAAAQBAAAPAAAAAAAAAAAAAAAAAG4D&#10;AABkcnMvZG93bnJldi54bWxQSwUGAAAAAAQABADzAAAAdgQAAAAA&#10;">
                <v:shape id="_x0000_s1027" type="#_x0000_t75" style="position:absolute;width:54864;height:2286;visibility:visible;mso-wrap-style:square">
                  <v:fill o:detectmouseclick="t"/>
                  <v:path o:connecttype="none"/>
                </v:shape>
                <w10:anchorlock/>
              </v:group>
            </w:pict>
          </mc:Fallback>
        </mc:AlternateContent>
      </w:r>
    </w:p>
    <w:p w14:paraId="66EF7DD4" w14:textId="77777777" w:rsidR="00DC0D3C" w:rsidRPr="00DC202F" w:rsidRDefault="00FB67AE" w:rsidP="00081AF2">
      <w:pPr>
        <w:ind w:firstLine="360"/>
        <w:rPr>
          <w:b/>
          <w:sz w:val="16"/>
          <w:szCs w:val="16"/>
          <w:lang w:val="nl-NL"/>
        </w:rPr>
      </w:pPr>
      <w:r w:rsidRPr="00DC202F">
        <w:rPr>
          <w:b/>
          <w:sz w:val="16"/>
          <w:szCs w:val="16"/>
          <w:lang w:val="nl-NL"/>
        </w:rPr>
        <w:t xml:space="preserve">In geval van </w:t>
      </w:r>
      <w:proofErr w:type="gramStart"/>
      <w:r w:rsidRPr="00DC202F">
        <w:rPr>
          <w:b/>
          <w:sz w:val="16"/>
          <w:szCs w:val="16"/>
          <w:lang w:val="nl-NL"/>
        </w:rPr>
        <w:t>zwangerschap</w:t>
      </w:r>
      <w:r w:rsidR="00DC0D3C" w:rsidRPr="00DC202F">
        <w:rPr>
          <w:b/>
          <w:sz w:val="16"/>
          <w:szCs w:val="16"/>
          <w:lang w:val="nl-NL"/>
        </w:rPr>
        <w:t> :</w:t>
      </w:r>
      <w:proofErr w:type="gramEnd"/>
      <w:r w:rsidR="00DC0D3C" w:rsidRPr="00DC202F">
        <w:rPr>
          <w:b/>
          <w:sz w:val="16"/>
          <w:szCs w:val="16"/>
          <w:lang w:val="nl-NL"/>
        </w:rPr>
        <w:t xml:space="preserve"> </w:t>
      </w:r>
    </w:p>
    <w:p w14:paraId="0CBB25AE" w14:textId="7EFCB70B" w:rsidR="006E411E" w:rsidRPr="00DC202F" w:rsidRDefault="005166E8" w:rsidP="00241808">
      <w:pPr>
        <w:ind w:left="360"/>
        <w:rPr>
          <w:sz w:val="16"/>
          <w:szCs w:val="16"/>
          <w:lang w:val="nl-NL"/>
        </w:rPr>
      </w:pPr>
      <w:r w:rsidRPr="00DC202F">
        <w:rPr>
          <w:noProof/>
          <w:sz w:val="16"/>
          <w:szCs w:val="16"/>
          <w:lang w:val="nl-N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63AAC8A" wp14:editId="7B802AF3">
                <wp:simplePos x="0" y="0"/>
                <wp:positionH relativeFrom="column">
                  <wp:posOffset>228600</wp:posOffset>
                </wp:positionH>
                <wp:positionV relativeFrom="paragraph">
                  <wp:posOffset>90170</wp:posOffset>
                </wp:positionV>
                <wp:extent cx="5715000" cy="253365"/>
                <wp:effectExtent l="9525" t="10795" r="9525" b="12065"/>
                <wp:wrapNone/>
                <wp:docPr id="124624221" name="Text Box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2533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27C437" w14:textId="77777777" w:rsidR="00B6483D" w:rsidRPr="000568AF" w:rsidRDefault="00B6483D">
                            <w:pPr>
                              <w:rPr>
                                <w:sz w:val="16"/>
                                <w:szCs w:val="16"/>
                                <w:lang w:val="nl-BE"/>
                              </w:rPr>
                            </w:pPr>
                            <w:r w:rsidRPr="000568AF">
                              <w:rPr>
                                <w:sz w:val="16"/>
                                <w:szCs w:val="16"/>
                                <w:lang w:val="nl-BE"/>
                              </w:rPr>
                              <w:t xml:space="preserve">- </w:t>
                            </w:r>
                            <w:r>
                              <w:rPr>
                                <w:sz w:val="16"/>
                                <w:szCs w:val="16"/>
                                <w:lang w:val="nl-BE"/>
                              </w:rPr>
                              <w:t xml:space="preserve">Voorziene </w:t>
                            </w:r>
                            <w:proofErr w:type="gramStart"/>
                            <w:r>
                              <w:rPr>
                                <w:sz w:val="16"/>
                                <w:szCs w:val="16"/>
                                <w:lang w:val="nl-BE"/>
                              </w:rPr>
                              <w:t>bevallingsdatum</w:t>
                            </w:r>
                            <w:r w:rsidRPr="000568AF">
                              <w:rPr>
                                <w:sz w:val="16"/>
                                <w:szCs w:val="16"/>
                                <w:lang w:val="nl-BE"/>
                              </w:rPr>
                              <w:t xml:space="preserve"> :</w:t>
                            </w:r>
                            <w:proofErr w:type="gramEnd"/>
                            <w:r w:rsidRPr="000568AF">
                              <w:rPr>
                                <w:sz w:val="16"/>
                                <w:szCs w:val="16"/>
                                <w:lang w:val="nl-BE"/>
                              </w:rPr>
                              <w:t xml:space="preserve"> …… / …… / ……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63AAC8A" id="Text Box 58" o:spid="_x0000_s1042" type="#_x0000_t202" style="position:absolute;left:0;text-align:left;margin-left:18pt;margin-top:7.1pt;width:450pt;height:19.9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bO3cHgIAADMEAAAOAAAAZHJzL2Uyb0RvYy54bWysU9uO0zAQfUfiHyy/06TdZi9R09XSpQhp&#10;uUgLH+A6TmPheMzYbVK+nrHT7XZBvCDyYHky9pkzZ44Xt0Nn2F6h12ArPp3knCkrodZ2W/FvX9dv&#10;rjnzQdhaGLCq4gfl+e3y9atF70o1gxZMrZARiPVl7yrehuDKLPOyVZ3wE3DKUrIB7ESgELdZjaIn&#10;9M5kszy/zHrA2iFI5T39vR+TfJnwm0bJ8LlpvArMVJy4hbRiWjdxzZYLUW5RuFbLIw3xDyw6oS0V&#10;PUHdiyDYDvUfUJ2WCB6aMJHQZdA0WqrUA3UzzX/r5rEVTqVeSBzvTjL5/wcrP+0f3RdkYXgLAw0w&#10;NeHdA8jvnllYtcJu1R0i9K0SNRWeRsmy3vnyeDVK7UsfQTb9R6hpyGIXIAENDXZRFeqTEToN4HAS&#10;XQ2BSfpZXE2LPKeUpNysuLi4LFIJUT7ddujDewUdi5uKIw01oYv9gw+RjSifjsRiHoyu19qYFOB2&#10;szLI9oIMsE7fEf3FMWNZX/GbYlaMAvwVgphGsmPVFxCdDuRko7uKX58OiTLK9s7WyWdBaDPuibKx&#10;Rx2jdKOIYdgMTNck8jxWiLpuoD6Qsgijc+ml0aYF/MlZT66tuP+xE6g4Mx8sTedmOp9Hm6dgXlzN&#10;KMDzzOY8I6wkqIoHzsbtKoxPY+dQb1uqNPrBwh1NtNFJ7GdWR/7kzDSD4yuK1j+P06nnt778BQAA&#10;//8DAFBLAwQUAAYACAAAACEANzON1t4AAAAIAQAADwAAAGRycy9kb3ducmV2LnhtbEyPwU7DMBBE&#10;70j8g7VIXFDrtA2hDXEqhASiN2gRXN1km0TY62C7afh7Fi5w3JnR7JtiPVojBvShc6RgNk1AIFWu&#10;7qhR8Lp7mCxBhKip1sYRKvjCAOvy/KzQee1O9ILDNjaCSyjkWkEbY59LGaoWrQ5T1yOxd3De6sin&#10;b2Tt9YnLrZHzJMmk1R3xh1b3eN9i9bE9WgXL9Gl4D5vF81uVHcwqXt0Mj59eqcuL8e4WRMQx/oXh&#10;B5/RoWSmvTtSHYRRsMh4SmQ9nYNgf/Ur7BVcpzOQZSH/Dyi/AQAA//8DAFBLAQItABQABgAIAAAA&#10;IQC2gziS/gAAAOEBAAATAAAAAAAAAAAAAAAAAAAAAABbQ29udGVudF9UeXBlc10ueG1sUEsBAi0A&#10;FAAGAAgAAAAhADj9If/WAAAAlAEAAAsAAAAAAAAAAAAAAAAALwEAAF9yZWxzLy5yZWxzUEsBAi0A&#10;FAAGAAgAAAAhAN5s7dweAgAAMwQAAA4AAAAAAAAAAAAAAAAALgIAAGRycy9lMm9Eb2MueG1sUEsB&#10;Ai0AFAAGAAgAAAAhADczjdbeAAAACAEAAA8AAAAAAAAAAAAAAAAAeAQAAGRycy9kb3ducmV2Lnht&#10;bFBLBQYAAAAABAAEAPMAAACDBQAAAAA=&#10;">
                <v:textbox>
                  <w:txbxContent>
                    <w:p w14:paraId="4D27C437" w14:textId="77777777" w:rsidR="00B6483D" w:rsidRPr="000568AF" w:rsidRDefault="00B6483D">
                      <w:pPr>
                        <w:rPr>
                          <w:sz w:val="16"/>
                          <w:szCs w:val="16"/>
                          <w:lang w:val="nl-BE"/>
                        </w:rPr>
                      </w:pPr>
                      <w:r w:rsidRPr="000568AF">
                        <w:rPr>
                          <w:sz w:val="16"/>
                          <w:szCs w:val="16"/>
                          <w:lang w:val="nl-BE"/>
                        </w:rPr>
                        <w:t xml:space="preserve">- </w:t>
                      </w:r>
                      <w:r>
                        <w:rPr>
                          <w:sz w:val="16"/>
                          <w:szCs w:val="16"/>
                          <w:lang w:val="nl-BE"/>
                        </w:rPr>
                        <w:t xml:space="preserve">Voorziene </w:t>
                      </w:r>
                      <w:proofErr w:type="gramStart"/>
                      <w:r>
                        <w:rPr>
                          <w:sz w:val="16"/>
                          <w:szCs w:val="16"/>
                          <w:lang w:val="nl-BE"/>
                        </w:rPr>
                        <w:t>bevallingsdatum</w:t>
                      </w:r>
                      <w:r w:rsidRPr="000568AF">
                        <w:rPr>
                          <w:sz w:val="16"/>
                          <w:szCs w:val="16"/>
                          <w:lang w:val="nl-BE"/>
                        </w:rPr>
                        <w:t xml:space="preserve"> :</w:t>
                      </w:r>
                      <w:proofErr w:type="gramEnd"/>
                      <w:r w:rsidRPr="000568AF">
                        <w:rPr>
                          <w:sz w:val="16"/>
                          <w:szCs w:val="16"/>
                          <w:lang w:val="nl-BE"/>
                        </w:rPr>
                        <w:t xml:space="preserve"> …… / …… / …… </w:t>
                      </w:r>
                    </w:p>
                  </w:txbxContent>
                </v:textbox>
              </v:shape>
            </w:pict>
          </mc:Fallback>
        </mc:AlternateContent>
      </w:r>
    </w:p>
    <w:p w14:paraId="02A13AC3" w14:textId="557DD623" w:rsidR="006E411E" w:rsidRPr="00DC202F" w:rsidRDefault="005166E8" w:rsidP="00241808">
      <w:pPr>
        <w:ind w:left="360"/>
        <w:rPr>
          <w:sz w:val="16"/>
          <w:szCs w:val="16"/>
          <w:lang w:val="nl-NL"/>
        </w:rPr>
      </w:pPr>
      <w:r w:rsidRPr="00DC202F">
        <w:rPr>
          <w:noProof/>
          <w:sz w:val="16"/>
          <w:szCs w:val="16"/>
          <w:lang w:val="nl-NL"/>
        </w:rPr>
        <mc:AlternateContent>
          <mc:Choice Requires="wpc">
            <w:drawing>
              <wp:inline distT="0" distB="0" distL="0" distR="0" wp14:anchorId="73FA2144" wp14:editId="5D710FF3">
                <wp:extent cx="5486400" cy="228600"/>
                <wp:effectExtent l="0" t="0" r="0" b="635"/>
                <wp:docPr id="57" name="Canvas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</wpc:wpc>
                  </a:graphicData>
                </a:graphic>
              </wp:inline>
            </w:drawing>
          </mc:Choice>
          <mc:Fallback>
            <w:pict>
              <v:group w14:anchorId="19C39A42" id="Canvas 1" o:spid="_x0000_s1026" editas="canvas" style="width:6in;height:18pt;mso-position-horizontal-relative:char;mso-position-vertical-relative:line" coordsize="54864,22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8CCLFAEAAD4CAAAOAAAAZHJzL2Uyb0RvYy54bWyskc1OwzAMx+9IvEOVO0u3A0LV2h027coF&#10;HsBLnTZSEkdJWOHtcdPxMbghLo6/9Mvf9nb36mx1xpgM+VasV7Wo0CvqjR9a8fx0vHsQVcrge7Dk&#10;sRVvmMSuu73ZTqHBDY1ke4wVQ3xqptCKMefQSJnUiA7SigJ6LmqKDjKHcZB9hInpzspNXd/LiWIf&#10;IilMibOHpSi6wtcaVX7UOmGubCtYWy42Fnuarey20AwRwmjURQb8QYUD4/nTT9QBMlQv0fxCOaMi&#10;JdJ5pchJ0tooLDPwNOv6xzR78GdIZRjF2/kQyN4/ck/DrNvT0VjL25BMb+bc/E58H5zL1l83LZnS&#10;e+lZ/KCYcLWF73Ghf529ewcAAP//AwBQSwMEFAAGAAgAAAAhAPE2qZzbAAAABAEAAA8AAABkcnMv&#10;ZG93bnJldi54bWxMj0FLxDAQhe+C/yGM4EXcdN21lNp0EUEQwYO7CntMm7GpJpPSpLv13zt6WS8P&#10;Hm9475tqM3snDjjGPpCC5SIDgdQG01On4G33eF2AiEmT0S4QKvjGCJv6/KzSpQlHesXDNnWCSyiW&#10;WoFNaSiljK1Fr+MiDEicfYTR68R27KQZ9ZHLvZM3WZZLr3viBasHfLDYfm0nr+C5za8+l82098XL&#10;u13duv1T2q2VuryY7+9AJJzT6Rh+8RkdamZqwkQmCqeAH0l/ylmRr9k2ClZ5BrKu5H/4+gcAAP//&#10;AwBQSwECLQAUAAYACAAAACEAtoM4kv4AAADhAQAAEwAAAAAAAAAAAAAAAAAAAAAAW0NvbnRlbnRf&#10;VHlwZXNdLnhtbFBLAQItABQABgAIAAAAIQA4/SH/1gAAAJQBAAALAAAAAAAAAAAAAAAAAC8BAABf&#10;cmVscy8ucmVsc1BLAQItABQABgAIAAAAIQBh8CCLFAEAAD4CAAAOAAAAAAAAAAAAAAAAAC4CAABk&#10;cnMvZTJvRG9jLnhtbFBLAQItABQABgAIAAAAIQDxNqmc2wAAAAQBAAAPAAAAAAAAAAAAAAAAAG4D&#10;AABkcnMvZG93bnJldi54bWxQSwUGAAAAAAQABADzAAAAdgQAAAAA&#10;">
                <v:shape id="_x0000_s1027" type="#_x0000_t75" style="position:absolute;width:54864;height:2286;visibility:visible;mso-wrap-style:square">
                  <v:fill o:detectmouseclick="t"/>
                  <v:path o:connecttype="none"/>
                </v:shape>
                <w10:anchorlock/>
              </v:group>
            </w:pict>
          </mc:Fallback>
        </mc:AlternateContent>
      </w:r>
    </w:p>
    <w:p w14:paraId="7E58074E" w14:textId="77777777" w:rsidR="00DC0D3C" w:rsidRPr="00DC202F" w:rsidRDefault="00DC0D3C" w:rsidP="00241808">
      <w:pPr>
        <w:ind w:left="360"/>
        <w:rPr>
          <w:sz w:val="16"/>
          <w:szCs w:val="16"/>
          <w:lang w:val="nl-NL"/>
        </w:rPr>
      </w:pPr>
    </w:p>
    <w:p w14:paraId="121D2B96" w14:textId="77777777" w:rsidR="00DC0D3C" w:rsidRPr="00DC202F" w:rsidRDefault="00FB67AE" w:rsidP="00241808">
      <w:pPr>
        <w:ind w:left="360"/>
        <w:rPr>
          <w:b/>
          <w:sz w:val="16"/>
          <w:szCs w:val="16"/>
          <w:lang w:val="nl-NL"/>
        </w:rPr>
      </w:pPr>
      <w:r w:rsidRPr="00DC202F">
        <w:rPr>
          <w:b/>
          <w:sz w:val="16"/>
          <w:szCs w:val="16"/>
          <w:lang w:val="nl-NL"/>
        </w:rPr>
        <w:t xml:space="preserve">Bijkomende </w:t>
      </w:r>
      <w:proofErr w:type="gramStart"/>
      <w:r w:rsidRPr="00DC202F">
        <w:rPr>
          <w:b/>
          <w:sz w:val="16"/>
          <w:szCs w:val="16"/>
          <w:lang w:val="nl-NL"/>
        </w:rPr>
        <w:t>mede</w:t>
      </w:r>
      <w:r w:rsidR="00EC4C17" w:rsidRPr="00DC202F">
        <w:rPr>
          <w:b/>
          <w:sz w:val="16"/>
          <w:szCs w:val="16"/>
          <w:lang w:val="nl-NL"/>
        </w:rPr>
        <w:t>de</w:t>
      </w:r>
      <w:r w:rsidRPr="00DC202F">
        <w:rPr>
          <w:b/>
          <w:sz w:val="16"/>
          <w:szCs w:val="16"/>
          <w:lang w:val="nl-NL"/>
        </w:rPr>
        <w:t>lingen</w:t>
      </w:r>
      <w:r w:rsidR="00DC0D3C" w:rsidRPr="00DC202F">
        <w:rPr>
          <w:b/>
          <w:sz w:val="16"/>
          <w:szCs w:val="16"/>
          <w:lang w:val="nl-NL"/>
        </w:rPr>
        <w:t> :</w:t>
      </w:r>
      <w:proofErr w:type="gramEnd"/>
      <w:r w:rsidR="00DC0D3C" w:rsidRPr="00DC202F">
        <w:rPr>
          <w:b/>
          <w:sz w:val="16"/>
          <w:szCs w:val="16"/>
          <w:lang w:val="nl-NL"/>
        </w:rPr>
        <w:t xml:space="preserve"> </w:t>
      </w:r>
    </w:p>
    <w:p w14:paraId="041DC16F" w14:textId="77777777" w:rsidR="00DC0D3C" w:rsidRPr="00DC202F" w:rsidRDefault="00DC0D3C" w:rsidP="00241808">
      <w:pPr>
        <w:ind w:left="360"/>
        <w:rPr>
          <w:sz w:val="16"/>
          <w:szCs w:val="16"/>
          <w:lang w:val="nl-NL"/>
        </w:rPr>
      </w:pPr>
    </w:p>
    <w:p w14:paraId="04926BB0" w14:textId="77777777" w:rsidR="00DC0D3C" w:rsidRPr="00DC202F" w:rsidRDefault="00DC0D3C" w:rsidP="00241808">
      <w:pPr>
        <w:ind w:left="360"/>
        <w:rPr>
          <w:sz w:val="16"/>
          <w:szCs w:val="16"/>
          <w:lang w:val="nl-NL"/>
        </w:rPr>
      </w:pPr>
    </w:p>
    <w:p w14:paraId="0039E06F" w14:textId="77777777" w:rsidR="00DC0D3C" w:rsidRPr="00DC202F" w:rsidRDefault="00FB67AE" w:rsidP="00241808">
      <w:pPr>
        <w:ind w:left="360"/>
        <w:rPr>
          <w:sz w:val="16"/>
          <w:szCs w:val="16"/>
          <w:lang w:val="nl-NL"/>
        </w:rPr>
      </w:pPr>
      <w:proofErr w:type="gramStart"/>
      <w:r w:rsidRPr="00DC202F">
        <w:rPr>
          <w:sz w:val="16"/>
          <w:szCs w:val="16"/>
          <w:lang w:val="nl-NL"/>
        </w:rPr>
        <w:t>Datum :</w:t>
      </w:r>
      <w:proofErr w:type="gramEnd"/>
      <w:r w:rsidRPr="00DC202F">
        <w:rPr>
          <w:sz w:val="16"/>
          <w:szCs w:val="16"/>
          <w:lang w:val="nl-NL"/>
        </w:rPr>
        <w:t xml:space="preserve"> …… / …… / …… </w:t>
      </w:r>
      <w:r w:rsidRPr="00DC202F">
        <w:rPr>
          <w:sz w:val="16"/>
          <w:szCs w:val="16"/>
          <w:lang w:val="nl-NL"/>
        </w:rPr>
        <w:tab/>
        <w:t xml:space="preserve">    Stempel</w:t>
      </w:r>
      <w:r w:rsidR="00DC0D3C" w:rsidRPr="00DC202F">
        <w:rPr>
          <w:sz w:val="16"/>
          <w:szCs w:val="16"/>
          <w:lang w:val="nl-NL"/>
        </w:rPr>
        <w:t xml:space="preserve"> </w:t>
      </w:r>
      <w:r w:rsidR="000066F3" w:rsidRPr="00DC202F">
        <w:rPr>
          <w:sz w:val="16"/>
          <w:szCs w:val="16"/>
          <w:lang w:val="nl-NL"/>
        </w:rPr>
        <w:t>(indien aanwezig, niet verplicht)</w:t>
      </w:r>
      <w:r w:rsidRPr="00DC202F">
        <w:rPr>
          <w:sz w:val="16"/>
          <w:szCs w:val="16"/>
          <w:lang w:val="nl-NL"/>
        </w:rPr>
        <w:t xml:space="preserve"> </w:t>
      </w:r>
      <w:r w:rsidRPr="00DC202F">
        <w:rPr>
          <w:sz w:val="16"/>
          <w:szCs w:val="16"/>
          <w:lang w:val="nl-NL"/>
        </w:rPr>
        <w:tab/>
      </w:r>
      <w:r w:rsidR="00DC0D3C" w:rsidRPr="00DC202F">
        <w:rPr>
          <w:sz w:val="16"/>
          <w:szCs w:val="16"/>
          <w:lang w:val="nl-NL"/>
        </w:rPr>
        <w:tab/>
      </w:r>
      <w:r w:rsidR="00DC0D3C" w:rsidRPr="00DC202F">
        <w:rPr>
          <w:sz w:val="16"/>
          <w:szCs w:val="16"/>
          <w:lang w:val="nl-NL"/>
        </w:rPr>
        <w:tab/>
      </w:r>
      <w:r w:rsidRPr="00DC202F">
        <w:rPr>
          <w:sz w:val="16"/>
          <w:szCs w:val="16"/>
          <w:lang w:val="nl-NL"/>
        </w:rPr>
        <w:t>Handtekening</w:t>
      </w:r>
      <w:r w:rsidR="00DC0D3C" w:rsidRPr="00DC202F">
        <w:rPr>
          <w:sz w:val="16"/>
          <w:szCs w:val="16"/>
          <w:lang w:val="nl-NL"/>
        </w:rPr>
        <w:t xml:space="preserve"> </w:t>
      </w:r>
    </w:p>
    <w:sectPr w:rsidR="00DC0D3C" w:rsidRPr="00DC202F">
      <w:headerReference w:type="default" r:id="rId10"/>
      <w:footerReference w:type="default" r:id="rId11"/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C61810" w14:textId="77777777" w:rsidR="00534F4A" w:rsidRDefault="00534F4A">
      <w:r>
        <w:separator/>
      </w:r>
    </w:p>
  </w:endnote>
  <w:endnote w:type="continuationSeparator" w:id="0">
    <w:p w14:paraId="241010DE" w14:textId="77777777" w:rsidR="00534F4A" w:rsidRDefault="00534F4A">
      <w:r>
        <w:continuationSeparator/>
      </w:r>
    </w:p>
  </w:endnote>
  <w:endnote w:type="continuationNotice" w:id="1">
    <w:p w14:paraId="6E739215" w14:textId="77777777" w:rsidR="00534F4A" w:rsidRDefault="00534F4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C1CCF2" w14:textId="0DE85AAA" w:rsidR="00B6483D" w:rsidRDefault="005166E8">
    <w:pPr>
      <w:pStyle w:val="Footer"/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7216" behindDoc="0" locked="0" layoutInCell="0" allowOverlap="1" wp14:anchorId="3198CF6A" wp14:editId="3E45916A">
              <wp:simplePos x="0" y="0"/>
              <wp:positionH relativeFrom="page">
                <wp:posOffset>0</wp:posOffset>
              </wp:positionH>
              <wp:positionV relativeFrom="page">
                <wp:posOffset>9594215</wp:posOffset>
              </wp:positionV>
              <wp:extent cx="7772400" cy="273685"/>
              <wp:effectExtent l="0" t="2540" r="0" b="0"/>
              <wp:wrapNone/>
              <wp:docPr id="1205612593" name="MSIPCMca454ae8a1892b9b6a405ab4" descr="{&quot;HashCode&quot;:-1260063538,&quot;Height&quot;:792.0,&quot;Width&quot;:612.0,&quot;Placement&quot;:&quot;Footer&quot;,&quot;Index&quot;:&quot;Primary&quot;,&quot;Section&quot;:1,&quot;Top&quot;:0.0,&quot;Left&quot;:0.0}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772400" cy="2736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2C6408C" w14:textId="77777777" w:rsidR="00B6483D" w:rsidRPr="00351059" w:rsidRDefault="00B6483D" w:rsidP="00351059">
                          <w:pPr>
                            <w:jc w:val="center"/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b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198CF6A" id="_x0000_t202" coordsize="21600,21600" o:spt="202" path="m,l,21600r21600,l21600,xe">
              <v:stroke joinstyle="miter"/>
              <v:path gradientshapeok="t" o:connecttype="rect"/>
            </v:shapetype>
            <v:shape id="MSIPCMca454ae8a1892b9b6a405ab4" o:spid="_x0000_s1043" type="#_x0000_t202" alt="{&quot;HashCode&quot;:-1260063538,&quot;Height&quot;:792.0,&quot;Width&quot;:612.0,&quot;Placement&quot;:&quot;Footer&quot;,&quot;Index&quot;:&quot;Primary&quot;,&quot;Section&quot;:1,&quot;Top&quot;:0.0,&quot;Left&quot;:0.0}" style="position:absolute;margin-left:0;margin-top:755.45pt;width:612pt;height:21.55pt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iWI53QEAAJkDAAAOAAAAZHJzL2Uyb0RvYy54bWysU9tu2zAMfR+wfxD0vtjJsqYz4hRdiw4D&#10;ugvQ7gNoWY6F2aJGKbGzrx8lJ2m3vg17EShSPjznkF5fjX0n9pq8QVvK+SyXQluFtbHbUn5/vHtz&#10;KYUPYGvo0OpSHrSXV5vXr9aDK/QCW+xqTYJBrC8GV8o2BFdkmVet7sHP0GnLxQaph8BX2mY1wcDo&#10;fZct8vwiG5BqR6i095y9nYpyk/CbRqvwtWm8DqIrJXML6aR0VvHMNmsotgSuNepIA/6BRQ/GctMz&#10;1C0EEDsyL6B6owg9NmGmsM+waYzSSQOrmed/qXlowemkhc3x7myT/3+w6sv+wX0jEcYPOPIAkwjv&#10;7lH98MLiTQt2q6+JcGg11Nx4Hi3LBueL46fRal/4CFINn7HmIcMuYAIaG+qjK6xTMDoP4HA2XY9B&#10;KE6uVqvFMueS4tpi9fbi8l1qAcXpa0c+fNTYixiUknioCR329z5ENlCcnsRmFu9M16XBdvaPBD+M&#10;mcQ+Ep6oh7Ea+XVUUWF9YB2E057wXnPQIv2SYuAdKaX/uQPSUnSfLHvxfr5cxqVKFw7oebY6ZcEq&#10;hihlJcUU3oRpAXeOzLblDpPrFq/Zt8YkSU9sjnx5/knpcVfjgj2/p1dPf9TmNwAAAP//AwBQSwME&#10;FAAGAAgAAAAhAM++lT3eAAAACwEAAA8AAABkcnMvZG93bnJldi54bWxMj81OwzAQhO9IvIO1SFxQ&#10;6ySiKIQ4VYWEOAIFKnFz482PiNdW7LaBp2dzKrfdmdXsN+V6soM44hh6RwrSZQICqXamp1bBx/vT&#10;IgcRoiajB0eo4AcDrKvLi1IXxp3oDY/b2AoOoVBoBV2MvpAy1B1aHZbOI7HXuNHqyOvYSjPqE4fb&#10;QWZJciet7ok/dNrjY4f19/ZgFTSpf/3cvEhsbuRXXue/5O3uWanrq2nzACLiFM/HMOMzOlTMtHcH&#10;MkEMCrhIZHWVJvcgZj/Lblnbz9qKJ1mV8n+H6g8AAP//AwBQSwECLQAUAAYACAAAACEAtoM4kv4A&#10;AADhAQAAEwAAAAAAAAAAAAAAAAAAAAAAW0NvbnRlbnRfVHlwZXNdLnhtbFBLAQItABQABgAIAAAA&#10;IQA4/SH/1gAAAJQBAAALAAAAAAAAAAAAAAAAAC8BAABfcmVscy8ucmVsc1BLAQItABQABgAIAAAA&#10;IQDyiWI53QEAAJkDAAAOAAAAAAAAAAAAAAAAAC4CAABkcnMvZTJvRG9jLnhtbFBLAQItABQABgAI&#10;AAAAIQDPvpU93gAAAAsBAAAPAAAAAAAAAAAAAAAAADcEAABkcnMvZG93bnJldi54bWxQSwUGAAAA&#10;AAQABADzAAAAQgUAAAAA&#10;" o:allowincell="f" filled="f" stroked="f">
              <v:textbox inset=",0,,0">
                <w:txbxContent>
                  <w:p w14:paraId="32C6408C" w14:textId="77777777" w:rsidR="00B6483D" w:rsidRPr="00351059" w:rsidRDefault="00B6483D" w:rsidP="00351059">
                    <w:pPr>
                      <w:jc w:val="center"/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F6369D" w14:textId="77777777" w:rsidR="00534F4A" w:rsidRDefault="00534F4A">
      <w:r>
        <w:separator/>
      </w:r>
    </w:p>
  </w:footnote>
  <w:footnote w:type="continuationSeparator" w:id="0">
    <w:p w14:paraId="5A76FF25" w14:textId="77777777" w:rsidR="00534F4A" w:rsidRDefault="00534F4A">
      <w:r>
        <w:continuationSeparator/>
      </w:r>
    </w:p>
  </w:footnote>
  <w:footnote w:type="continuationNotice" w:id="1">
    <w:p w14:paraId="4F83B7AC" w14:textId="77777777" w:rsidR="00534F4A" w:rsidRDefault="00534F4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E53498" w14:textId="30159EBD" w:rsidR="000066F3" w:rsidRPr="00DC202F" w:rsidRDefault="005166E8" w:rsidP="000066F3">
    <w:pPr>
      <w:rPr>
        <w:sz w:val="16"/>
        <w:szCs w:val="16"/>
        <w:lang w:val="nl-NL"/>
      </w:rPr>
    </w:pPr>
    <w:r w:rsidRPr="00DC202F">
      <w:rPr>
        <w:noProof/>
        <w:lang w:val="nl-NL"/>
      </w:rPr>
      <w:drawing>
        <wp:anchor distT="0" distB="0" distL="114300" distR="114300" simplePos="0" relativeHeight="251658240" behindDoc="0" locked="0" layoutInCell="1" allowOverlap="1" wp14:anchorId="4D041B51" wp14:editId="19F03B0A">
          <wp:simplePos x="0" y="0"/>
          <wp:positionH relativeFrom="column">
            <wp:posOffset>-864235</wp:posOffset>
          </wp:positionH>
          <wp:positionV relativeFrom="paragraph">
            <wp:posOffset>-151130</wp:posOffset>
          </wp:positionV>
          <wp:extent cx="626110" cy="626110"/>
          <wp:effectExtent l="0" t="0" r="0" b="0"/>
          <wp:wrapNone/>
          <wp:docPr id="3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6110" cy="6261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75587" w:rsidRPr="00DC202F">
      <w:rPr>
        <w:sz w:val="16"/>
        <w:szCs w:val="16"/>
        <w:lang w:val="nl-NL"/>
      </w:rPr>
      <w:t xml:space="preserve">Regentlaan </w:t>
    </w:r>
    <w:r w:rsidR="000066F3" w:rsidRPr="00DC202F">
      <w:rPr>
        <w:sz w:val="16"/>
        <w:szCs w:val="16"/>
        <w:lang w:val="nl-NL"/>
      </w:rPr>
      <w:t>7 1000 Brussel</w:t>
    </w:r>
  </w:p>
  <w:p w14:paraId="331F96D1" w14:textId="77777777" w:rsidR="000066F3" w:rsidRPr="00DC202F" w:rsidRDefault="000066F3" w:rsidP="000066F3">
    <w:pPr>
      <w:rPr>
        <w:sz w:val="16"/>
        <w:szCs w:val="16"/>
        <w:lang w:val="nl-NL"/>
      </w:rPr>
    </w:pPr>
    <w:proofErr w:type="gramStart"/>
    <w:r w:rsidRPr="00DC202F">
      <w:rPr>
        <w:sz w:val="16"/>
        <w:szCs w:val="16"/>
        <w:lang w:val="nl-NL"/>
      </w:rPr>
      <w:t>Email :</w:t>
    </w:r>
    <w:proofErr w:type="gramEnd"/>
    <w:r w:rsidRPr="00DC202F">
      <w:rPr>
        <w:sz w:val="16"/>
        <w:szCs w:val="16"/>
        <w:lang w:val="nl-NL"/>
      </w:rPr>
      <w:t xml:space="preserve"> </w:t>
    </w:r>
    <w:hyperlink r:id="rId2" w:history="1">
      <w:r w:rsidRPr="00DC202F">
        <w:rPr>
          <w:rStyle w:val="Hyperlink"/>
          <w:sz w:val="16"/>
          <w:szCs w:val="16"/>
          <w:lang w:val="nl-NL"/>
        </w:rPr>
        <w:t>claims-ipa@ip-assistance.com</w:t>
      </w:r>
    </w:hyperlink>
    <w:r w:rsidRPr="00DC202F">
      <w:rPr>
        <w:sz w:val="16"/>
        <w:szCs w:val="16"/>
        <w:lang w:val="nl-NL"/>
      </w:rPr>
      <w:t xml:space="preserve"> </w:t>
    </w:r>
  </w:p>
  <w:p w14:paraId="5DE9A378" w14:textId="77777777" w:rsidR="00B6483D" w:rsidRPr="000066F3" w:rsidRDefault="00B6483D" w:rsidP="00771E4B">
    <w:pPr>
      <w:pStyle w:val="Header"/>
      <w:ind w:left="-1440"/>
      <w:rPr>
        <w:lang w:val="fr-F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1951606"/>
    <w:multiLevelType w:val="hybridMultilevel"/>
    <w:tmpl w:val="EC0639A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EC132D9"/>
    <w:multiLevelType w:val="hybridMultilevel"/>
    <w:tmpl w:val="F5B6E658"/>
    <w:lvl w:ilvl="0" w:tplc="5784E73E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SimSu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D45B92"/>
    <w:multiLevelType w:val="hybridMultilevel"/>
    <w:tmpl w:val="C5ACE0C6"/>
    <w:lvl w:ilvl="0" w:tplc="BABC599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92109279">
    <w:abstractNumId w:val="1"/>
  </w:num>
  <w:num w:numId="2" w16cid:durableId="1951662426">
    <w:abstractNumId w:val="0"/>
  </w:num>
  <w:num w:numId="3" w16cid:durableId="203083016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3074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2MTcyNzAztjAzMTZX0lEKTi0uzszPAykwrAUAFLe2+ywAAAA="/>
  </w:docVars>
  <w:rsids>
    <w:rsidRoot w:val="000D04BE"/>
    <w:rsid w:val="000050BC"/>
    <w:rsid w:val="000066F3"/>
    <w:rsid w:val="000568AF"/>
    <w:rsid w:val="00075587"/>
    <w:rsid w:val="00081AF2"/>
    <w:rsid w:val="000D04BE"/>
    <w:rsid w:val="000F532A"/>
    <w:rsid w:val="001942CD"/>
    <w:rsid w:val="001E2B58"/>
    <w:rsid w:val="00241808"/>
    <w:rsid w:val="00251F54"/>
    <w:rsid w:val="00261586"/>
    <w:rsid w:val="003454EE"/>
    <w:rsid w:val="00351059"/>
    <w:rsid w:val="0037743D"/>
    <w:rsid w:val="0049457E"/>
    <w:rsid w:val="005166E8"/>
    <w:rsid w:val="00534F4A"/>
    <w:rsid w:val="005A4406"/>
    <w:rsid w:val="0061437E"/>
    <w:rsid w:val="0064386F"/>
    <w:rsid w:val="006E1528"/>
    <w:rsid w:val="006E411E"/>
    <w:rsid w:val="006E60DB"/>
    <w:rsid w:val="006F607C"/>
    <w:rsid w:val="0076516F"/>
    <w:rsid w:val="00771E4B"/>
    <w:rsid w:val="00846FEF"/>
    <w:rsid w:val="00864CD5"/>
    <w:rsid w:val="00881B96"/>
    <w:rsid w:val="00885DD0"/>
    <w:rsid w:val="00970E9B"/>
    <w:rsid w:val="009A4E06"/>
    <w:rsid w:val="00A2543E"/>
    <w:rsid w:val="00A73AAF"/>
    <w:rsid w:val="00B6483D"/>
    <w:rsid w:val="00BA544B"/>
    <w:rsid w:val="00C24FF8"/>
    <w:rsid w:val="00C91C86"/>
    <w:rsid w:val="00D3070D"/>
    <w:rsid w:val="00D34D1C"/>
    <w:rsid w:val="00D96785"/>
    <w:rsid w:val="00DC0D3C"/>
    <w:rsid w:val="00DC202F"/>
    <w:rsid w:val="00DD3BD1"/>
    <w:rsid w:val="00E55903"/>
    <w:rsid w:val="00E56933"/>
    <w:rsid w:val="00EC4C17"/>
    <w:rsid w:val="00EE0248"/>
    <w:rsid w:val="00F00B17"/>
    <w:rsid w:val="00F622E9"/>
    <w:rsid w:val="00FB67AE"/>
    <w:rsid w:val="00FC3C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2"/>
    </o:shapelayout>
  </w:shapeDefaults>
  <w:decimalSymbol w:val="."/>
  <w:listSeparator w:val=","/>
  <w14:docId w14:val="406FF39D"/>
  <w15:chartTrackingRefBased/>
  <w15:docId w15:val="{95E0765B-76C4-4F78-AF46-B04CD08770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zh-CN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Header">
    <w:name w:val="header"/>
    <w:basedOn w:val="Normal"/>
    <w:rsid w:val="00771E4B"/>
    <w:pPr>
      <w:tabs>
        <w:tab w:val="center" w:pos="4703"/>
        <w:tab w:val="right" w:pos="9406"/>
      </w:tabs>
    </w:pPr>
  </w:style>
  <w:style w:type="paragraph" w:styleId="Footer">
    <w:name w:val="footer"/>
    <w:basedOn w:val="Normal"/>
    <w:rsid w:val="00771E4B"/>
    <w:pPr>
      <w:tabs>
        <w:tab w:val="center" w:pos="4703"/>
        <w:tab w:val="right" w:pos="9406"/>
      </w:tabs>
    </w:pPr>
  </w:style>
  <w:style w:type="character" w:styleId="Hyperlink">
    <w:name w:val="Hyperlink"/>
    <w:rsid w:val="00A73AAF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claims-ipa@ip-assistance.com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D3C3A75DB8384694CDF1828EEBC808" ma:contentTypeVersion="10" ma:contentTypeDescription="Create a new document." ma:contentTypeScope="" ma:versionID="41e0f7a94425955459d2c8fc56e88d8c">
  <xsd:schema xmlns:xsd="http://www.w3.org/2001/XMLSchema" xmlns:xs="http://www.w3.org/2001/XMLSchema" xmlns:p="http://schemas.microsoft.com/office/2006/metadata/properties" xmlns:ns3="1595633a-4c07-4543-aed6-70cd79b6d6e3" xmlns:ns4="61d2e1d6-d5ce-4199-95da-c8f24a00bd1d" targetNamespace="http://schemas.microsoft.com/office/2006/metadata/properties" ma:root="true" ma:fieldsID="c65d0d41e774518bda93e88faf94b240" ns3:_="" ns4:_="">
    <xsd:import namespace="1595633a-4c07-4543-aed6-70cd79b6d6e3"/>
    <xsd:import namespace="61d2e1d6-d5ce-4199-95da-c8f24a00bd1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95633a-4c07-4543-aed6-70cd79b6d6e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d2e1d6-d5ce-4199-95da-c8f24a00bd1d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3B61EB6-671D-440B-8792-EF6418DA703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95E18EB-338D-4893-9930-A674DC27B6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95633a-4c07-4543-aed6-70cd79b6d6e3"/>
    <ds:schemaRef ds:uri="61d2e1d6-d5ce-4199-95da-c8f24a00bd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3F7468D-8BAD-4FCD-B7B0-823077C323A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7</Words>
  <Characters>49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Inter Partner Assistance</Company>
  <LinksUpToDate>false</LinksUpToDate>
  <CharactersWithSpaces>566</CharactersWithSpaces>
  <SharedDoc>false</SharedDoc>
  <HLinks>
    <vt:vector size="6" baseType="variant">
      <vt:variant>
        <vt:i4>4325494</vt:i4>
      </vt:variant>
      <vt:variant>
        <vt:i4>0</vt:i4>
      </vt:variant>
      <vt:variant>
        <vt:i4>0</vt:i4>
      </vt:variant>
      <vt:variant>
        <vt:i4>5</vt:i4>
      </vt:variant>
      <vt:variant>
        <vt:lpwstr>mailto:claims-ipa@ip-assistance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morrefa</dc:creator>
  <cp:keywords/>
  <dc:description/>
  <cp:lastModifiedBy>VERCALSTEREN Kevin</cp:lastModifiedBy>
  <cp:revision>2</cp:revision>
  <cp:lastPrinted>2025-09-26T08:22:00Z</cp:lastPrinted>
  <dcterms:created xsi:type="dcterms:W3CDTF">2025-09-26T08:22:00Z</dcterms:created>
  <dcterms:modified xsi:type="dcterms:W3CDTF">2025-09-26T0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50226c0-61d2-4787-ab3e-b91f71753c59_Enabled">
    <vt:lpwstr>true</vt:lpwstr>
  </property>
  <property fmtid="{D5CDD505-2E9C-101B-9397-08002B2CF9AE}" pid="3" name="MSIP_Label_650226c0-61d2-4787-ab3e-b91f71753c59_SetDate">
    <vt:lpwstr>2022-10-06T08:56:07Z</vt:lpwstr>
  </property>
  <property fmtid="{D5CDD505-2E9C-101B-9397-08002B2CF9AE}" pid="4" name="MSIP_Label_650226c0-61d2-4787-ab3e-b91f71753c59_Method">
    <vt:lpwstr>Standard</vt:lpwstr>
  </property>
  <property fmtid="{D5CDD505-2E9C-101B-9397-08002B2CF9AE}" pid="5" name="MSIP_Label_650226c0-61d2-4787-ab3e-b91f71753c59_Name">
    <vt:lpwstr>AXA_Partners_Internal</vt:lpwstr>
  </property>
  <property fmtid="{D5CDD505-2E9C-101B-9397-08002B2CF9AE}" pid="6" name="MSIP_Label_650226c0-61d2-4787-ab3e-b91f71753c59_SiteId">
    <vt:lpwstr>396b38cc-aa65-492b-bb0e-3d94ed25a97b</vt:lpwstr>
  </property>
  <property fmtid="{D5CDD505-2E9C-101B-9397-08002B2CF9AE}" pid="7" name="MSIP_Label_650226c0-61d2-4787-ab3e-b91f71753c59_ActionId">
    <vt:lpwstr>cf2d4f54-849e-46fe-bdb4-eb9ce623f33e</vt:lpwstr>
  </property>
  <property fmtid="{D5CDD505-2E9C-101B-9397-08002B2CF9AE}" pid="8" name="MSIP_Label_650226c0-61d2-4787-ab3e-b91f71753c59_ContentBits">
    <vt:lpwstr>2</vt:lpwstr>
  </property>
  <property fmtid="{D5CDD505-2E9C-101B-9397-08002B2CF9AE}" pid="9" name="ContentTypeId">
    <vt:lpwstr>0x010100A6D3C3A75DB8384694CDF1828EEBC808</vt:lpwstr>
  </property>
</Properties>
</file>